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A1360A" w14:textId="77777777" w:rsidR="005711DB" w:rsidRPr="00804C17" w:rsidRDefault="00497CC9" w:rsidP="00BF2D19">
      <w:pPr>
        <w:pStyle w:val="1"/>
      </w:pPr>
      <w:r w:rsidRPr="00804C17">
        <w:rPr>
          <w:rFonts w:hint="eastAsia"/>
        </w:rPr>
        <w:t xml:space="preserve">14 </w:t>
      </w:r>
      <w:r w:rsidRPr="00804C17">
        <w:t xml:space="preserve"> Structures and Other Data Forms</w:t>
      </w:r>
    </w:p>
    <w:p w14:paraId="0EA2FAEC" w14:textId="032F1F88" w:rsidR="00497CC9" w:rsidRPr="00804C17" w:rsidRDefault="00497CC9" w:rsidP="00516CAA">
      <w:pPr>
        <w:pStyle w:val="3"/>
        <w:ind w:left="640" w:hanging="640"/>
      </w:pPr>
      <w:r w:rsidRPr="00804C17">
        <w:t>Keywords:    struct ,  union ,  typedef</w:t>
      </w:r>
    </w:p>
    <w:p w14:paraId="1D80E8AF" w14:textId="51C2CB7A" w:rsidR="00497CC9" w:rsidRPr="00804C17" w:rsidRDefault="00497CC9" w:rsidP="00516CAA">
      <w:pPr>
        <w:pStyle w:val="3"/>
        <w:ind w:left="640" w:hanging="640"/>
      </w:pPr>
      <w:r w:rsidRPr="00804C17">
        <w:t>Operators:  .</w:t>
      </w:r>
      <w:r w:rsidR="00496962" w:rsidRPr="00804C17">
        <w:t xml:space="preserve">   </w:t>
      </w:r>
      <w:r w:rsidRPr="00804C17">
        <w:t xml:space="preserve">-&gt; </w:t>
      </w:r>
      <w:r w:rsidR="00D65395">
        <w:t xml:space="preserve">  </w:t>
      </w:r>
    </w:p>
    <w:p w14:paraId="756B36D8" w14:textId="23F44A11" w:rsidR="00497CC9" w:rsidRPr="00804C17" w:rsidRDefault="00497CC9" w:rsidP="00516CAA">
      <w:pPr>
        <w:pStyle w:val="3"/>
        <w:ind w:left="640" w:hanging="640"/>
      </w:pPr>
      <w:r w:rsidRPr="00804C17">
        <w:t>C structures</w:t>
      </w:r>
      <w:r w:rsidR="00496962" w:rsidRPr="00804C17">
        <w:rPr>
          <w:rFonts w:hint="eastAsia"/>
        </w:rPr>
        <w:t xml:space="preserve">는 무엇이고 </w:t>
      </w:r>
      <w:r w:rsidRPr="00804C17">
        <w:t>structure templates</w:t>
      </w:r>
      <w:r w:rsidR="00496962" w:rsidRPr="00804C17">
        <w:rPr>
          <w:rFonts w:hint="eastAsia"/>
        </w:rPr>
        <w:t>과</w:t>
      </w:r>
      <w:r w:rsidRPr="00804C17">
        <w:t xml:space="preserve"> variables</w:t>
      </w:r>
      <w:r w:rsidR="00496962" w:rsidRPr="00804C17">
        <w:rPr>
          <w:rFonts w:hint="eastAsia"/>
        </w:rPr>
        <w:t>을 만드는 방법</w:t>
      </w:r>
    </w:p>
    <w:p w14:paraId="2D24024B" w14:textId="02DB8B17" w:rsidR="00477549" w:rsidRPr="00804C17" w:rsidRDefault="00497CC9" w:rsidP="00516CAA">
      <w:pPr>
        <w:pStyle w:val="3"/>
        <w:ind w:left="640" w:hanging="640"/>
      </w:pPr>
      <w:r w:rsidRPr="00804C17">
        <w:t>structure</w:t>
      </w:r>
      <w:r w:rsidR="00496962" w:rsidRPr="00804C17">
        <w:rPr>
          <w:rFonts w:hint="eastAsia"/>
        </w:rPr>
        <w:t xml:space="preserve">의 </w:t>
      </w:r>
      <w:r w:rsidR="00496962" w:rsidRPr="00804C17">
        <w:t>member</w:t>
      </w:r>
      <w:r w:rsidR="00496962" w:rsidRPr="00804C17">
        <w:rPr>
          <w:rFonts w:hint="eastAsia"/>
        </w:rPr>
        <w:t>를 접근하는 방법,</w:t>
      </w:r>
      <w:r w:rsidR="00496962" w:rsidRPr="00804C17">
        <w:t xml:space="preserve"> structures</w:t>
      </w:r>
      <w:r w:rsidR="00496962" w:rsidRPr="00804C17">
        <w:rPr>
          <w:rFonts w:hint="eastAsia"/>
        </w:rPr>
        <w:t xml:space="preserve">를 다루는 </w:t>
      </w:r>
      <w:r w:rsidR="00496962" w:rsidRPr="00804C17">
        <w:t>function</w:t>
      </w:r>
      <w:r w:rsidR="00496962" w:rsidRPr="00804C17">
        <w:rPr>
          <w:rFonts w:hint="eastAsia"/>
        </w:rPr>
        <w:t>을 작성하는 방법</w:t>
      </w:r>
      <w:r w:rsidRPr="00804C17">
        <w:t xml:space="preserve">     </w:t>
      </w:r>
    </w:p>
    <w:p w14:paraId="5978BA9B" w14:textId="272019D1" w:rsidR="00497CC9" w:rsidRPr="00804C17" w:rsidRDefault="00496962" w:rsidP="00516CAA">
      <w:pPr>
        <w:pStyle w:val="3"/>
        <w:ind w:left="640" w:hanging="640"/>
      </w:pPr>
      <w:r w:rsidRPr="00804C17">
        <w:t>C</w:t>
      </w:r>
      <w:r w:rsidRPr="00804C17">
        <w:rPr>
          <w:rFonts w:hint="eastAsia"/>
        </w:rPr>
        <w:t xml:space="preserve">의 </w:t>
      </w:r>
      <w:r w:rsidR="00497CC9" w:rsidRPr="00804C17">
        <w:t xml:space="preserve">typedef </w:t>
      </w:r>
      <w:r w:rsidRPr="00804C17">
        <w:rPr>
          <w:rFonts w:hint="eastAsia"/>
        </w:rPr>
        <w:t>기능</w:t>
      </w:r>
    </w:p>
    <w:p w14:paraId="079BB177" w14:textId="02262E8C" w:rsidR="00ED7859" w:rsidRPr="00804C17" w:rsidRDefault="00496962" w:rsidP="00516CAA">
      <w:pPr>
        <w:pStyle w:val="3"/>
        <w:ind w:left="640" w:hanging="640"/>
      </w:pPr>
      <w:r w:rsidRPr="00804C17">
        <w:t>Unions</w:t>
      </w:r>
      <w:r w:rsidRPr="00804C17">
        <w:rPr>
          <w:rFonts w:hint="eastAsia"/>
        </w:rPr>
        <w:t xml:space="preserve">과 </w:t>
      </w:r>
      <w:r w:rsidR="00497CC9" w:rsidRPr="00804C17">
        <w:t>pointers to functions</w:t>
      </w:r>
    </w:p>
    <w:p w14:paraId="7AF3DDF2" w14:textId="77777777" w:rsidR="00ED7859" w:rsidRPr="00804C17" w:rsidRDefault="00496962" w:rsidP="00516CAA">
      <w:pPr>
        <w:pStyle w:val="4"/>
        <w:ind w:left="860" w:hanging="560"/>
      </w:pPr>
      <w:r w:rsidRPr="00804C17">
        <w:t>program</w:t>
      </w:r>
      <w:r w:rsidRPr="00804C17">
        <w:rPr>
          <w:rFonts w:hint="eastAsia"/>
        </w:rPr>
        <w:t xml:space="preserve">을 설계하는 데 있어서 가장 중요한 </w:t>
      </w:r>
      <w:r w:rsidRPr="00804C17">
        <w:t xml:space="preserve">steps </w:t>
      </w:r>
      <w:r w:rsidRPr="00804C17">
        <w:rPr>
          <w:rFonts w:hint="eastAsia"/>
        </w:rPr>
        <w:t>중의 하나:</w:t>
      </w:r>
      <w:r w:rsidRPr="00804C17">
        <w:t xml:space="preserve"> data</w:t>
      </w:r>
      <w:r w:rsidRPr="00804C17">
        <w:rPr>
          <w:rFonts w:hint="eastAsia"/>
        </w:rPr>
        <w:t>를 표현하는 좋은 방법을 선택하는 것</w:t>
      </w:r>
    </w:p>
    <w:p w14:paraId="78968432" w14:textId="77777777" w:rsidR="00497CC9" w:rsidRPr="00804C17" w:rsidRDefault="00496962" w:rsidP="00516CAA">
      <w:pPr>
        <w:pStyle w:val="5"/>
        <w:ind w:left="1060" w:hanging="560"/>
      </w:pPr>
      <w:r w:rsidRPr="00804C17">
        <w:t>C  structure variables: data</w:t>
      </w:r>
      <w:r w:rsidRPr="00804C17">
        <w:rPr>
          <w:rFonts w:hint="eastAsia"/>
        </w:rPr>
        <w:t>을 더 좋은 방법으로 표현하는 방법을 제공</w:t>
      </w:r>
    </w:p>
    <w:p w14:paraId="415A78F6" w14:textId="77777777" w:rsidR="00497CC9" w:rsidRPr="00804C17" w:rsidRDefault="00497CC9" w:rsidP="00497CC9">
      <w:pPr>
        <w:rPr>
          <w:rFonts w:asciiTheme="majorHAnsi" w:eastAsiaTheme="majorHAnsi" w:hAnsiTheme="majorHAnsi"/>
          <w:sz w:val="28"/>
          <w:szCs w:val="28"/>
        </w:rPr>
      </w:pPr>
    </w:p>
    <w:p w14:paraId="46DF4684" w14:textId="2917446A" w:rsidR="00497CC9" w:rsidRPr="00804C17" w:rsidRDefault="00434FCF" w:rsidP="00BF2D19">
      <w:pPr>
        <w:pStyle w:val="2"/>
      </w:pPr>
      <w:r w:rsidRPr="00804C17">
        <w:lastRenderedPageBreak/>
        <w:t>14.1</w:t>
      </w:r>
      <w:r w:rsidR="00527CCB">
        <w:t xml:space="preserve"> </w:t>
      </w:r>
      <w:r w:rsidR="00497CC9" w:rsidRPr="00804C17">
        <w:t>Sample Problem: Creating an Inventory of Books</w:t>
      </w:r>
    </w:p>
    <w:p w14:paraId="7EA104ED" w14:textId="39CCFDE4" w:rsidR="00496962" w:rsidRPr="00804C17" w:rsidRDefault="00516CAA" w:rsidP="00516CAA">
      <w:pPr>
        <w:pStyle w:val="3"/>
        <w:ind w:left="640" w:hanging="640"/>
        <w:rPr>
          <w:rFonts w:cs="StoneSerifStd-Medium"/>
        </w:rPr>
      </w:pPr>
      <w:r>
        <w:rPr>
          <w:rFonts w:cs="StoneSerifStd-Medium"/>
        </w:rPr>
        <w:t>struct</w:t>
      </w:r>
      <w:r w:rsidR="00496962" w:rsidRPr="00804C17">
        <w:rPr>
          <w:rFonts w:hint="eastAsia"/>
        </w:rPr>
        <w:t xml:space="preserve">위한 </w:t>
      </w:r>
      <w:r w:rsidR="00496962" w:rsidRPr="00804C17">
        <w:t xml:space="preserve">format </w:t>
      </w:r>
      <w:r w:rsidR="00496962" w:rsidRPr="00804C17">
        <w:rPr>
          <w:rFonts w:hint="eastAsia"/>
        </w:rPr>
        <w:t xml:space="preserve">또는 </w:t>
      </w:r>
      <w:r w:rsidR="00496962" w:rsidRPr="00804C17">
        <w:t>layout</w:t>
      </w:r>
      <w:r w:rsidR="00496962" w:rsidRPr="00804C17">
        <w:rPr>
          <w:rFonts w:hint="eastAsia"/>
        </w:rPr>
        <w:t>를 설정</w:t>
      </w:r>
    </w:p>
    <w:p w14:paraId="0246E32D" w14:textId="77777777" w:rsidR="00496962" w:rsidRPr="00804C17" w:rsidRDefault="00496962" w:rsidP="00516CAA">
      <w:pPr>
        <w:pStyle w:val="3"/>
        <w:ind w:left="640" w:hanging="640"/>
      </w:pPr>
      <w:r w:rsidRPr="00804C17">
        <w:t>structure layout</w:t>
      </w:r>
      <w:r w:rsidRPr="00804C17">
        <w:rPr>
          <w:rFonts w:cs="바탕체" w:hint="eastAsia"/>
        </w:rPr>
        <w:t>을 위한 변수를 선언</w:t>
      </w:r>
    </w:p>
    <w:p w14:paraId="6CBD9E7C" w14:textId="4175FD1F" w:rsidR="00192B57" w:rsidRDefault="000F0009" w:rsidP="00516CAA">
      <w:pPr>
        <w:pStyle w:val="3"/>
        <w:ind w:left="640" w:hanging="640"/>
      </w:pPr>
      <w:r w:rsidRPr="00804C17">
        <w:rPr>
          <w:rFonts w:cs="StoneSerifStd-Medium"/>
        </w:rPr>
        <w:t>s</w:t>
      </w:r>
      <w:r w:rsidR="00496962" w:rsidRPr="00804C17">
        <w:rPr>
          <w:rFonts w:cs="StoneSerifStd-Medium"/>
        </w:rPr>
        <w:t>tructure variable</w:t>
      </w:r>
      <w:r w:rsidRPr="00804C17">
        <w:rPr>
          <w:rFonts w:hint="eastAsia"/>
        </w:rPr>
        <w:t xml:space="preserve">의 개별 </w:t>
      </w:r>
      <w:r w:rsidRPr="00804C17">
        <w:t>component</w:t>
      </w:r>
      <w:r w:rsidRPr="00804C17">
        <w:rPr>
          <w:rFonts w:hint="eastAsia"/>
        </w:rPr>
        <w:t xml:space="preserve">를 접근 </w:t>
      </w:r>
    </w:p>
    <w:p w14:paraId="0530D50D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1 The book.c Program</w:t>
      </w:r>
    </w:p>
    <w:p w14:paraId="3D6A08FF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* book.c -- one-book inventory */</w:t>
      </w:r>
    </w:p>
    <w:p w14:paraId="27E7FE19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0A0BC84C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</w:p>
    <w:p w14:paraId="010FBC77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53BDE531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70E58FA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C783B66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41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maximum length of title + 1 */</w:t>
      </w:r>
    </w:p>
    <w:p w14:paraId="6B8B83F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1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maximum length of author's name + 1 */</w:t>
      </w:r>
    </w:p>
    <w:p w14:paraId="625227EB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boo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structure template: tag is book */</w:t>
      </w:r>
    </w:p>
    <w:p w14:paraId="04D23B0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itl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102EB75D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uthor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6B3D1305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loa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value;</w:t>
      </w:r>
    </w:p>
    <w:p w14:paraId="210F956A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}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end of structure template */</w:t>
      </w:r>
    </w:p>
    <w:p w14:paraId="6DE3BAE1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54852C7E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408C733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boo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ibrary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declare library as a book variable */</w:t>
      </w:r>
    </w:p>
    <w:p w14:paraId="2FCEB8CF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the book titl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894A967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library.titl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access to the title portion */</w:t>
      </w:r>
    </w:p>
    <w:p w14:paraId="6A33A3D7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ow enter the author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A215DA0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D1199E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library.author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749A6B5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ow enter the valu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F8D304B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f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&amp;library.value);</w:t>
      </w:r>
    </w:p>
    <w:p w14:paraId="06826C1D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 by %s: $%.2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library.title,</w:t>
      </w:r>
    </w:p>
    <w:p w14:paraId="547A5738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library.author, library.value);</w:t>
      </w:r>
    </w:p>
    <w:p w14:paraId="7470F281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: \"%s\" ($%.2f)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library.author,</w:t>
      </w:r>
    </w:p>
    <w:p w14:paraId="2C144609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library.title, library.value);</w:t>
      </w:r>
    </w:p>
    <w:p w14:paraId="20CF94D3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Don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68D160D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D93E1C9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2D49DFE5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61F220C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369CF4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D416AA6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11A5416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0BCA6010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DD40B45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7AC13E83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62882FE2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1DA1DA87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65493652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44B5DA5B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0F86A47C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B60F134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11122EA9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0194C9E9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4412B22E" w14:textId="77777777" w:rsidR="00192B57" w:rsidRDefault="00192B57" w:rsidP="00192B57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67C74B0" w14:textId="77777777" w:rsidR="00192B57" w:rsidRPr="00192B57" w:rsidRDefault="00192B57" w:rsidP="00192B57"/>
    <w:p w14:paraId="7485D830" w14:textId="392A682D" w:rsidR="00497CC9" w:rsidRPr="00804C17" w:rsidRDefault="00497CC9" w:rsidP="00192B57">
      <w:pPr>
        <w:pStyle w:val="3"/>
        <w:numPr>
          <w:ilvl w:val="0"/>
          <w:numId w:val="0"/>
        </w:numPr>
        <w:ind w:left="640"/>
      </w:pPr>
    </w:p>
    <w:p w14:paraId="4DC39509" w14:textId="77777777" w:rsidR="00497CC9" w:rsidRPr="00804C17" w:rsidRDefault="00434FCF" w:rsidP="004857C0">
      <w:pPr>
        <w:pStyle w:val="2"/>
      </w:pPr>
      <w:r w:rsidRPr="00804C17">
        <w:t xml:space="preserve">14.2 </w:t>
      </w:r>
      <w:r w:rsidR="00497CC9" w:rsidRPr="00804C17">
        <w:t xml:space="preserve">Structure </w:t>
      </w:r>
      <w:r w:rsidR="000F0009" w:rsidRPr="00804C17">
        <w:rPr>
          <w:rFonts w:hint="eastAsia"/>
        </w:rPr>
        <w:t>선언</w:t>
      </w:r>
    </w:p>
    <w:p w14:paraId="633964E4" w14:textId="77777777" w:rsidR="00497CC9" w:rsidRPr="00804C17" w:rsidRDefault="00497CC9" w:rsidP="00516CAA">
      <w:pPr>
        <w:pStyle w:val="3"/>
        <w:ind w:left="640" w:hanging="640"/>
      </w:pPr>
      <w:r w:rsidRPr="00804C17">
        <w:t>A structure declaration</w:t>
      </w:r>
      <w:r w:rsidR="000F0009" w:rsidRPr="00804C17">
        <w:rPr>
          <w:rFonts w:hint="eastAsia"/>
        </w:rPr>
        <w:t xml:space="preserve">은 </w:t>
      </w:r>
      <w:r w:rsidR="000F0009" w:rsidRPr="00804C17">
        <w:t>structure</w:t>
      </w:r>
      <w:r w:rsidR="000F0009" w:rsidRPr="00804C17">
        <w:rPr>
          <w:rFonts w:hint="eastAsia"/>
        </w:rPr>
        <w:t>에 같이 표현할 변수들을 기술하는 것</w:t>
      </w:r>
    </w:p>
    <w:p w14:paraId="2BE06AE0" w14:textId="77777777" w:rsidR="00584B41" w:rsidRPr="00804C17" w:rsidRDefault="00584B41" w:rsidP="00584B41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struct book {</w:t>
      </w:r>
    </w:p>
    <w:p w14:paraId="5B70EA5E" w14:textId="77777777" w:rsidR="00584B41" w:rsidRPr="00804C17" w:rsidRDefault="00584B41" w:rsidP="00584B41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 xml:space="preserve">char title[MAXTITL]; </w:t>
      </w:r>
    </w:p>
    <w:p w14:paraId="15DBED92" w14:textId="77777777" w:rsidR="00584B41" w:rsidRPr="00804C17" w:rsidRDefault="00584B41" w:rsidP="00584B41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char author[MAXAUTL];</w:t>
      </w:r>
    </w:p>
    <w:p w14:paraId="3135B037" w14:textId="77777777" w:rsidR="00584B41" w:rsidRPr="00804C17" w:rsidRDefault="00584B41" w:rsidP="00584B41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float value;</w:t>
      </w:r>
    </w:p>
    <w:p w14:paraId="73B5EDF7" w14:textId="77777777" w:rsidR="00584B41" w:rsidRPr="00804C17" w:rsidRDefault="00584B41" w:rsidP="00584B41">
      <w:pPr>
        <w:wordWrap/>
        <w:adjustRightInd w:val="0"/>
        <w:spacing w:after="0" w:line="240" w:lineRule="auto"/>
        <w:ind w:leftChars="400" w:left="800"/>
        <w:jc w:val="left"/>
        <w:rPr>
          <w:rFonts w:ascii="돋움체" w:eastAsia="돋움체" w:cs="돋움체"/>
          <w:kern w:val="0"/>
          <w:sz w:val="19"/>
          <w:szCs w:val="19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};</w:t>
      </w:r>
    </w:p>
    <w:p w14:paraId="25772195" w14:textId="77777777" w:rsidR="000F0009" w:rsidRPr="00804C17" w:rsidRDefault="000F0009" w:rsidP="00ED7859">
      <w:pPr>
        <w:rPr>
          <w:rFonts w:asciiTheme="majorHAnsi" w:eastAsiaTheme="majorHAnsi" w:hAnsiTheme="majorHAnsi"/>
          <w:sz w:val="28"/>
          <w:szCs w:val="28"/>
        </w:rPr>
      </w:pPr>
    </w:p>
    <w:p w14:paraId="6650068D" w14:textId="77777777" w:rsidR="000F0009" w:rsidRPr="00804C17" w:rsidRDefault="000F0009" w:rsidP="00516CAA">
      <w:pPr>
        <w:pStyle w:val="3"/>
        <w:ind w:left="640" w:hanging="640"/>
      </w:pPr>
      <w:r w:rsidRPr="00804C17">
        <w:rPr>
          <w:rFonts w:hint="eastAsia"/>
        </w:rPr>
        <w:t>structure</w:t>
      </w:r>
      <w:r w:rsidRPr="00804C17">
        <w:t xml:space="preserve"> </w:t>
      </w:r>
      <w:r w:rsidRPr="00804C17">
        <w:rPr>
          <w:rFonts w:hint="eastAsia"/>
        </w:rPr>
        <w:t xml:space="preserve">선언을 </w:t>
      </w:r>
      <w:r w:rsidRPr="00804C17">
        <w:t>template</w:t>
      </w:r>
      <w:r w:rsidRPr="00804C17">
        <w:rPr>
          <w:rFonts w:hint="eastAsia"/>
        </w:rPr>
        <w:t>이라 한다.</w:t>
      </w:r>
      <w:r w:rsidRPr="00804C17">
        <w:t xml:space="preserve"> </w:t>
      </w:r>
      <w:r w:rsidRPr="00804C17">
        <w:rPr>
          <w:rFonts w:hint="eastAsia"/>
        </w:rPr>
        <w:t xml:space="preserve">그 이유는 </w:t>
      </w:r>
      <w:r w:rsidRPr="00804C17">
        <w:t>data</w:t>
      </w:r>
      <w:r w:rsidRPr="00804C17">
        <w:rPr>
          <w:rFonts w:hint="eastAsia"/>
        </w:rPr>
        <w:t xml:space="preserve">를 어떻게 저장할 것인지에 대한 </w:t>
      </w:r>
      <w:r w:rsidRPr="00804C17">
        <w:t>outline</w:t>
      </w:r>
      <w:r w:rsidRPr="00804C17">
        <w:rPr>
          <w:rFonts w:hint="eastAsia"/>
        </w:rPr>
        <w:t>을 기술하기 때문이다</w:t>
      </w:r>
    </w:p>
    <w:p w14:paraId="27183C9F" w14:textId="77777777" w:rsidR="00497CC9" w:rsidRPr="00804C17" w:rsidRDefault="00497CC9" w:rsidP="00516CAA">
      <w:pPr>
        <w:pStyle w:val="3"/>
        <w:ind w:left="640" w:hanging="640"/>
      </w:pPr>
      <w:r w:rsidRPr="00804C17">
        <w:t>struct book library;</w:t>
      </w:r>
    </w:p>
    <w:p w14:paraId="67DA5ABA" w14:textId="77777777" w:rsidR="000F0009" w:rsidRPr="00804C17" w:rsidRDefault="000F0009" w:rsidP="00516CAA">
      <w:pPr>
        <w:pStyle w:val="4"/>
        <w:ind w:left="860" w:hanging="560"/>
      </w:pPr>
      <w:r w:rsidRPr="00804C17">
        <w:rPr>
          <w:rFonts w:hint="eastAsia"/>
        </w:rPr>
        <w:t>keyword struct:</w:t>
      </w:r>
      <w:r w:rsidRPr="00804C17">
        <w:t xml:space="preserve"> </w:t>
      </w:r>
      <w:r w:rsidRPr="00804C17">
        <w:rPr>
          <w:rFonts w:hint="eastAsia"/>
        </w:rPr>
        <w:t xml:space="preserve">다음에 오는 것은 </w:t>
      </w:r>
      <w:r w:rsidRPr="00804C17">
        <w:t>struct</w:t>
      </w:r>
      <w:r w:rsidRPr="00804C17">
        <w:rPr>
          <w:rFonts w:hint="eastAsia"/>
        </w:rPr>
        <w:t>ure을 기술한다는 것</w:t>
      </w:r>
      <w:r w:rsidRPr="00804C17">
        <w:rPr>
          <w:rFonts w:hint="eastAsia"/>
        </w:rPr>
        <w:lastRenderedPageBreak/>
        <w:t>을 의미한다</w:t>
      </w:r>
    </w:p>
    <w:p w14:paraId="3ED78FE6" w14:textId="77777777" w:rsidR="000F0009" w:rsidRPr="00804C17" w:rsidRDefault="000F0009" w:rsidP="00516CAA">
      <w:pPr>
        <w:pStyle w:val="4"/>
        <w:ind w:left="860" w:hanging="560"/>
      </w:pPr>
      <w:r w:rsidRPr="00804C17">
        <w:rPr>
          <w:rFonts w:hint="eastAsia"/>
        </w:rPr>
        <w:t>tag: shorthand label</w:t>
      </w:r>
      <w:r w:rsidR="00030B3F" w:rsidRPr="00804C17">
        <w:t xml:space="preserve"> </w:t>
      </w:r>
      <w:r w:rsidR="00030B3F" w:rsidRPr="007B5682">
        <w:rPr>
          <w:i/>
        </w:rPr>
        <w:t>book</w:t>
      </w:r>
    </w:p>
    <w:p w14:paraId="6EB84DD5" w14:textId="77777777" w:rsidR="00497CC9" w:rsidRPr="00804C17" w:rsidRDefault="000F0009" w:rsidP="00516CAA">
      <w:pPr>
        <w:pStyle w:val="5"/>
        <w:ind w:left="1060" w:hanging="560"/>
      </w:pPr>
      <w:r w:rsidRPr="00804C17">
        <w:rPr>
          <w:i/>
        </w:rPr>
        <w:t>librar</w:t>
      </w:r>
      <w:r w:rsidR="00030B3F" w:rsidRPr="00804C17">
        <w:rPr>
          <w:rFonts w:hint="eastAsia"/>
          <w:i/>
        </w:rPr>
        <w:t>y</w:t>
      </w:r>
      <w:r w:rsidRPr="00804C17">
        <w:rPr>
          <w:rFonts w:hint="eastAsia"/>
        </w:rPr>
        <w:t xml:space="preserve">는 </w:t>
      </w:r>
      <w:r w:rsidR="00497CC9" w:rsidRPr="00804C17">
        <w:t>structure variable</w:t>
      </w:r>
    </w:p>
    <w:p w14:paraId="2F8ED812" w14:textId="77777777" w:rsidR="00ED7859" w:rsidRPr="00804C17" w:rsidRDefault="00434FCF" w:rsidP="004857C0">
      <w:pPr>
        <w:pStyle w:val="2"/>
      </w:pPr>
      <w:r w:rsidRPr="00804C17">
        <w:t xml:space="preserve">14.3 </w:t>
      </w:r>
      <w:r w:rsidR="00497CC9" w:rsidRPr="00804C17">
        <w:t>Defining a Structure Variable</w:t>
      </w:r>
    </w:p>
    <w:p w14:paraId="1603EF67" w14:textId="77777777" w:rsidR="008A7B83" w:rsidRPr="00804C17" w:rsidRDefault="008A7B83" w:rsidP="00516CAA">
      <w:pPr>
        <w:pStyle w:val="3"/>
        <w:ind w:left="640" w:hanging="640"/>
      </w:pPr>
      <w:r w:rsidRPr="00804C17">
        <w:t>“</w:t>
      </w:r>
      <w:r w:rsidRPr="00804C17">
        <w:rPr>
          <w:rFonts w:hint="eastAsia"/>
        </w:rPr>
        <w:t>structure plan</w:t>
      </w:r>
      <w:r w:rsidRPr="00804C17">
        <w:t>”</w:t>
      </w:r>
    </w:p>
    <w:p w14:paraId="3003F31F" w14:textId="77777777" w:rsidR="008A7B83" w:rsidRPr="00804C17" w:rsidRDefault="008A7B83" w:rsidP="00516CAA">
      <w:pPr>
        <w:pStyle w:val="4"/>
        <w:ind w:left="860" w:hanging="560"/>
      </w:pPr>
      <w:r w:rsidRPr="00804C17">
        <w:rPr>
          <w:rFonts w:hint="eastAsia"/>
        </w:rPr>
        <w:t xml:space="preserve">compiler에게 </w:t>
      </w:r>
      <w:r w:rsidRPr="00804C17">
        <w:t xml:space="preserve">data </w:t>
      </w:r>
      <w:r w:rsidRPr="00804C17">
        <w:rPr>
          <w:rFonts w:hint="eastAsia"/>
        </w:rPr>
        <w:t>를 어떻게 표현하는 지를 알려준다</w:t>
      </w:r>
    </w:p>
    <w:p w14:paraId="2292C8A7" w14:textId="77777777" w:rsidR="008A7B83" w:rsidRPr="00804C17" w:rsidRDefault="008A7B83" w:rsidP="00516CAA">
      <w:pPr>
        <w:pStyle w:val="4"/>
        <w:ind w:left="860" w:hanging="560"/>
      </w:pPr>
      <w:r w:rsidRPr="00804C17">
        <w:rPr>
          <w:rFonts w:hint="eastAsia"/>
        </w:rPr>
        <w:t>data를 위한 메모리 공간을 할당하는 것은 아니다</w:t>
      </w:r>
    </w:p>
    <w:p w14:paraId="742860B8" w14:textId="77777777" w:rsidR="008A7B83" w:rsidRPr="00804C17" w:rsidRDefault="008A7B83" w:rsidP="00516CAA">
      <w:pPr>
        <w:pStyle w:val="3"/>
        <w:ind w:left="640" w:hanging="640"/>
      </w:pPr>
      <w:r w:rsidRPr="00804C17">
        <w:rPr>
          <w:rFonts w:hint="eastAsia"/>
        </w:rPr>
        <w:t>structure variable의 생성</w:t>
      </w:r>
    </w:p>
    <w:p w14:paraId="4C135992" w14:textId="77777777" w:rsidR="008A7B83" w:rsidRPr="00804C17" w:rsidRDefault="008A7B83" w:rsidP="00516CAA">
      <w:pPr>
        <w:pStyle w:val="4"/>
        <w:ind w:left="860" w:hanging="560"/>
      </w:pPr>
      <w:r w:rsidRPr="00804C17">
        <w:rPr>
          <w:rFonts w:hint="eastAsia"/>
        </w:rPr>
        <w:t>book template를 사용하여 메모리 공간을 할당</w:t>
      </w:r>
    </w:p>
    <w:p w14:paraId="1D601114" w14:textId="77777777" w:rsidR="008A7B83" w:rsidRPr="00804C17" w:rsidRDefault="008A7B83" w:rsidP="008A7B83">
      <w:pPr>
        <w:ind w:firstLineChars="50" w:firstLine="140"/>
        <w:rPr>
          <w:rFonts w:asciiTheme="majorHAnsi" w:eastAsiaTheme="majorHAnsi" w:hAnsiTheme="majorHAnsi"/>
          <w:sz w:val="28"/>
          <w:szCs w:val="28"/>
        </w:rPr>
      </w:pPr>
    </w:p>
    <w:p w14:paraId="097BFA58" w14:textId="77777777" w:rsidR="00584B41" w:rsidRPr="00804C17" w:rsidRDefault="00584B41" w:rsidP="00584B41">
      <w:pPr>
        <w:wordWrap/>
        <w:adjustRightInd w:val="0"/>
        <w:spacing w:after="0" w:line="240" w:lineRule="auto"/>
        <w:ind w:firstLine="8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04C17">
        <w:rPr>
          <w:rFonts w:ascii="돋움체" w:eastAsia="돋움체" w:cs="돋움체"/>
          <w:kern w:val="0"/>
          <w:sz w:val="28"/>
          <w:szCs w:val="28"/>
        </w:rPr>
        <w:t>struct book doyle, panshin, * ptbook;</w:t>
      </w:r>
    </w:p>
    <w:p w14:paraId="743FBFC8" w14:textId="77777777" w:rsidR="00893752" w:rsidRPr="00804C17" w:rsidRDefault="00893752" w:rsidP="005D1F02">
      <w:pPr>
        <w:pStyle w:val="6"/>
        <w:ind w:left="1280" w:hanging="480"/>
      </w:pPr>
      <w:r w:rsidRPr="00804C17">
        <w:t>panshin = doyle;</w:t>
      </w:r>
    </w:p>
    <w:p w14:paraId="4CAD563D" w14:textId="77777777" w:rsidR="008A7B83" w:rsidRPr="00804C17" w:rsidRDefault="008A7B83" w:rsidP="00497CC9">
      <w:pPr>
        <w:rPr>
          <w:rFonts w:asciiTheme="majorHAnsi" w:eastAsiaTheme="majorHAnsi" w:hAnsiTheme="majorHAnsi"/>
          <w:sz w:val="28"/>
          <w:szCs w:val="28"/>
        </w:rPr>
      </w:pPr>
    </w:p>
    <w:p w14:paraId="30D2424B" w14:textId="77777777" w:rsidR="00497CC9" w:rsidRPr="00804C17" w:rsidRDefault="00E3220B" w:rsidP="00497CC9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noProof/>
          <w:sz w:val="28"/>
          <w:szCs w:val="28"/>
        </w:rPr>
        <w:drawing>
          <wp:inline distT="0" distB="0" distL="0" distR="0" wp14:anchorId="7F4F554E" wp14:editId="21887AC3">
            <wp:extent cx="5731510" cy="2358390"/>
            <wp:effectExtent l="0" t="0" r="254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612D0" w14:textId="77777777" w:rsidR="00497CC9" w:rsidRPr="00804C17" w:rsidRDefault="00497CC9" w:rsidP="00497CC9">
      <w:pPr>
        <w:rPr>
          <w:rFonts w:asciiTheme="majorHAnsi" w:eastAsiaTheme="majorHAnsi" w:hAnsiTheme="majorHAnsi"/>
          <w:sz w:val="28"/>
          <w:szCs w:val="28"/>
        </w:rPr>
      </w:pPr>
    </w:p>
    <w:p w14:paraId="544C67B0" w14:textId="77777777" w:rsidR="00497CC9" w:rsidRPr="00804C17" w:rsidRDefault="00E3220B" w:rsidP="00497CC9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noProof/>
          <w:sz w:val="28"/>
          <w:szCs w:val="28"/>
        </w:rPr>
        <w:drawing>
          <wp:inline distT="0" distB="0" distL="0" distR="0" wp14:anchorId="0BDA5433" wp14:editId="51DCD555">
            <wp:extent cx="5842490" cy="2109788"/>
            <wp:effectExtent l="0" t="0" r="6350" b="508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230" cy="211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2B8A3" w14:textId="77777777" w:rsidR="00497CC9" w:rsidRPr="00804C17" w:rsidRDefault="00497CC9" w:rsidP="00497CC9">
      <w:pPr>
        <w:rPr>
          <w:rFonts w:asciiTheme="majorHAnsi" w:eastAsiaTheme="majorHAnsi" w:hAnsiTheme="majorHAnsi"/>
          <w:sz w:val="28"/>
          <w:szCs w:val="28"/>
        </w:rPr>
      </w:pPr>
    </w:p>
    <w:p w14:paraId="3EE1F5B2" w14:textId="77777777" w:rsidR="00497CC9" w:rsidRPr="00804C17" w:rsidRDefault="00E3220B" w:rsidP="00497CC9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noProof/>
          <w:sz w:val="28"/>
          <w:szCs w:val="28"/>
        </w:rPr>
        <w:drawing>
          <wp:inline distT="0" distB="0" distL="0" distR="0" wp14:anchorId="1FF10F8C" wp14:editId="7DEE3663">
            <wp:extent cx="3514725" cy="1243477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963" cy="124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B7524" w14:textId="77777777" w:rsidR="00497CC9" w:rsidRPr="00804C17" w:rsidRDefault="00497CC9" w:rsidP="00497CC9">
      <w:pPr>
        <w:rPr>
          <w:rFonts w:asciiTheme="majorHAnsi" w:eastAsiaTheme="majorHAnsi" w:hAnsiTheme="majorHAnsi"/>
          <w:sz w:val="28"/>
          <w:szCs w:val="28"/>
        </w:rPr>
      </w:pPr>
    </w:p>
    <w:p w14:paraId="4FE9F138" w14:textId="77777777" w:rsidR="00497CC9" w:rsidRPr="00804C17" w:rsidRDefault="00434FCF" w:rsidP="004857C0">
      <w:pPr>
        <w:pStyle w:val="2"/>
      </w:pPr>
      <w:r w:rsidRPr="00804C17">
        <w:t xml:space="preserve">14.3.1 </w:t>
      </w:r>
      <w:r w:rsidR="00E3220B" w:rsidRPr="00804C17">
        <w:t>Structure</w:t>
      </w:r>
      <w:r w:rsidR="008C01CE" w:rsidRPr="00804C17">
        <w:t xml:space="preserve"> </w:t>
      </w:r>
      <w:r w:rsidR="008C01CE" w:rsidRPr="00804C17">
        <w:rPr>
          <w:rFonts w:hint="eastAsia"/>
        </w:rPr>
        <w:t>초기화</w:t>
      </w:r>
    </w:p>
    <w:p w14:paraId="5CD7D705" w14:textId="77777777" w:rsidR="00000E36" w:rsidRPr="00804C17" w:rsidRDefault="00000E36" w:rsidP="00516CAA">
      <w:pPr>
        <w:pStyle w:val="3"/>
        <w:ind w:left="640" w:hanging="640"/>
      </w:pPr>
      <w:r w:rsidRPr="00804C17">
        <w:t>variable</w:t>
      </w:r>
      <w:r w:rsidRPr="00804C17">
        <w:rPr>
          <w:rFonts w:hint="eastAsia"/>
        </w:rPr>
        <w:t xml:space="preserve">과 </w:t>
      </w:r>
      <w:r w:rsidRPr="00804C17">
        <w:t>array</w:t>
      </w:r>
      <w:r w:rsidRPr="00804C17">
        <w:rPr>
          <w:rFonts w:hint="eastAsia"/>
        </w:rPr>
        <w:t>의 초기화</w:t>
      </w:r>
    </w:p>
    <w:p w14:paraId="5F60C750" w14:textId="77777777" w:rsidR="00E3220B" w:rsidRPr="00804C17" w:rsidRDefault="00E3220B" w:rsidP="00000E36">
      <w:pPr>
        <w:ind w:firstLine="400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sz w:val="28"/>
          <w:szCs w:val="28"/>
        </w:rPr>
        <w:t>int count = 0;</w:t>
      </w:r>
    </w:p>
    <w:p w14:paraId="1ECB2281" w14:textId="77777777" w:rsidR="00497CC9" w:rsidRPr="00804C17" w:rsidRDefault="00E3220B" w:rsidP="00E3220B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sz w:val="28"/>
          <w:szCs w:val="28"/>
        </w:rPr>
        <w:t xml:space="preserve">  </w:t>
      </w:r>
      <w:r w:rsidR="00000E36" w:rsidRPr="00804C17">
        <w:rPr>
          <w:rFonts w:asciiTheme="majorHAnsi" w:eastAsiaTheme="majorHAnsi" w:hAnsiTheme="majorHAnsi"/>
          <w:sz w:val="28"/>
          <w:szCs w:val="28"/>
        </w:rPr>
        <w:t xml:space="preserve"> </w:t>
      </w:r>
      <w:r w:rsidRPr="00804C17">
        <w:rPr>
          <w:rFonts w:asciiTheme="majorHAnsi" w:eastAsiaTheme="majorHAnsi" w:hAnsiTheme="majorHAnsi"/>
          <w:sz w:val="28"/>
          <w:szCs w:val="28"/>
        </w:rPr>
        <w:t>int fibo[7] = {0,1,1,2,3,5,8};</w:t>
      </w:r>
    </w:p>
    <w:p w14:paraId="71F76B8D" w14:textId="77777777" w:rsidR="00497CC9" w:rsidRPr="00804C17" w:rsidRDefault="00000E36" w:rsidP="00516CAA">
      <w:pPr>
        <w:pStyle w:val="3"/>
        <w:ind w:left="640" w:hanging="640"/>
      </w:pPr>
      <w:r w:rsidRPr="00804C17">
        <w:rPr>
          <w:rFonts w:hint="eastAsia"/>
        </w:rPr>
        <w:t>structure의 초기화</w:t>
      </w:r>
    </w:p>
    <w:p w14:paraId="3BE6055F" w14:textId="77777777" w:rsidR="00000E36" w:rsidRPr="00804C17" w:rsidRDefault="00000E36" w:rsidP="00516CAA">
      <w:pPr>
        <w:pStyle w:val="4"/>
        <w:ind w:left="860" w:hanging="560"/>
      </w:pPr>
      <w:r w:rsidRPr="00804C17">
        <w:rPr>
          <w:rFonts w:cs="StoneSerifStd-Medium"/>
        </w:rPr>
        <w:t>comma</w:t>
      </w:r>
      <w:r w:rsidR="008C01CE" w:rsidRPr="00804C17">
        <w:rPr>
          <w:rFonts w:hint="eastAsia"/>
        </w:rPr>
        <w:t>를 사용</w:t>
      </w:r>
      <w:r w:rsidRPr="00804C17">
        <w:rPr>
          <w:rFonts w:cs="StoneSerifStd-Medium"/>
        </w:rPr>
        <w:t>-</w:t>
      </w:r>
      <w:r w:rsidR="008C01CE" w:rsidRPr="00804C17">
        <w:rPr>
          <w:rFonts w:cs="StoneSerifStd-Medium"/>
        </w:rPr>
        <w:t xml:space="preserve"> </w:t>
      </w:r>
      <w:r w:rsidRPr="00804C17">
        <w:rPr>
          <w:rFonts w:cs="StoneSerifStd-Medium"/>
        </w:rPr>
        <w:t>braces</w:t>
      </w:r>
      <w:r w:rsidR="008C01CE" w:rsidRPr="00804C17">
        <w:rPr>
          <w:rFonts w:cs="StoneSerifStd-Medium"/>
        </w:rPr>
        <w:t xml:space="preserve"> </w:t>
      </w:r>
      <w:r w:rsidR="008C01CE" w:rsidRPr="00804C17">
        <w:rPr>
          <w:rFonts w:hint="eastAsia"/>
        </w:rPr>
        <w:t xml:space="preserve">안에 초기화 값의 </w:t>
      </w:r>
      <w:r w:rsidR="008C01CE" w:rsidRPr="00804C17">
        <w:t>list</w:t>
      </w:r>
      <w:r w:rsidRPr="00804C17">
        <w:rPr>
          <w:rFonts w:cs="StoneSerifStd-Medium"/>
        </w:rPr>
        <w:t>.</w:t>
      </w:r>
    </w:p>
    <w:p w14:paraId="0268DED0" w14:textId="77777777" w:rsidR="0028372C" w:rsidRPr="00804C17" w:rsidRDefault="0028372C" w:rsidP="0028372C">
      <w:pPr>
        <w:wordWrap/>
        <w:adjustRightInd w:val="0"/>
        <w:spacing w:after="0" w:line="240" w:lineRule="auto"/>
        <w:ind w:left="4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struct book library = {</w:t>
      </w:r>
    </w:p>
    <w:p w14:paraId="0C38881D" w14:textId="77777777" w:rsidR="0028372C" w:rsidRPr="00804C17" w:rsidRDefault="0028372C" w:rsidP="0028372C">
      <w:pPr>
        <w:wordWrap/>
        <w:adjustRightInd w:val="0"/>
        <w:spacing w:after="0" w:line="240" w:lineRule="auto"/>
        <w:ind w:left="4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"The Pious Pirate and the Devious Damsel",</w:t>
      </w:r>
    </w:p>
    <w:p w14:paraId="6FCA7D01" w14:textId="77777777" w:rsidR="0028372C" w:rsidRPr="00804C17" w:rsidRDefault="0028372C" w:rsidP="0028372C">
      <w:pPr>
        <w:wordWrap/>
        <w:adjustRightInd w:val="0"/>
        <w:spacing w:after="0" w:line="240" w:lineRule="auto"/>
        <w:ind w:left="4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lastRenderedPageBreak/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 xml:space="preserve">"Renee Vivotte", </w:t>
      </w:r>
    </w:p>
    <w:p w14:paraId="462A703C" w14:textId="77777777" w:rsidR="0028372C" w:rsidRPr="00804C17" w:rsidRDefault="0028372C" w:rsidP="0028372C">
      <w:pPr>
        <w:wordWrap/>
        <w:adjustRightInd w:val="0"/>
        <w:spacing w:after="0" w:line="240" w:lineRule="auto"/>
        <w:ind w:left="4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</w: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1.95</w:t>
      </w:r>
    </w:p>
    <w:p w14:paraId="65209978" w14:textId="77777777" w:rsidR="0028372C" w:rsidRPr="00804C17" w:rsidRDefault="0028372C" w:rsidP="0028372C">
      <w:pPr>
        <w:wordWrap/>
        <w:adjustRightInd w:val="0"/>
        <w:spacing w:after="0" w:line="240" w:lineRule="auto"/>
        <w:ind w:left="4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};</w:t>
      </w:r>
    </w:p>
    <w:p w14:paraId="2EAC6B1C" w14:textId="77777777" w:rsidR="00497CC9" w:rsidRPr="00804C17" w:rsidRDefault="00497CC9" w:rsidP="004638F9">
      <w:pPr>
        <w:pStyle w:val="6"/>
        <w:numPr>
          <w:ilvl w:val="0"/>
          <w:numId w:val="0"/>
        </w:numPr>
        <w:ind w:left="1280"/>
      </w:pPr>
    </w:p>
    <w:p w14:paraId="2795D4D5" w14:textId="77777777" w:rsidR="00E3220B" w:rsidRPr="00804C17" w:rsidRDefault="00434FCF" w:rsidP="004857C0">
      <w:pPr>
        <w:pStyle w:val="2"/>
      </w:pPr>
      <w:r w:rsidRPr="00804C17">
        <w:t xml:space="preserve">14.3.2 </w:t>
      </w:r>
      <w:r w:rsidR="00E3220B" w:rsidRPr="00804C17">
        <w:t>Structure Members</w:t>
      </w:r>
      <w:r w:rsidR="00517278" w:rsidRPr="00804C17">
        <w:rPr>
          <w:rFonts w:hint="eastAsia"/>
        </w:rPr>
        <w:t>의 접근</w:t>
      </w:r>
    </w:p>
    <w:p w14:paraId="3A12CA0B" w14:textId="77777777" w:rsidR="00000E36" w:rsidRPr="00804C17" w:rsidRDefault="00000E36" w:rsidP="00BF2D19">
      <w:pPr>
        <w:pStyle w:val="3"/>
        <w:ind w:left="640" w:hanging="640"/>
      </w:pPr>
      <w:r w:rsidRPr="00804C17">
        <w:rPr>
          <w:rFonts w:cs="StoneSerifStd-Medium"/>
        </w:rPr>
        <w:t>structure</w:t>
      </w:r>
      <w:r w:rsidR="00517278" w:rsidRPr="00804C17">
        <w:rPr>
          <w:rFonts w:hint="eastAsia"/>
        </w:rPr>
        <w:t xml:space="preserve">의 개별 </w:t>
      </w:r>
      <w:r w:rsidR="00517278" w:rsidRPr="00804C17">
        <w:t>member</w:t>
      </w:r>
      <w:r w:rsidR="00517278" w:rsidRPr="00804C17">
        <w:rPr>
          <w:rFonts w:hint="eastAsia"/>
        </w:rPr>
        <w:t>를 접근하는 방법</w:t>
      </w:r>
    </w:p>
    <w:p w14:paraId="7DDDD997" w14:textId="77777777" w:rsidR="00000E36" w:rsidRPr="00804C17" w:rsidRDefault="00517278" w:rsidP="00BF2D19">
      <w:pPr>
        <w:pStyle w:val="4"/>
        <w:ind w:left="860" w:hanging="560"/>
      </w:pPr>
      <w:r w:rsidRPr="00804C17">
        <w:t>d</w:t>
      </w:r>
      <w:r w:rsidR="00000E36" w:rsidRPr="00804C17">
        <w:rPr>
          <w:rFonts w:hint="eastAsia"/>
        </w:rPr>
        <w:t>ot(.)</w:t>
      </w:r>
      <w:r w:rsidRPr="00804C17">
        <w:rPr>
          <w:rFonts w:hint="eastAsia"/>
        </w:rPr>
        <w:t>를 사용</w:t>
      </w:r>
      <w:r w:rsidR="00000E36" w:rsidRPr="00804C17">
        <w:rPr>
          <w:rFonts w:hint="eastAsia"/>
        </w:rPr>
        <w:t xml:space="preserve">, </w:t>
      </w:r>
      <w:r w:rsidR="00000E36" w:rsidRPr="00804C17">
        <w:t>structure member operator</w:t>
      </w:r>
      <w:r w:rsidRPr="00804C17">
        <w:rPr>
          <w:rFonts w:hint="eastAsia"/>
        </w:rPr>
        <w:t>라고 부름</w:t>
      </w:r>
    </w:p>
    <w:p w14:paraId="42F16EA4" w14:textId="77777777" w:rsidR="00000E36" w:rsidRPr="00804C17" w:rsidRDefault="00000E36" w:rsidP="00000E36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hint="eastAsia"/>
          <w:sz w:val="28"/>
          <w:szCs w:val="28"/>
        </w:rPr>
        <w:t xml:space="preserve"> </w:t>
      </w:r>
    </w:p>
    <w:p w14:paraId="432E5BED" w14:textId="77777777" w:rsidR="0028372C" w:rsidRPr="00804C17" w:rsidRDefault="0028372C" w:rsidP="0028372C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 xml:space="preserve">s_gets(library.title, MAXTITL);   </w:t>
      </w:r>
    </w:p>
    <w:p w14:paraId="64895E79" w14:textId="77777777" w:rsidR="0028372C" w:rsidRPr="00804C17" w:rsidRDefault="0028372C" w:rsidP="0028372C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kern w:val="0"/>
          <w:sz w:val="19"/>
          <w:szCs w:val="19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scanf("%f", &amp;library.value);</w:t>
      </w:r>
    </w:p>
    <w:p w14:paraId="04FA3DD3" w14:textId="77777777" w:rsidR="00E3220B" w:rsidRPr="00804C17" w:rsidRDefault="00E3220B" w:rsidP="00E3220B">
      <w:pPr>
        <w:rPr>
          <w:rFonts w:asciiTheme="majorHAnsi" w:eastAsiaTheme="majorHAnsi" w:hAnsiTheme="majorHAnsi"/>
          <w:sz w:val="28"/>
          <w:szCs w:val="28"/>
        </w:rPr>
      </w:pPr>
    </w:p>
    <w:p w14:paraId="0F22706B" w14:textId="77777777" w:rsidR="00E3220B" w:rsidRPr="00804C17" w:rsidRDefault="00434FCF" w:rsidP="004857C0">
      <w:pPr>
        <w:pStyle w:val="2"/>
      </w:pPr>
      <w:r w:rsidRPr="00804C17">
        <w:t xml:space="preserve">14.4 </w:t>
      </w:r>
      <w:r w:rsidR="00E3220B" w:rsidRPr="00804C17">
        <w:t>Arrays of Structures</w:t>
      </w:r>
    </w:p>
    <w:p w14:paraId="373F6528" w14:textId="671E0DF8" w:rsidR="00000E36" w:rsidRPr="00804C17" w:rsidRDefault="00517278" w:rsidP="00BF2D19">
      <w:pPr>
        <w:pStyle w:val="3"/>
        <w:ind w:left="640" w:hanging="640"/>
      </w:pPr>
      <w:r w:rsidRPr="00804C17">
        <w:rPr>
          <w:rFonts w:hint="eastAsia"/>
        </w:rPr>
        <w:t>두</w:t>
      </w:r>
      <w:r w:rsidR="00FD6039">
        <w:rPr>
          <w:rFonts w:hint="eastAsia"/>
        </w:rPr>
        <w:t xml:space="preserve"> </w:t>
      </w:r>
      <w:bookmarkStart w:id="0" w:name="_GoBack"/>
      <w:bookmarkEnd w:id="0"/>
      <w:r w:rsidRPr="00804C17">
        <w:rPr>
          <w:rFonts w:hint="eastAsia"/>
        </w:rPr>
        <w:t xml:space="preserve">권의 </w:t>
      </w:r>
      <w:r w:rsidR="00000E36" w:rsidRPr="00804C17">
        <w:rPr>
          <w:rFonts w:cs="StoneSerifStd-Medium"/>
        </w:rPr>
        <w:t>books</w:t>
      </w:r>
      <w:r w:rsidRPr="00804C17">
        <w:rPr>
          <w:rFonts w:hint="eastAsia"/>
        </w:rPr>
        <w:t>을 기술하기 위해</w:t>
      </w:r>
      <w:r w:rsidR="00000E36" w:rsidRPr="00804C17">
        <w:rPr>
          <w:rFonts w:cs="StoneSerifStd-Medium"/>
        </w:rPr>
        <w:t xml:space="preserve">, </w:t>
      </w:r>
      <w:r w:rsidRPr="00804C17">
        <w:rPr>
          <w:rFonts w:hint="eastAsia"/>
        </w:rPr>
        <w:t>두개의 변수를 사용하는 방법</w:t>
      </w:r>
    </w:p>
    <w:p w14:paraId="1618706C" w14:textId="77777777" w:rsidR="00000E36" w:rsidRPr="00804C17" w:rsidRDefault="00517278" w:rsidP="00BF2D19">
      <w:pPr>
        <w:pStyle w:val="3"/>
        <w:ind w:left="640" w:hanging="640"/>
      </w:pPr>
      <w:r w:rsidRPr="00804C17">
        <w:t>n</w:t>
      </w:r>
      <w:r w:rsidRPr="00804C17">
        <w:rPr>
          <w:rFonts w:cs="바탕체" w:hint="eastAsia"/>
        </w:rPr>
        <w:t xml:space="preserve">개의 </w:t>
      </w:r>
      <w:r w:rsidR="00000E36" w:rsidRPr="00804C17">
        <w:t>books</w:t>
      </w:r>
      <w:r w:rsidRPr="00804C17">
        <w:rPr>
          <w:rFonts w:cs="바탕체" w:hint="eastAsia"/>
        </w:rPr>
        <w:t>을 기술하기 위해</w:t>
      </w:r>
      <w:r w:rsidR="00000E36" w:rsidRPr="00804C17">
        <w:t>, array of structures</w:t>
      </w:r>
      <w:r w:rsidRPr="00804C17">
        <w:rPr>
          <w:rFonts w:cs="바탕체" w:hint="eastAsia"/>
        </w:rPr>
        <w:t>를 사용</w:t>
      </w:r>
    </w:p>
    <w:p w14:paraId="6DB1C1D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2 The manybook.c Program</w:t>
      </w:r>
    </w:p>
    <w:p w14:paraId="57656995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manybook.c -- multiple book inventory */</w:t>
      </w:r>
    </w:p>
    <w:p w14:paraId="6890604E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05CB6EC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</w:p>
    <w:p w14:paraId="68646A2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6F485E89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65F92D9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B916A05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40</w:t>
      </w:r>
    </w:p>
    <w:p w14:paraId="749D1DD3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40</w:t>
      </w:r>
    </w:p>
    <w:p w14:paraId="4A8E29F4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BK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100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maximum number of books */</w:t>
      </w:r>
    </w:p>
    <w:p w14:paraId="4AEC4AAF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boo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set up book template */</w:t>
      </w:r>
    </w:p>
    <w:p w14:paraId="65F9FBA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itl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42374A72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uthor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5E2FD406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loa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value;</w:t>
      </w:r>
    </w:p>
    <w:p w14:paraId="6BE5D77F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6B8923DC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731B187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8742C3C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boo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ibrary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BK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]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array of book structures */</w:t>
      </w:r>
    </w:p>
    <w:p w14:paraId="3BD1C95F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ount = 0;</w:t>
      </w:r>
    </w:p>
    <w:p w14:paraId="7A27179A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index;</w:t>
      </w:r>
    </w:p>
    <w:p w14:paraId="48C163D5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the book titl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E1FCA0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ress [enter] at the start of a line to stop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4956A38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unt &lt;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BK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&amp;&amp; s_gets(library[count].titl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TI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 !=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ULL</w:t>
      </w:r>
    </w:p>
    <w:p w14:paraId="5318C8B9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&amp;&amp; library[count].title[0]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8D94E0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43924C5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ow enter the author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E866BB5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library[count].author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AUT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5DEE60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ow enter the valu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32A99BE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f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&amp;library[count++].value);</w:t>
      </w:r>
    </w:p>
    <w:p w14:paraId="0458DEA6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0624ADD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clear input line */</w:t>
      </w:r>
    </w:p>
    <w:p w14:paraId="35DEE1D8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unt &lt;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MAXBK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28AE1FA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the next titl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50C0ABC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1A04C31D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unt &gt; 0)</w:t>
      </w:r>
    </w:p>
    <w:p w14:paraId="43BDE9D4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67C04FFE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Here is the list of your books: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7C9A547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o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index = 0; index &lt; count; index++)</w:t>
      </w:r>
    </w:p>
    <w:p w14:paraId="6DD6851C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 by %s: $%.2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library[index].title,</w:t>
      </w:r>
    </w:p>
    <w:p w14:paraId="59BD67B9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library[index].author, library[index].value);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//struct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배열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사용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예제</w:t>
      </w:r>
    </w:p>
    <w:p w14:paraId="52411B6B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26C5B156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0931057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o books? Too bad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8AA6152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B645323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52D6697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697D41E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9B141FE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03D5E8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7D5F3B4C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4972DAE7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644B957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25872E4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4E061974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5B0B4690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5A9EF0D5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1E89F226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2D1B5C52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DB17854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6C61ED61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03DC8B4B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3ED862D6" w14:textId="77777777" w:rsidR="0070076C" w:rsidRDefault="0070076C" w:rsidP="0070076C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165F3AA" w14:textId="77777777" w:rsidR="00192B57" w:rsidRPr="00804C17" w:rsidRDefault="00192B57" w:rsidP="00E3220B">
      <w:pPr>
        <w:rPr>
          <w:rFonts w:asciiTheme="majorHAnsi" w:eastAsiaTheme="majorHAnsi" w:hAnsiTheme="majorHAnsi"/>
          <w:sz w:val="28"/>
          <w:szCs w:val="28"/>
        </w:rPr>
      </w:pPr>
    </w:p>
    <w:p w14:paraId="5302CEEF" w14:textId="77777777" w:rsidR="00213169" w:rsidRPr="00804C17" w:rsidRDefault="007A3D56" w:rsidP="00213169">
      <w:pPr>
        <w:pStyle w:val="a6"/>
        <w:numPr>
          <w:ilvl w:val="0"/>
          <w:numId w:val="1"/>
        </w:numPr>
        <w:ind w:leftChars="0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sz w:val="28"/>
          <w:szCs w:val="28"/>
        </w:rPr>
        <w:t>arrays of structures</w:t>
      </w:r>
      <w:r w:rsidRPr="00804C17">
        <w:rPr>
          <w:rFonts w:asciiTheme="majorHAnsi" w:eastAsiaTheme="majorHAnsi" w:hAnsiTheme="majorHAnsi" w:hint="eastAsia"/>
          <w:sz w:val="28"/>
          <w:szCs w:val="28"/>
        </w:rPr>
        <w:t xml:space="preserve">를 선언하는 방법과 개별 </w:t>
      </w:r>
      <w:r w:rsidR="00213169" w:rsidRPr="00804C17">
        <w:rPr>
          <w:rFonts w:asciiTheme="majorHAnsi" w:eastAsiaTheme="majorHAnsi" w:hAnsiTheme="majorHAnsi"/>
          <w:sz w:val="28"/>
          <w:szCs w:val="28"/>
        </w:rPr>
        <w:t>members</w:t>
      </w:r>
      <w:r w:rsidRPr="00804C17">
        <w:rPr>
          <w:rFonts w:asciiTheme="majorHAnsi" w:eastAsiaTheme="majorHAnsi" w:hAnsiTheme="majorHAnsi" w:hint="eastAsia"/>
          <w:sz w:val="28"/>
          <w:szCs w:val="28"/>
        </w:rPr>
        <w:t>를 접근하는 방법</w:t>
      </w:r>
      <w:r w:rsidR="00213169" w:rsidRPr="00804C17">
        <w:rPr>
          <w:rFonts w:asciiTheme="majorHAnsi" w:eastAsiaTheme="majorHAnsi" w:hAnsiTheme="majorHAnsi"/>
          <w:sz w:val="28"/>
          <w:szCs w:val="28"/>
        </w:rPr>
        <w:t xml:space="preserve">. </w:t>
      </w:r>
    </w:p>
    <w:p w14:paraId="2DC98862" w14:textId="77777777" w:rsidR="00E3220B" w:rsidRPr="00804C17" w:rsidRDefault="00E3220B" w:rsidP="00213169">
      <w:pPr>
        <w:rPr>
          <w:rFonts w:asciiTheme="majorHAnsi" w:eastAsiaTheme="majorHAnsi" w:hAnsiTheme="majorHAnsi"/>
          <w:sz w:val="28"/>
          <w:szCs w:val="28"/>
        </w:rPr>
      </w:pPr>
    </w:p>
    <w:p w14:paraId="2781DE1C" w14:textId="77777777" w:rsidR="00E3220B" w:rsidRPr="00804C17" w:rsidRDefault="00434FCF" w:rsidP="004857C0">
      <w:pPr>
        <w:pStyle w:val="2"/>
      </w:pPr>
      <w:r w:rsidRPr="00804C17">
        <w:lastRenderedPageBreak/>
        <w:t xml:space="preserve">14.4.1 </w:t>
      </w:r>
      <w:r w:rsidR="00213169" w:rsidRPr="00804C17">
        <w:t>Array of Structures</w:t>
      </w:r>
      <w:r w:rsidR="007A3D56" w:rsidRPr="00804C17">
        <w:rPr>
          <w:rFonts w:hint="eastAsia"/>
        </w:rPr>
        <w:t>의 선언</w:t>
      </w:r>
    </w:p>
    <w:p w14:paraId="3C32AF17" w14:textId="77777777" w:rsidR="00213169" w:rsidRPr="00804C17" w:rsidRDefault="00213169" w:rsidP="00213169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sz w:val="28"/>
          <w:szCs w:val="28"/>
        </w:rPr>
        <w:t>struct book library[MAXBKS];</w:t>
      </w:r>
    </w:p>
    <w:p w14:paraId="7F73D3CD" w14:textId="77777777" w:rsidR="00213169" w:rsidRPr="00804C17" w:rsidRDefault="00213169" w:rsidP="00213169">
      <w:pPr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/>
          <w:noProof/>
          <w:sz w:val="28"/>
          <w:szCs w:val="28"/>
        </w:rPr>
        <w:drawing>
          <wp:inline distT="0" distB="0" distL="0" distR="0" wp14:anchorId="7687FB20" wp14:editId="59B9F07C">
            <wp:extent cx="5731510" cy="4088765"/>
            <wp:effectExtent l="0" t="0" r="2540" b="698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1667F" w14:textId="77777777" w:rsidR="00213169" w:rsidRPr="00804C17" w:rsidRDefault="00434FCF" w:rsidP="004857C0">
      <w:pPr>
        <w:pStyle w:val="2"/>
      </w:pPr>
      <w:r w:rsidRPr="00804C17">
        <w:t xml:space="preserve">14.4.2 </w:t>
      </w:r>
      <w:r w:rsidR="00213169" w:rsidRPr="00804C17">
        <w:t>Array of Structures</w:t>
      </w:r>
      <w:r w:rsidR="00DE436C" w:rsidRPr="00804C17">
        <w:rPr>
          <w:rFonts w:hint="eastAsia"/>
        </w:rPr>
        <w:t xml:space="preserve">의 </w:t>
      </w:r>
      <w:r w:rsidR="00DE436C" w:rsidRPr="00804C17">
        <w:t>member</w:t>
      </w:r>
      <w:r w:rsidR="00DE436C" w:rsidRPr="00804C17">
        <w:rPr>
          <w:rFonts w:hint="eastAsia"/>
        </w:rPr>
        <w:t>를 식별하는 방법</w:t>
      </w:r>
    </w:p>
    <w:p w14:paraId="7A15D5E6" w14:textId="77777777" w:rsidR="00FA0C38" w:rsidRPr="00804C17" w:rsidRDefault="00FA0C38" w:rsidP="00BF2D19">
      <w:pPr>
        <w:pStyle w:val="3"/>
        <w:ind w:left="640" w:hanging="640"/>
      </w:pPr>
      <w:r w:rsidRPr="00804C17">
        <w:t>array of structures</w:t>
      </w:r>
      <w:r w:rsidR="00DE436C" w:rsidRPr="00804C17">
        <w:rPr>
          <w:rFonts w:cs="바탕체" w:hint="eastAsia"/>
        </w:rPr>
        <w:t xml:space="preserve">의 </w:t>
      </w:r>
      <w:r w:rsidR="00DE436C" w:rsidRPr="00804C17">
        <w:rPr>
          <w:rFonts w:cs="바탕체"/>
        </w:rPr>
        <w:t>member</w:t>
      </w:r>
      <w:r w:rsidR="00DE436C" w:rsidRPr="00804C17">
        <w:rPr>
          <w:rFonts w:cs="바탕체" w:hint="eastAsia"/>
        </w:rPr>
        <w:t>를 식별하는 방법</w:t>
      </w:r>
    </w:p>
    <w:p w14:paraId="32BBC880" w14:textId="77777777" w:rsidR="00FA0C38" w:rsidRPr="00804C17" w:rsidRDefault="00DE436C" w:rsidP="00BF2D19">
      <w:pPr>
        <w:pStyle w:val="4"/>
        <w:ind w:left="860" w:hanging="560"/>
        <w:rPr>
          <w:rFonts w:cs="Courier"/>
        </w:rPr>
      </w:pPr>
      <w:r w:rsidRPr="00804C17">
        <w:t>s</w:t>
      </w:r>
      <w:r w:rsidR="00FA0C38" w:rsidRPr="00804C17">
        <w:t>tructure name</w:t>
      </w:r>
      <w:r w:rsidRPr="00804C17">
        <w:t xml:space="preserve"> +</w:t>
      </w:r>
      <w:r w:rsidR="00FA0C38" w:rsidRPr="00804C17">
        <w:t xml:space="preserve"> dot operator </w:t>
      </w:r>
      <w:r w:rsidRPr="00804C17">
        <w:t xml:space="preserve">+ </w:t>
      </w:r>
      <w:r w:rsidR="00FA0C38" w:rsidRPr="00804C17">
        <w:t xml:space="preserve"> member name</w:t>
      </w:r>
    </w:p>
    <w:p w14:paraId="6907985C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[0].value /* the value associated with the first array element */</w:t>
      </w:r>
    </w:p>
    <w:p w14:paraId="636CF4A9" w14:textId="77777777" w:rsidR="00213169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[4].title /* the title associated with the fifth array element */</w:t>
      </w:r>
    </w:p>
    <w:p w14:paraId="65F2DF2B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3168646A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.value[2] // WRONG</w:t>
      </w:r>
    </w:p>
    <w:p w14:paraId="0CE110A6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library[2].value // RIGHT</w:t>
      </w:r>
    </w:p>
    <w:p w14:paraId="3148777D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441CBF51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 // an array of book structures</w:t>
      </w:r>
    </w:p>
    <w:p w14:paraId="1DE45627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[2] // an array element, hence a book structure</w:t>
      </w:r>
    </w:p>
    <w:p w14:paraId="5BC9D3D5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[2].title // a char array (the title member of library[2])</w:t>
      </w:r>
    </w:p>
    <w:p w14:paraId="68D07F06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library[2].title[4] // a char in the title member array</w:t>
      </w:r>
    </w:p>
    <w:p w14:paraId="21A5F18F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7630AF65" w14:textId="77777777" w:rsidR="00D61FC1" w:rsidRPr="00804C17" w:rsidRDefault="00434FCF" w:rsidP="004857C0">
      <w:pPr>
        <w:pStyle w:val="2"/>
      </w:pPr>
      <w:r w:rsidRPr="00804C17">
        <w:t xml:space="preserve">14.5 </w:t>
      </w:r>
      <w:r w:rsidR="00D61FC1" w:rsidRPr="00804C17">
        <w:t>Nested Structures</w:t>
      </w:r>
    </w:p>
    <w:p w14:paraId="07DD063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3 The friend.c Program</w:t>
      </w:r>
    </w:p>
    <w:p w14:paraId="454455B4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friend.c -- example of a nested structure</w:t>
      </w:r>
    </w:p>
    <w:p w14:paraId="6998BF8B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23F91994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265713B1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59B275E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20</w:t>
      </w:r>
    </w:p>
    <w:p w14:paraId="5C423895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msgs[5] =</w:t>
      </w:r>
    </w:p>
    <w:p w14:paraId="73819AA5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E16A912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 Thank you for the wonderful evening,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5660FE90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You certainly prove that a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212D126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is a special kind of guy. We must get together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6EE7BCB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over a delicious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60FDE2F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 and have a few laughs"</w:t>
      </w:r>
    </w:p>
    <w:p w14:paraId="29CB76D6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7D9AA756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first structure</w:t>
      </w:r>
    </w:p>
    <w:p w14:paraId="311285E7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irst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EA7CBE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ast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764646B7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0113C69B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gu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second structure</w:t>
      </w:r>
    </w:p>
    <w:p w14:paraId="6EB6DFFA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handle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nested structure</w:t>
      </w:r>
    </w:p>
    <w:p w14:paraId="78BB7872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avfood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4B08B81B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job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88BC60B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loa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income;</w:t>
      </w:r>
    </w:p>
    <w:p w14:paraId="15394C7F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523855F7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5646B68D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1D6268C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gu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ellow = {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nitialize a variable</w:t>
      </w:r>
    </w:p>
    <w:p w14:paraId="3F91B535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we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Villard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,</w:t>
      </w:r>
    </w:p>
    <w:p w14:paraId="53E17EE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rilled salmo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CCE5D2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personality coach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3D876F6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68112.00</w:t>
      </w:r>
    </w:p>
    <w:p w14:paraId="02589463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1B41455A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Dear %s, \n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fellow.handle.first);</w:t>
      </w:r>
    </w:p>
    <w:p w14:paraId="320E47B1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%s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msgs[0], fellow.handle.first);</w:t>
      </w:r>
    </w:p>
    <w:p w14:paraId="68E1326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msgs[1], fellow.job);</w:t>
      </w:r>
    </w:p>
    <w:p w14:paraId="2257A935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msgs[2]);</w:t>
      </w:r>
    </w:p>
    <w:p w14:paraId="18031F89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%s%s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msgs[3], fellow.favfood, msgs[4]);</w:t>
      </w:r>
    </w:p>
    <w:p w14:paraId="4ADD96F9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ellow.income &gt; 150000.0)</w:t>
      </w:r>
    </w:p>
    <w:p w14:paraId="31F59DE2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!!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6B6AF42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ellow.income &gt; 75000.0)</w:t>
      </w:r>
    </w:p>
    <w:p w14:paraId="196E4DBF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!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7A958E7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76C45874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5823F5E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\n%40s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ee you soon,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0C5E246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40s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 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halala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2866B33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9CB603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A36EBE8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0804F987" w14:textId="77777777" w:rsidR="00123831" w:rsidRDefault="00123831" w:rsidP="00123831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16374C49" w14:textId="77777777" w:rsidR="0070076C" w:rsidRPr="00804C17" w:rsidRDefault="0070076C" w:rsidP="00D61FC1">
      <w:pPr>
        <w:rPr>
          <w:rFonts w:asciiTheme="majorHAnsi" w:eastAsiaTheme="majorHAnsi" w:hAnsiTheme="majorHAnsi" w:cs="바탕체"/>
          <w:kern w:val="0"/>
          <w:sz w:val="28"/>
          <w:szCs w:val="28"/>
        </w:rPr>
      </w:pPr>
    </w:p>
    <w:p w14:paraId="70BA5A1B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struct names { // first structure</w:t>
      </w:r>
    </w:p>
    <w:p w14:paraId="381FBE3D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char first[LEN];</w:t>
      </w:r>
    </w:p>
    <w:p w14:paraId="34D1EA86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char last[LEN];</w:t>
      </w:r>
    </w:p>
    <w:p w14:paraId="741EF1A4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};</w:t>
      </w:r>
    </w:p>
    <w:p w14:paraId="62290E0C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struct guy { // second structure</w:t>
      </w:r>
    </w:p>
    <w:p w14:paraId="5C0CCABC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struct names handle; // nested structure</w:t>
      </w:r>
    </w:p>
    <w:p w14:paraId="71CA691B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char favfood[LEN];</w:t>
      </w:r>
    </w:p>
    <w:p w14:paraId="7D2F36B4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char job[LEN];</w:t>
      </w:r>
    </w:p>
    <w:p w14:paraId="17528803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float income;</w:t>
      </w:r>
    </w:p>
    <w:p w14:paraId="54388EDD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};</w:t>
      </w:r>
    </w:p>
    <w:p w14:paraId="18CDA1D5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int main(void)</w:t>
      </w:r>
    </w:p>
    <w:p w14:paraId="23C63149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>{</w:t>
      </w:r>
    </w:p>
    <w:p w14:paraId="055D8D3F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struct guy fellow = { // initialize a variable</w:t>
      </w:r>
    </w:p>
    <w:p w14:paraId="7100678D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</w: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{ "Ewen", "Villard" },</w:t>
      </w:r>
    </w:p>
    <w:p w14:paraId="379178DF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</w: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"grilled salmon",</w:t>
      </w:r>
    </w:p>
    <w:p w14:paraId="62D6C52C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</w: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"personality coach",</w:t>
      </w:r>
    </w:p>
    <w:p w14:paraId="645711BB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</w: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68112.00</w:t>
      </w:r>
    </w:p>
    <w:p w14:paraId="7B503096" w14:textId="77777777" w:rsidR="00B42525" w:rsidRPr="00804C17" w:rsidRDefault="00B42525" w:rsidP="00B4252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돋움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돋움체"/>
          <w:kern w:val="0"/>
          <w:sz w:val="28"/>
          <w:szCs w:val="28"/>
        </w:rPr>
        <w:tab/>
        <w:t>};</w:t>
      </w:r>
    </w:p>
    <w:p w14:paraId="4E64DBC9" w14:textId="77777777" w:rsidR="00B42525" w:rsidRPr="00804C17" w:rsidRDefault="00B42525" w:rsidP="00D61FC1">
      <w:pPr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0E507A13" w14:textId="77777777" w:rsidR="00D61FC1" w:rsidRPr="00804C17" w:rsidRDefault="00D61FC1" w:rsidP="00B42525">
      <w:pPr>
        <w:ind w:firstLine="800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rintf("Hello, %s!\n", fellow.handle.first);</w:t>
      </w:r>
    </w:p>
    <w:p w14:paraId="4067EC64" w14:textId="77777777" w:rsidR="00D61FC1" w:rsidRPr="00804C17" w:rsidRDefault="00D61FC1" w:rsidP="00B42525">
      <w:pPr>
        <w:pStyle w:val="a6"/>
        <w:numPr>
          <w:ilvl w:val="0"/>
          <w:numId w:val="2"/>
        </w:numPr>
        <w:ind w:leftChars="0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(fellow.handle).first</w:t>
      </w:r>
    </w:p>
    <w:p w14:paraId="6DE488B9" w14:textId="77777777" w:rsidR="00D61FC1" w:rsidRPr="00804C17" w:rsidRDefault="00D61FC1" w:rsidP="00D61FC1">
      <w:pPr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735E1D96" w14:textId="77777777" w:rsidR="00D61FC1" w:rsidRPr="00804C17" w:rsidRDefault="00434FCF" w:rsidP="004857C0">
      <w:pPr>
        <w:pStyle w:val="2"/>
      </w:pPr>
      <w:r w:rsidRPr="00804C17">
        <w:t xml:space="preserve">14.6 </w:t>
      </w:r>
      <w:r w:rsidR="00D61FC1" w:rsidRPr="00804C17">
        <w:t>Pointers to Structures</w:t>
      </w:r>
    </w:p>
    <w:p w14:paraId="7CA1F169" w14:textId="77777777" w:rsidR="00D61FC1" w:rsidRPr="00804C17" w:rsidRDefault="00D61FC1" w:rsidP="000C17D9">
      <w:pPr>
        <w:pStyle w:val="3"/>
        <w:ind w:left="640" w:hanging="640"/>
        <w:rPr>
          <w:rFonts w:cs="ITCFranklinGothicStd-Med"/>
        </w:rPr>
      </w:pPr>
      <w:r w:rsidRPr="00804C17">
        <w:t>pointers to structures</w:t>
      </w:r>
      <w:r w:rsidR="00DE436C" w:rsidRPr="00804C17">
        <w:rPr>
          <w:rFonts w:hint="eastAsia"/>
        </w:rPr>
        <w:t xml:space="preserve">를 사용하는 것이 </w:t>
      </w:r>
      <w:r w:rsidRPr="00804C17">
        <w:t xml:space="preserve"> good idea</w:t>
      </w:r>
      <w:r w:rsidR="00DE436C" w:rsidRPr="00804C17">
        <w:rPr>
          <w:rFonts w:hint="eastAsia"/>
        </w:rPr>
        <w:t xml:space="preserve">인 </w:t>
      </w:r>
      <w:r w:rsidR="00DE436C" w:rsidRPr="00804C17">
        <w:t>4</w:t>
      </w:r>
      <w:r w:rsidR="00DE436C" w:rsidRPr="00804C17">
        <w:rPr>
          <w:rFonts w:hint="eastAsia"/>
        </w:rPr>
        <w:t>가지 이유</w:t>
      </w:r>
    </w:p>
    <w:p w14:paraId="6BB734F7" w14:textId="77777777" w:rsidR="00D61FC1" w:rsidRPr="00804C17" w:rsidRDefault="00D61FC1" w:rsidP="000C17D9">
      <w:pPr>
        <w:pStyle w:val="4"/>
        <w:ind w:left="860" w:hanging="560"/>
        <w:rPr>
          <w:rFonts w:cs="ITCFranklinGothicStd-Med"/>
        </w:rPr>
      </w:pPr>
      <w:r w:rsidRPr="00804C17">
        <w:t>pointers to structures</w:t>
      </w:r>
      <w:r w:rsidR="00DE436C" w:rsidRPr="00804C17">
        <w:rPr>
          <w:rFonts w:hint="eastAsia"/>
        </w:rPr>
        <w:t xml:space="preserve">는 </w:t>
      </w:r>
      <w:r w:rsidR="00DE436C" w:rsidRPr="00804C17">
        <w:t xml:space="preserve">structure </w:t>
      </w:r>
      <w:r w:rsidR="00DE436C" w:rsidRPr="00804C17">
        <w:rPr>
          <w:rFonts w:hint="eastAsia"/>
        </w:rPr>
        <w:t>그 자체보다 조작이 더 쉽다</w:t>
      </w:r>
    </w:p>
    <w:p w14:paraId="6E77D041" w14:textId="77777777" w:rsidR="00D61FC1" w:rsidRPr="00804C17" w:rsidRDefault="00D61FC1" w:rsidP="000C17D9">
      <w:pPr>
        <w:pStyle w:val="4"/>
        <w:ind w:left="860" w:hanging="560"/>
        <w:rPr>
          <w:rFonts w:cs="ITCFranklinGothicStd-Med"/>
        </w:rPr>
      </w:pPr>
      <w:r w:rsidRPr="00804C17">
        <w:t>structure</w:t>
      </w:r>
      <w:r w:rsidR="00DE436C" w:rsidRPr="00804C17">
        <w:rPr>
          <w:rFonts w:hint="eastAsia"/>
        </w:rPr>
        <w:t xml:space="preserve">가 </w:t>
      </w:r>
      <w:r w:rsidRPr="00804C17">
        <w:t xml:space="preserve"> </w:t>
      </w:r>
      <w:r w:rsidR="00DE436C" w:rsidRPr="00804C17">
        <w:t>argument to a function</w:t>
      </w:r>
      <w:r w:rsidR="00DE436C" w:rsidRPr="00804C17">
        <w:rPr>
          <w:rFonts w:hint="eastAsia"/>
        </w:rPr>
        <w:t>로서 전달되는 것은 값 복사에 의한 방법으로</w:t>
      </w:r>
      <w:r w:rsidRPr="00804C17">
        <w:t xml:space="preserve"> pointer to a structure</w:t>
      </w:r>
      <w:r w:rsidR="00DE436C" w:rsidRPr="00804C17">
        <w:rPr>
          <w:rFonts w:hint="eastAsia"/>
        </w:rPr>
        <w:t>으로 전달이 더 효율적이다</w:t>
      </w:r>
    </w:p>
    <w:p w14:paraId="057D3671" w14:textId="77777777" w:rsidR="00D61FC1" w:rsidRPr="00804C17" w:rsidRDefault="00D61FC1" w:rsidP="000C17D9">
      <w:pPr>
        <w:pStyle w:val="4"/>
        <w:ind w:left="860" w:hanging="560"/>
      </w:pPr>
      <w:r w:rsidRPr="00804C17">
        <w:t>structure</w:t>
      </w:r>
      <w:r w:rsidR="008B1CBD" w:rsidRPr="00804C17">
        <w:rPr>
          <w:rFonts w:hint="eastAsia"/>
        </w:rPr>
        <w:t xml:space="preserve">가 배열일때는 </w:t>
      </w:r>
      <w:r w:rsidRPr="00804C17">
        <w:t>pointer</w:t>
      </w:r>
      <w:r w:rsidR="008B1CBD" w:rsidRPr="00804C17">
        <w:rPr>
          <w:rFonts w:hint="eastAsia"/>
        </w:rPr>
        <w:t>를 전달하는 방법이 더 효율적이다</w:t>
      </w:r>
    </w:p>
    <w:p w14:paraId="2F9E4506" w14:textId="77777777" w:rsidR="00D61FC1" w:rsidRPr="00804C17" w:rsidRDefault="00D61FC1" w:rsidP="000C17D9">
      <w:pPr>
        <w:pStyle w:val="4"/>
        <w:ind w:left="860" w:hanging="560"/>
      </w:pPr>
      <w:r w:rsidRPr="00804C17">
        <w:t>pointers to structures</w:t>
      </w:r>
      <w:r w:rsidR="008B1CBD" w:rsidRPr="00804C17">
        <w:rPr>
          <w:rFonts w:hint="eastAsia"/>
        </w:rPr>
        <w:t xml:space="preserve">를 포함하는 </w:t>
      </w:r>
      <w:r w:rsidR="008B1CBD" w:rsidRPr="00804C17">
        <w:t>structure</w:t>
      </w:r>
      <w:r w:rsidR="008B1CBD" w:rsidRPr="00804C17">
        <w:rPr>
          <w:rFonts w:hint="eastAsia"/>
        </w:rPr>
        <w:t>를 사용할 수 있다</w:t>
      </w:r>
      <w:r w:rsidRPr="00804C17">
        <w:t>.</w:t>
      </w:r>
    </w:p>
    <w:p w14:paraId="65CAC4F4" w14:textId="77777777" w:rsidR="00D61FC1" w:rsidRPr="00804C17" w:rsidRDefault="00FA0C38" w:rsidP="000C17D9">
      <w:pPr>
        <w:pStyle w:val="3"/>
        <w:ind w:left="640" w:hanging="640"/>
      </w:pPr>
      <w:r w:rsidRPr="00804C17">
        <w:t>pointer to a structure</w:t>
      </w:r>
      <w:r w:rsidR="008B1CBD" w:rsidRPr="00804C17">
        <w:rPr>
          <w:rFonts w:cs="바탕체" w:hint="eastAsia"/>
        </w:rPr>
        <w:t xml:space="preserve">를 정의하는 방법, </w:t>
      </w:r>
      <w:r w:rsidR="008B1CBD" w:rsidRPr="00804C17">
        <w:t>structure member</w:t>
      </w:r>
      <w:r w:rsidR="008B1CBD" w:rsidRPr="00804C17">
        <w:rPr>
          <w:rFonts w:cs="바탕체" w:hint="eastAsia"/>
        </w:rPr>
        <w:t xml:space="preserve">를 접근하기 위해 </w:t>
      </w:r>
      <w:r w:rsidR="008B1CBD" w:rsidRPr="00804C17">
        <w:rPr>
          <w:rFonts w:cs="바탕체"/>
        </w:rPr>
        <w:t>pointer</w:t>
      </w:r>
      <w:r w:rsidR="008B1CBD" w:rsidRPr="00804C17">
        <w:rPr>
          <w:rFonts w:cs="바탕체" w:hint="eastAsia"/>
        </w:rPr>
        <w:t>를 사용하는 방법</w:t>
      </w:r>
    </w:p>
    <w:p w14:paraId="25E372A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1B2EEAD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4 The friends.c Program</w:t>
      </w:r>
    </w:p>
    <w:p w14:paraId="687B338B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friends.c -- uses pointer to a structure */</w:t>
      </w:r>
    </w:p>
    <w:p w14:paraId="59754D63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0426AC68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5AB0B24D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7B5075E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20</w:t>
      </w:r>
    </w:p>
    <w:p w14:paraId="06E8815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20B76297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irst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64E0F3A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ast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6BAAEBC6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1724049E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gu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5BD1D446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handle;</w:t>
      </w:r>
    </w:p>
    <w:p w14:paraId="1BC96815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avfood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18AAC1A0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job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69D2E25A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loa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income;</w:t>
      </w:r>
    </w:p>
    <w:p w14:paraId="5A427E9F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44007121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000D0E2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A5A5C66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gu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ellow[2] = {</w:t>
      </w:r>
    </w:p>
    <w:p w14:paraId="179776EB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{ 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we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Villard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,</w:t>
      </w:r>
    </w:p>
    <w:p w14:paraId="28B9E240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rilled salmo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7E2972A9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personality coach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720AD31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68112.00</w:t>
      </w:r>
    </w:p>
    <w:p w14:paraId="5BA0E493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,</w:t>
      </w:r>
    </w:p>
    <w:p w14:paraId="466DC8F3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{ 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Rodne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willbell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,</w:t>
      </w:r>
    </w:p>
    <w:p w14:paraId="7CC2DB2E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trip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5A5F69C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tabloid editor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96A9B24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232400.00</w:t>
      </w:r>
    </w:p>
    <w:p w14:paraId="29CE7A5D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713903CB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335383E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5F8D445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gu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him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here is a pointer to a structure */</w:t>
      </w:r>
    </w:p>
    <w:p w14:paraId="55F4253F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address #1: %p, %p, %p #2: %p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fellow, &amp;fellow, &amp;fellow[0], &amp;fellow[1]);</w:t>
      </w:r>
    </w:p>
    <w:p w14:paraId="1245B4F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him = &amp;fellow[0]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tell the pointer where to point */</w:t>
      </w:r>
    </w:p>
    <w:p w14:paraId="173CEBE2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ointer #1: %p #2: %p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him, him + 1);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him+1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의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주소가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어디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?</w:t>
      </w:r>
    </w:p>
    <w:p w14:paraId="173209C2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him-&gt;income is $%.2f: (*him).income is $%.2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75AD03FB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him-&gt;income, (*him).income);</w:t>
      </w:r>
    </w:p>
    <w:p w14:paraId="097EB058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him++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point to the next structure */</w:t>
      </w:r>
    </w:p>
    <w:p w14:paraId="5C3FD2B2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him-&gt;favfood is %s: him-&gt;handle.last is 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782CF62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him-&gt;favfood, him-&gt;handle.last);</w:t>
      </w:r>
    </w:p>
    <w:p w14:paraId="105A987A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E984ACC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37A6314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7937D08D" w14:textId="77777777" w:rsidR="00D43FA4" w:rsidRDefault="00D43FA4" w:rsidP="00D43FA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32FE8DC" w14:textId="77777777" w:rsidR="00123831" w:rsidRPr="00804C17" w:rsidRDefault="0012383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FD5C267" w14:textId="2FFC2BFB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368FC80E" w14:textId="77777777" w:rsidR="00D61FC1" w:rsidRPr="00804C17" w:rsidRDefault="00434FCF" w:rsidP="004857C0">
      <w:pPr>
        <w:pStyle w:val="2"/>
      </w:pPr>
      <w:r w:rsidRPr="00804C17">
        <w:t xml:space="preserve">14.6.1 </w:t>
      </w:r>
      <w:r w:rsidR="007B6CF7" w:rsidRPr="00804C17">
        <w:t>Structure Pointer</w:t>
      </w:r>
      <w:r w:rsidR="008B1CBD" w:rsidRPr="00804C17">
        <w:rPr>
          <w:rFonts w:hint="eastAsia"/>
        </w:rPr>
        <w:t>를 선언하고 초기화하는 방법</w:t>
      </w:r>
    </w:p>
    <w:p w14:paraId="44FA845F" w14:textId="77777777" w:rsidR="00D61FC1" w:rsidRPr="00804C17" w:rsidRDefault="00D61FC1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59B50EB2" w14:textId="77777777" w:rsidR="00D61FC1" w:rsidRPr="00804C17" w:rsidRDefault="007B6CF7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guy * him;</w:t>
      </w:r>
    </w:p>
    <w:p w14:paraId="1201A8DF" w14:textId="77777777" w:rsidR="001B2AB0" w:rsidRPr="00804C17" w:rsidRDefault="008B1CBD" w:rsidP="000C17D9">
      <w:pPr>
        <w:pStyle w:val="3"/>
        <w:ind w:left="640" w:hanging="640"/>
      </w:pPr>
      <w:r w:rsidRPr="00804C17">
        <w:rPr>
          <w:rFonts w:hint="eastAsia"/>
        </w:rPr>
        <w:t xml:space="preserve">이러한 선언은 </w:t>
      </w:r>
      <w:r w:rsidR="007B6CF7" w:rsidRPr="00804C17">
        <w:t>new structure</w:t>
      </w:r>
      <w:r w:rsidRPr="00804C17">
        <w:rPr>
          <w:rFonts w:hint="eastAsia"/>
        </w:rPr>
        <w:t>를 만들지 않는다</w:t>
      </w:r>
    </w:p>
    <w:p w14:paraId="64B81D32" w14:textId="77777777" w:rsidR="00D61FC1" w:rsidRPr="00804C17" w:rsidRDefault="007B6CF7" w:rsidP="000C17D9">
      <w:pPr>
        <w:pStyle w:val="4"/>
        <w:ind w:left="860" w:hanging="560"/>
      </w:pPr>
      <w:r w:rsidRPr="00804C17">
        <w:t xml:space="preserve">pointer </w:t>
      </w:r>
      <w:r w:rsidRPr="00804C17">
        <w:rPr>
          <w:rFonts w:cs="Courier"/>
        </w:rPr>
        <w:t xml:space="preserve">him </w:t>
      </w:r>
      <w:r w:rsidR="00D3767D" w:rsidRPr="00804C17">
        <w:rPr>
          <w:rFonts w:hint="eastAsia"/>
        </w:rPr>
        <w:t xml:space="preserve">은 </w:t>
      </w:r>
      <w:r w:rsidRPr="00804C17">
        <w:rPr>
          <w:rFonts w:cs="Courier"/>
        </w:rPr>
        <w:t xml:space="preserve">guy </w:t>
      </w:r>
      <w:r w:rsidR="00D3767D" w:rsidRPr="00804C17">
        <w:t>type</w:t>
      </w:r>
      <w:r w:rsidR="00D3767D" w:rsidRPr="00804C17">
        <w:rPr>
          <w:rFonts w:hint="eastAsia"/>
        </w:rPr>
        <w:t xml:space="preserve">의 어떤 </w:t>
      </w:r>
      <w:r w:rsidR="00D3767D" w:rsidRPr="00804C17">
        <w:t>structure</w:t>
      </w:r>
      <w:r w:rsidR="00D3767D" w:rsidRPr="00804C17">
        <w:rPr>
          <w:rFonts w:hint="eastAsia"/>
        </w:rPr>
        <w:t xml:space="preserve">도 </w:t>
      </w:r>
      <w:r w:rsidR="00D3767D" w:rsidRPr="00804C17">
        <w:t>point</w:t>
      </w:r>
      <w:r w:rsidR="00D3767D" w:rsidRPr="00804C17">
        <w:rPr>
          <w:rFonts w:hint="eastAsia"/>
        </w:rPr>
        <w:t>할 수 있다</w:t>
      </w:r>
    </w:p>
    <w:p w14:paraId="0644EB1F" w14:textId="77777777" w:rsidR="00D61FC1" w:rsidRPr="00804C17" w:rsidRDefault="001B2AB0" w:rsidP="000C17D9">
      <w:pPr>
        <w:pStyle w:val="5"/>
        <w:ind w:left="1060" w:hanging="560"/>
      </w:pPr>
      <w:r w:rsidRPr="00804C17">
        <w:rPr>
          <w:rFonts w:cs="Courier"/>
        </w:rPr>
        <w:t>barney</w:t>
      </w:r>
      <w:r w:rsidR="00EE4197" w:rsidRPr="00804C17">
        <w:rPr>
          <w:rFonts w:hint="eastAsia"/>
        </w:rPr>
        <w:t xml:space="preserve">가 </w:t>
      </w:r>
      <w:r w:rsidRPr="00804C17">
        <w:rPr>
          <w:rFonts w:cs="Courier"/>
        </w:rPr>
        <w:t xml:space="preserve">guy </w:t>
      </w:r>
      <w:r w:rsidRPr="00804C17">
        <w:rPr>
          <w:rFonts w:cs="StoneSerifStd-Medium"/>
        </w:rPr>
        <w:t>type</w:t>
      </w:r>
      <w:r w:rsidR="00EE4197" w:rsidRPr="00804C17">
        <w:rPr>
          <w:rFonts w:hint="eastAsia"/>
        </w:rPr>
        <w:t xml:space="preserve">의 </w:t>
      </w:r>
      <w:r w:rsidR="00EE4197" w:rsidRPr="00804C17">
        <w:t>structure</w:t>
      </w:r>
      <w:r w:rsidR="00EE4197" w:rsidRPr="00804C17">
        <w:rPr>
          <w:rFonts w:hint="eastAsia"/>
        </w:rPr>
        <w:t>라면</w:t>
      </w:r>
    </w:p>
    <w:p w14:paraId="1CFCC394" w14:textId="77777777" w:rsidR="00D61FC1" w:rsidRPr="00804C17" w:rsidRDefault="007B6CF7" w:rsidP="001B2AB0">
      <w:pPr>
        <w:wordWrap/>
        <w:adjustRightInd w:val="0"/>
        <w:spacing w:after="0" w:line="240" w:lineRule="auto"/>
        <w:ind w:left="760" w:firstLine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him = &amp;barney;</w:t>
      </w:r>
    </w:p>
    <w:p w14:paraId="27E7CAE6" w14:textId="77777777" w:rsidR="007B6CF7" w:rsidRPr="00804C17" w:rsidRDefault="007B6CF7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025FB3FF" w14:textId="77777777" w:rsidR="007B6CF7" w:rsidRPr="00804C17" w:rsidRDefault="007B6CF7" w:rsidP="000C17D9">
      <w:pPr>
        <w:pStyle w:val="5"/>
        <w:ind w:left="1060" w:hanging="560"/>
        <w:rPr>
          <w:rFonts w:cs="Courier"/>
        </w:rPr>
      </w:pPr>
      <w:r w:rsidRPr="00804C17">
        <w:lastRenderedPageBreak/>
        <w:t>structure</w:t>
      </w:r>
      <w:r w:rsidR="00EE4197" w:rsidRPr="00804C17">
        <w:rPr>
          <w:rFonts w:hint="eastAsia"/>
        </w:rPr>
        <w:t xml:space="preserve">의 이름이 </w:t>
      </w:r>
      <w:r w:rsidRPr="00804C17">
        <w:t>structure</w:t>
      </w:r>
      <w:r w:rsidR="00EE4197" w:rsidRPr="00804C17">
        <w:rPr>
          <w:rFonts w:hint="eastAsia"/>
        </w:rPr>
        <w:t xml:space="preserve">의 </w:t>
      </w:r>
      <w:r w:rsidR="00EE4197" w:rsidRPr="00804C17">
        <w:t>address</w:t>
      </w:r>
      <w:r w:rsidR="00EE4197" w:rsidRPr="00804C17">
        <w:rPr>
          <w:rFonts w:hint="eastAsia"/>
        </w:rPr>
        <w:t>가 아니다</w:t>
      </w:r>
      <w:r w:rsidRPr="00804C17">
        <w:t xml:space="preserve">; </w:t>
      </w:r>
      <w:r w:rsidRPr="00804C17">
        <w:rPr>
          <w:rFonts w:cs="Courier"/>
        </w:rPr>
        <w:t xml:space="preserve">&amp; </w:t>
      </w:r>
      <w:r w:rsidR="00EE4197" w:rsidRPr="00804C17">
        <w:t>operator</w:t>
      </w:r>
      <w:r w:rsidR="00EE4197" w:rsidRPr="00804C17">
        <w:rPr>
          <w:rFonts w:hint="eastAsia"/>
        </w:rPr>
        <w:t>를 사용하는 것이 필요하다</w:t>
      </w:r>
    </w:p>
    <w:p w14:paraId="2C88FA55" w14:textId="77777777" w:rsidR="001B2AB0" w:rsidRPr="00804C17" w:rsidRDefault="001B2AB0" w:rsidP="000C17D9">
      <w:pPr>
        <w:pStyle w:val="5"/>
        <w:ind w:left="1060" w:hanging="560"/>
        <w:rPr>
          <w:rFonts w:cs="Courier"/>
        </w:rPr>
      </w:pPr>
      <w:r w:rsidRPr="00804C17">
        <w:rPr>
          <w:rFonts w:cs="Courier"/>
        </w:rPr>
        <w:t>fellow</w:t>
      </w:r>
      <w:r w:rsidR="00EE4197" w:rsidRPr="00804C17">
        <w:rPr>
          <w:rFonts w:cs="바탕체" w:hint="eastAsia"/>
        </w:rPr>
        <w:t xml:space="preserve">가 </w:t>
      </w:r>
      <w:r w:rsidRPr="00804C17">
        <w:t>array of structures</w:t>
      </w:r>
      <w:r w:rsidR="00EE4197" w:rsidRPr="00804C17">
        <w:rPr>
          <w:rFonts w:cs="바탕체" w:hint="eastAsia"/>
        </w:rPr>
        <w:t>라면</w:t>
      </w:r>
    </w:p>
    <w:p w14:paraId="1DF8474E" w14:textId="77777777" w:rsidR="007B6CF7" w:rsidRPr="00804C17" w:rsidRDefault="007B6CF7" w:rsidP="001B2AB0">
      <w:pPr>
        <w:wordWrap/>
        <w:adjustRightInd w:val="0"/>
        <w:spacing w:after="0" w:line="240" w:lineRule="auto"/>
        <w:ind w:left="760" w:firstLine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him = &amp;fellow[0];</w:t>
      </w:r>
    </w:p>
    <w:p w14:paraId="58D43D32" w14:textId="77777777" w:rsidR="007B6CF7" w:rsidRPr="00804C17" w:rsidRDefault="007B6CF7" w:rsidP="000C17D9">
      <w:pPr>
        <w:pStyle w:val="6"/>
        <w:ind w:left="1280" w:hanging="480"/>
      </w:pPr>
      <w:r w:rsidRPr="00804C17">
        <w:rPr>
          <w:rFonts w:cs="Courier"/>
        </w:rPr>
        <w:t>fellow</w:t>
      </w:r>
      <w:r w:rsidR="00EE4197" w:rsidRPr="00804C17">
        <w:rPr>
          <w:rFonts w:cs="Courier" w:hint="eastAsia"/>
        </w:rPr>
        <w:t>는</w:t>
      </w:r>
      <w:r w:rsidRPr="00804C17">
        <w:rPr>
          <w:rFonts w:cs="Courier"/>
        </w:rPr>
        <w:t xml:space="preserve"> </w:t>
      </w:r>
      <w:r w:rsidRPr="00804C17">
        <w:t>array of structures</w:t>
      </w:r>
      <w:r w:rsidR="00EE4197" w:rsidRPr="00804C17">
        <w:rPr>
          <w:rFonts w:hint="eastAsia"/>
        </w:rPr>
        <w:t>이므로</w:t>
      </w:r>
      <w:r w:rsidRPr="00804C17">
        <w:t xml:space="preserve">, </w:t>
      </w:r>
      <w:r w:rsidRPr="00804C17">
        <w:rPr>
          <w:rFonts w:cs="Courier"/>
        </w:rPr>
        <w:t>fellow[0]</w:t>
      </w:r>
      <w:r w:rsidR="00EE4197" w:rsidRPr="00804C17">
        <w:rPr>
          <w:rFonts w:hint="eastAsia"/>
        </w:rPr>
        <w:t xml:space="preserve">는 </w:t>
      </w:r>
      <w:r w:rsidRPr="00804C17">
        <w:t xml:space="preserve"> structure</w:t>
      </w:r>
      <w:r w:rsidR="00EE4197" w:rsidRPr="00804C17">
        <w:rPr>
          <w:rFonts w:hint="eastAsia"/>
        </w:rPr>
        <w:t>이다</w:t>
      </w:r>
    </w:p>
    <w:p w14:paraId="613C9A67" w14:textId="77777777" w:rsidR="007B6CF7" w:rsidRPr="00804C17" w:rsidRDefault="007B6CF7" w:rsidP="000C17D9">
      <w:pPr>
        <w:pStyle w:val="4"/>
        <w:ind w:left="860" w:hanging="560"/>
        <w:rPr>
          <w:rFonts w:cs="StoneSerifStd-Medium"/>
        </w:rPr>
      </w:pPr>
      <w:r w:rsidRPr="00804C17">
        <w:t>him</w:t>
      </w:r>
      <w:r w:rsidR="00EE4197" w:rsidRPr="00804C17">
        <w:rPr>
          <w:rFonts w:hint="eastAsia"/>
        </w:rPr>
        <w:t xml:space="preserve">이 </w:t>
      </w:r>
      <w:r w:rsidRPr="00804C17">
        <w:rPr>
          <w:rFonts w:cs="StoneSerifStd-Medium"/>
        </w:rPr>
        <w:t xml:space="preserve">point to </w:t>
      </w:r>
      <w:r w:rsidRPr="00804C17">
        <w:t>fellow[0]</w:t>
      </w:r>
      <w:r w:rsidR="00EE4197" w:rsidRPr="00804C17">
        <w:rPr>
          <w:rFonts w:hint="eastAsia"/>
        </w:rPr>
        <w:t>을 가리키도록 초기화한다</w:t>
      </w:r>
    </w:p>
    <w:p w14:paraId="6CFC4931" w14:textId="77777777" w:rsidR="00EE4197" w:rsidRPr="00804C17" w:rsidRDefault="007B6CF7" w:rsidP="000C17D9">
      <w:pPr>
        <w:pStyle w:val="5"/>
        <w:ind w:left="1060" w:hanging="560"/>
      </w:pPr>
      <w:r w:rsidRPr="00804C17">
        <w:t xml:space="preserve">him </w:t>
      </w:r>
      <w:r w:rsidRPr="00804C17">
        <w:rPr>
          <w:rFonts w:cs="StoneSerifStd-Medium"/>
        </w:rPr>
        <w:t xml:space="preserve">points to </w:t>
      </w:r>
      <w:r w:rsidRPr="00804C17">
        <w:t>fellow[0]</w:t>
      </w:r>
    </w:p>
    <w:p w14:paraId="2590CC99" w14:textId="77777777" w:rsidR="00EE4197" w:rsidRPr="00804C17" w:rsidRDefault="00EE4197" w:rsidP="000C17D9">
      <w:pPr>
        <w:pStyle w:val="6"/>
        <w:ind w:left="1280" w:hanging="480"/>
      </w:pPr>
      <w:r w:rsidRPr="00804C17">
        <w:t>him</w:t>
      </w:r>
      <w:r w:rsidRPr="00804C17">
        <w:rPr>
          <w:rFonts w:hint="eastAsia"/>
        </w:rPr>
        <w:t xml:space="preserve">은 배열에 대한 </w:t>
      </w:r>
      <w:r w:rsidRPr="00804C17">
        <w:t>pointer</w:t>
      </w:r>
      <w:r w:rsidRPr="00804C17">
        <w:rPr>
          <w:rFonts w:hint="eastAsia"/>
        </w:rPr>
        <w:t>이다</w:t>
      </w:r>
    </w:p>
    <w:p w14:paraId="3F05BD5C" w14:textId="77777777" w:rsidR="007B6CF7" w:rsidRPr="00804C17" w:rsidRDefault="007B6CF7" w:rsidP="000C17D9">
      <w:pPr>
        <w:pStyle w:val="5"/>
        <w:ind w:left="1060" w:hanging="560"/>
      </w:pPr>
      <w:r w:rsidRPr="00804C17">
        <w:t xml:space="preserve">him + 1 </w:t>
      </w:r>
      <w:r w:rsidRPr="00804C17">
        <w:rPr>
          <w:rFonts w:cs="StoneSerifStd-Medium"/>
        </w:rPr>
        <w:t xml:space="preserve">points to </w:t>
      </w:r>
      <w:r w:rsidRPr="00804C17">
        <w:t xml:space="preserve">fellow[1] </w:t>
      </w:r>
      <w:r w:rsidRPr="00804C17">
        <w:rPr>
          <w:rFonts w:cs="StoneSerifStd-Medium"/>
        </w:rPr>
        <w:t>.</w:t>
      </w:r>
    </w:p>
    <w:p w14:paraId="5A3E399A" w14:textId="77777777" w:rsidR="007B6CF7" w:rsidRPr="00804C17" w:rsidRDefault="007B6CF7" w:rsidP="00D61FC1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034B837" w14:textId="77777777" w:rsidR="00D61FC1" w:rsidRPr="00804C17" w:rsidRDefault="00434FCF" w:rsidP="004857C0">
      <w:pPr>
        <w:pStyle w:val="2"/>
      </w:pPr>
      <w:r w:rsidRPr="00804C17">
        <w:t xml:space="preserve">14.6.2 </w:t>
      </w:r>
      <w:r w:rsidR="007B6CF7" w:rsidRPr="00804C17">
        <w:t>Member Access by Pointer</w:t>
      </w:r>
    </w:p>
    <w:p w14:paraId="218BE5B5" w14:textId="77777777" w:rsidR="001B2AB0" w:rsidRPr="00804C17" w:rsidRDefault="001B2AB0" w:rsidP="000C17D9">
      <w:pPr>
        <w:pStyle w:val="3"/>
        <w:ind w:left="640" w:hanging="640"/>
      </w:pPr>
      <w:r w:rsidRPr="00804C17">
        <w:t xml:space="preserve">pointer </w:t>
      </w:r>
      <w:r w:rsidRPr="00804C17">
        <w:rPr>
          <w:rFonts w:cs="Courier"/>
        </w:rPr>
        <w:t>him</w:t>
      </w:r>
      <w:r w:rsidR="00EE4197" w:rsidRPr="00804C17">
        <w:rPr>
          <w:rFonts w:cs="바탕체" w:hint="eastAsia"/>
        </w:rPr>
        <w:t xml:space="preserve">은 </w:t>
      </w:r>
      <w:r w:rsidRPr="00804C17">
        <w:t xml:space="preserve">structure </w:t>
      </w:r>
      <w:r w:rsidR="00EE4197" w:rsidRPr="00804C17">
        <w:rPr>
          <w:rFonts w:cs="Courier"/>
        </w:rPr>
        <w:t>fellow[0]</w:t>
      </w:r>
      <w:r w:rsidR="00EE4197" w:rsidRPr="00804C17">
        <w:rPr>
          <w:rFonts w:cs="바탕체" w:hint="eastAsia"/>
        </w:rPr>
        <w:t xml:space="preserve">를 </w:t>
      </w:r>
      <w:r w:rsidR="00EE4197" w:rsidRPr="00804C17">
        <w:rPr>
          <w:rFonts w:cs="바탕체"/>
        </w:rPr>
        <w:t>point</w:t>
      </w:r>
      <w:r w:rsidR="00EE4197" w:rsidRPr="00804C17">
        <w:rPr>
          <w:rFonts w:cs="바탕체" w:hint="eastAsia"/>
        </w:rPr>
        <w:t>한다.</w:t>
      </w:r>
    </w:p>
    <w:p w14:paraId="0EF80E6C" w14:textId="77777777" w:rsidR="001B2AB0" w:rsidRPr="00804C17" w:rsidRDefault="001B2AB0" w:rsidP="000C17D9">
      <w:pPr>
        <w:pStyle w:val="3"/>
        <w:ind w:left="640" w:hanging="640"/>
      </w:pPr>
      <w:r w:rsidRPr="00804C17">
        <w:t xml:space="preserve">operator </w:t>
      </w:r>
      <w:r w:rsidRPr="00804C17">
        <w:rPr>
          <w:rFonts w:cs="Courier"/>
        </w:rPr>
        <w:t>-&gt;</w:t>
      </w:r>
      <w:r w:rsidR="00EE4197" w:rsidRPr="00804C17">
        <w:rPr>
          <w:rFonts w:cs="바탕체" w:hint="eastAsia"/>
        </w:rPr>
        <w:t>를 사용한다</w:t>
      </w:r>
    </w:p>
    <w:p w14:paraId="5D4E0B84" w14:textId="77777777" w:rsidR="00D61FC1" w:rsidRPr="00804C17" w:rsidRDefault="007B6CF7" w:rsidP="000C17D9">
      <w:pPr>
        <w:pStyle w:val="3"/>
        <w:ind w:left="640" w:hanging="640"/>
      </w:pPr>
      <w:r w:rsidRPr="00804C17">
        <w:rPr>
          <w:rFonts w:cs="Courier"/>
        </w:rPr>
        <w:t>fellow[0]</w:t>
      </w:r>
      <w:r w:rsidR="00EE4197" w:rsidRPr="00804C17">
        <w:rPr>
          <w:rFonts w:hint="eastAsia"/>
        </w:rPr>
        <w:t xml:space="preserve">의 </w:t>
      </w:r>
      <w:r w:rsidR="00EE4197" w:rsidRPr="00804C17">
        <w:t>member</w:t>
      </w:r>
      <w:r w:rsidR="00EE4197" w:rsidRPr="00804C17">
        <w:rPr>
          <w:rFonts w:hint="eastAsia"/>
        </w:rPr>
        <w:t xml:space="preserve"> 값을 가져오기 위해 </w:t>
      </w:r>
      <w:r w:rsidR="00EE4197" w:rsidRPr="00804C17">
        <w:t>pointer him</w:t>
      </w:r>
      <w:r w:rsidR="00EE4197" w:rsidRPr="00804C17">
        <w:rPr>
          <w:rFonts w:hint="eastAsia"/>
        </w:rPr>
        <w:t>를 사용하는 방법</w:t>
      </w:r>
    </w:p>
    <w:p w14:paraId="161CAF55" w14:textId="77777777" w:rsidR="007B6CF7" w:rsidRPr="00804C17" w:rsidRDefault="007B6CF7" w:rsidP="000C17D9">
      <w:pPr>
        <w:pStyle w:val="4"/>
        <w:ind w:left="860" w:hanging="560"/>
      </w:pPr>
      <w:r w:rsidRPr="00804C17">
        <w:t>him-&gt;income</w:t>
      </w:r>
      <w:r w:rsidR="00EE4197" w:rsidRPr="00804C17">
        <w:rPr>
          <w:rFonts w:hint="eastAsia"/>
        </w:rPr>
        <w:t xml:space="preserve">는 </w:t>
      </w:r>
      <w:r w:rsidRPr="00804C17">
        <w:t>barney.income</w:t>
      </w:r>
      <w:r w:rsidR="00EE4197" w:rsidRPr="00804C17">
        <w:rPr>
          <w:rFonts w:hint="eastAsia"/>
        </w:rPr>
        <w:t>를 의미함</w:t>
      </w:r>
      <w:r w:rsidRPr="00804C17">
        <w:t xml:space="preserve"> if him == &amp;barney</w:t>
      </w:r>
    </w:p>
    <w:p w14:paraId="657F0454" w14:textId="77777777" w:rsidR="007B6CF7" w:rsidRPr="00804C17" w:rsidRDefault="007B6CF7" w:rsidP="000C17D9">
      <w:pPr>
        <w:pStyle w:val="4"/>
        <w:ind w:left="860" w:hanging="560"/>
      </w:pPr>
      <w:r w:rsidRPr="00804C17">
        <w:t>him-&gt;income</w:t>
      </w:r>
      <w:r w:rsidR="00EE4197" w:rsidRPr="00804C17">
        <w:rPr>
          <w:rFonts w:hint="eastAsia"/>
        </w:rPr>
        <w:t>는</w:t>
      </w:r>
      <w:r w:rsidRPr="00804C17">
        <w:t xml:space="preserve"> fellow[0].income</w:t>
      </w:r>
      <w:r w:rsidR="00EE4197" w:rsidRPr="00804C17">
        <w:rPr>
          <w:rFonts w:hint="eastAsia"/>
        </w:rPr>
        <w:t>를 의미함</w:t>
      </w:r>
      <w:r w:rsidRPr="00804C17">
        <w:t xml:space="preserve"> if him == &amp;fellow[0]</w:t>
      </w:r>
    </w:p>
    <w:p w14:paraId="54D5EA0C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2D80BEE7" w14:textId="77777777" w:rsidR="007B6CF7" w:rsidRPr="00804C17" w:rsidRDefault="007B6CF7" w:rsidP="000C17D9">
      <w:pPr>
        <w:pStyle w:val="3"/>
        <w:ind w:left="640" w:hanging="640"/>
        <w:rPr>
          <w:rFonts w:cs="Courier"/>
        </w:rPr>
      </w:pPr>
      <w:r w:rsidRPr="00804C17">
        <w:rPr>
          <w:rFonts w:cs="Courier"/>
        </w:rPr>
        <w:lastRenderedPageBreak/>
        <w:t xml:space="preserve">him </w:t>
      </w:r>
      <w:r w:rsidR="00EE4197" w:rsidRPr="00804C17">
        <w:rPr>
          <w:rFonts w:hint="eastAsia"/>
        </w:rPr>
        <w:t>은</w:t>
      </w:r>
      <w:r w:rsidRPr="00804C17">
        <w:t xml:space="preserve"> pointer</w:t>
      </w:r>
      <w:r w:rsidR="00EE4197" w:rsidRPr="00804C17">
        <w:rPr>
          <w:rFonts w:hint="eastAsia"/>
        </w:rPr>
        <w:t>임</w:t>
      </w:r>
      <w:r w:rsidRPr="00804C17">
        <w:t xml:space="preserve">, </w:t>
      </w:r>
      <w:r w:rsidRPr="00804C17">
        <w:rPr>
          <w:rFonts w:cs="Courier"/>
        </w:rPr>
        <w:t xml:space="preserve">him-&gt;income </w:t>
      </w:r>
      <w:r w:rsidR="00EE4197" w:rsidRPr="00804C17">
        <w:rPr>
          <w:rFonts w:hint="eastAsia"/>
        </w:rPr>
        <w:t xml:space="preserve">은 </w:t>
      </w:r>
      <w:r w:rsidRPr="00804C17">
        <w:t>pointed-to</w:t>
      </w:r>
      <w:r w:rsidR="00B42525" w:rsidRPr="00804C17">
        <w:t xml:space="preserve"> </w:t>
      </w:r>
      <w:r w:rsidR="00EE4197" w:rsidRPr="00804C17">
        <w:t>structure</w:t>
      </w:r>
      <w:r w:rsidR="00EE4197" w:rsidRPr="00804C17">
        <w:rPr>
          <w:rFonts w:hint="eastAsia"/>
        </w:rPr>
        <w:t xml:space="preserve">의 </w:t>
      </w:r>
      <w:r w:rsidR="00EE4197" w:rsidRPr="00804C17">
        <w:t>member</w:t>
      </w:r>
      <w:r w:rsidR="00EE4197" w:rsidRPr="00804C17">
        <w:rPr>
          <w:rFonts w:hint="eastAsia"/>
        </w:rPr>
        <w:t>임</w:t>
      </w:r>
    </w:p>
    <w:p w14:paraId="3F287704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0E6A98CB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A744A09" w14:textId="77777777" w:rsidR="007B6CF7" w:rsidRPr="00804C17" w:rsidRDefault="00DC4676" w:rsidP="000C17D9">
      <w:pPr>
        <w:pStyle w:val="3"/>
        <w:ind w:left="640" w:hanging="640"/>
      </w:pPr>
      <w:r w:rsidRPr="00804C17">
        <w:rPr>
          <w:rFonts w:hint="eastAsia"/>
        </w:rPr>
        <w:t xml:space="preserve">if </w:t>
      </w:r>
      <w:r w:rsidR="007B6CF7" w:rsidRPr="00804C17">
        <w:t xml:space="preserve">him == &amp;fellow[0] </w:t>
      </w:r>
      <w:r w:rsidR="007B6CF7" w:rsidRPr="00804C17">
        <w:rPr>
          <w:rFonts w:cs="StoneSerifStd-Medium"/>
        </w:rPr>
        <w:t xml:space="preserve">, then </w:t>
      </w:r>
      <w:r w:rsidR="007B6CF7" w:rsidRPr="00804C17">
        <w:t>*him == fellow[0]</w:t>
      </w:r>
    </w:p>
    <w:p w14:paraId="4A490E24" w14:textId="77777777" w:rsidR="007B6CF7" w:rsidRPr="00804C17" w:rsidRDefault="007B6CF7" w:rsidP="00495C0D">
      <w:pPr>
        <w:wordWrap/>
        <w:adjustRightInd w:val="0"/>
        <w:spacing w:after="0" w:line="240" w:lineRule="auto"/>
        <w:ind w:leftChars="200" w:left="400" w:firstLine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fellow[0].income == (*him).income</w:t>
      </w:r>
    </w:p>
    <w:p w14:paraId="6FB050DE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5A1B5406" w14:textId="77777777" w:rsidR="007B6CF7" w:rsidRPr="00804C17" w:rsidRDefault="007B6CF7" w:rsidP="000C17D9">
      <w:pPr>
        <w:pStyle w:val="3"/>
        <w:ind w:left="640" w:hanging="640"/>
      </w:pPr>
      <w:r w:rsidRPr="00804C17">
        <w:rPr>
          <w:rFonts w:cs="Courier"/>
        </w:rPr>
        <w:t>him</w:t>
      </w:r>
      <w:r w:rsidR="00DC4676" w:rsidRPr="00804C17">
        <w:rPr>
          <w:rFonts w:hint="eastAsia"/>
        </w:rPr>
        <w:t xml:space="preserve">이 </w:t>
      </w:r>
      <w:r w:rsidRPr="00804C17">
        <w:rPr>
          <w:rFonts w:cs="Courier"/>
        </w:rPr>
        <w:t>barney</w:t>
      </w:r>
      <w:r w:rsidR="00DC4676" w:rsidRPr="00804C17">
        <w:rPr>
          <w:rFonts w:cs="Courier" w:hint="eastAsia"/>
        </w:rPr>
        <w:t xml:space="preserve">라는 </w:t>
      </w:r>
      <w:r w:rsidR="00DC4676" w:rsidRPr="00804C17">
        <w:t xml:space="preserve">type </w:t>
      </w:r>
      <w:r w:rsidR="00DC4676" w:rsidRPr="00804C17">
        <w:rPr>
          <w:rFonts w:cs="Courier"/>
        </w:rPr>
        <w:t xml:space="preserve">guy </w:t>
      </w:r>
      <w:r w:rsidR="00DC4676" w:rsidRPr="00804C17">
        <w:t>structure</w:t>
      </w:r>
      <w:r w:rsidR="00DC4676" w:rsidRPr="00804C17">
        <w:rPr>
          <w:rFonts w:hint="eastAsia"/>
        </w:rPr>
        <w:t xml:space="preserve">에 대한 </w:t>
      </w:r>
      <w:r w:rsidR="00DC4676" w:rsidRPr="00804C17">
        <w:t>pointer</w:t>
      </w:r>
      <w:r w:rsidR="00DC4676" w:rsidRPr="00804C17">
        <w:rPr>
          <w:rFonts w:hint="eastAsia"/>
        </w:rPr>
        <w:t>이면 다음은 모두 같다</w:t>
      </w:r>
    </w:p>
    <w:p w14:paraId="6573624A" w14:textId="77777777" w:rsidR="00495C0D" w:rsidRPr="00804C17" w:rsidRDefault="00495C0D" w:rsidP="000C17D9">
      <w:pPr>
        <w:pStyle w:val="4"/>
        <w:ind w:left="860" w:hanging="560"/>
        <w:rPr>
          <w:rFonts w:cs="StoneSerifStd-Medium"/>
        </w:rPr>
      </w:pPr>
      <w:r w:rsidRPr="00804C17">
        <w:rPr>
          <w:rFonts w:cs="Courier"/>
        </w:rPr>
        <w:t xml:space="preserve">. </w:t>
      </w:r>
      <w:r w:rsidRPr="00804C17">
        <w:rPr>
          <w:rFonts w:cs="StoneSerifStd-Medium"/>
        </w:rPr>
        <w:t>operator</w:t>
      </w:r>
      <w:r w:rsidR="00DC4676" w:rsidRPr="00804C17">
        <w:rPr>
          <w:rFonts w:hint="eastAsia"/>
        </w:rPr>
        <w:t xml:space="preserve">는 </w:t>
      </w:r>
      <w:r w:rsidR="00DC4676" w:rsidRPr="00804C17">
        <w:rPr>
          <w:rFonts w:cs="Courier"/>
        </w:rPr>
        <w:t xml:space="preserve">* </w:t>
      </w:r>
      <w:r w:rsidR="00DC4676" w:rsidRPr="00804C17">
        <w:rPr>
          <w:rFonts w:hint="eastAsia"/>
        </w:rPr>
        <w:t>연산자보다 우선 순위가 높다</w:t>
      </w:r>
    </w:p>
    <w:p w14:paraId="168E913E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7666C1A0" w14:textId="77777777" w:rsidR="007B6CF7" w:rsidRPr="00804C17" w:rsidRDefault="007B6CF7" w:rsidP="00495C0D">
      <w:pPr>
        <w:wordWrap/>
        <w:adjustRightInd w:val="0"/>
        <w:spacing w:after="0" w:line="240" w:lineRule="auto"/>
        <w:ind w:leftChars="200" w:left="400" w:firstLine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barney.income == (*him).income == him-&gt;income // assuming him == &amp;barney</w:t>
      </w:r>
    </w:p>
    <w:p w14:paraId="5F1F099D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44C0BADB" w14:textId="77777777" w:rsidR="007B6CF7" w:rsidRPr="00804C17" w:rsidRDefault="00434FCF" w:rsidP="004857C0">
      <w:pPr>
        <w:pStyle w:val="2"/>
      </w:pPr>
      <w:r w:rsidRPr="00804C17">
        <w:t xml:space="preserve">14.7 </w:t>
      </w:r>
      <w:r w:rsidR="007B6CF7" w:rsidRPr="00804C17">
        <w:t>Functions</w:t>
      </w:r>
      <w:r w:rsidR="00E87775" w:rsidRPr="00804C17">
        <w:rPr>
          <w:rFonts w:hint="eastAsia"/>
        </w:rPr>
        <w:t xml:space="preserve">에 </w:t>
      </w:r>
      <w:r w:rsidR="007B6CF7" w:rsidRPr="00804C17">
        <w:t>Structures</w:t>
      </w:r>
      <w:r w:rsidR="00E87775" w:rsidRPr="00804C17">
        <w:t xml:space="preserve"> </w:t>
      </w:r>
      <w:r w:rsidR="00E87775" w:rsidRPr="00804C17">
        <w:rPr>
          <w:rFonts w:hint="eastAsia"/>
        </w:rPr>
        <w:t>전달</w:t>
      </w:r>
    </w:p>
    <w:p w14:paraId="30CD2FD6" w14:textId="77777777" w:rsidR="007B6CF7" w:rsidRPr="00804C17" w:rsidRDefault="007B6CF7" w:rsidP="000C17D9">
      <w:pPr>
        <w:pStyle w:val="3"/>
        <w:ind w:left="640" w:hanging="640"/>
      </w:pPr>
      <w:r w:rsidRPr="00804C17">
        <w:t>function arguments</w:t>
      </w:r>
      <w:r w:rsidR="00E87775" w:rsidRPr="00804C17">
        <w:rPr>
          <w:rFonts w:hint="eastAsia"/>
        </w:rPr>
        <w:t xml:space="preserve">는 값을 </w:t>
      </w:r>
      <w:r w:rsidRPr="00804C17">
        <w:t>function</w:t>
      </w:r>
      <w:r w:rsidR="00E87775" w:rsidRPr="00804C17">
        <w:rPr>
          <w:rFonts w:hint="eastAsia"/>
        </w:rPr>
        <w:t>에 전달하는 것이 가장 기본적인 처리 방법</w:t>
      </w:r>
    </w:p>
    <w:p w14:paraId="4AB0FB22" w14:textId="77777777" w:rsidR="00E87775" w:rsidRPr="00804C17" w:rsidRDefault="00495C0D" w:rsidP="000C17D9">
      <w:pPr>
        <w:pStyle w:val="4"/>
        <w:ind w:left="860" w:hanging="560"/>
        <w:rPr>
          <w:rFonts w:cs="ITCFranklinGothicStd-Med"/>
        </w:rPr>
      </w:pPr>
      <w:r w:rsidRPr="00804C17">
        <w:t>passing structures as arguments</w:t>
      </w:r>
    </w:p>
    <w:p w14:paraId="029F31C1" w14:textId="77777777" w:rsidR="00495C0D" w:rsidRPr="00804C17" w:rsidRDefault="00495C0D" w:rsidP="000C17D9">
      <w:pPr>
        <w:pStyle w:val="4"/>
        <w:ind w:left="860" w:hanging="560"/>
        <w:rPr>
          <w:rFonts w:cs="ITCFranklinGothicStd-Med"/>
        </w:rPr>
      </w:pPr>
      <w:r w:rsidRPr="00804C17">
        <w:t>passing pointers to structures as arguments</w:t>
      </w:r>
    </w:p>
    <w:p w14:paraId="304469E5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4B9F332F" w14:textId="77777777" w:rsidR="007B6CF7" w:rsidRPr="00804C17" w:rsidRDefault="00434FCF" w:rsidP="004857C0">
      <w:pPr>
        <w:pStyle w:val="2"/>
      </w:pPr>
      <w:r w:rsidRPr="00804C17">
        <w:lastRenderedPageBreak/>
        <w:t xml:space="preserve">14.7.1 </w:t>
      </w:r>
      <w:r w:rsidR="00262B15" w:rsidRPr="00804C17">
        <w:t>Passing Structure Members</w:t>
      </w:r>
    </w:p>
    <w:p w14:paraId="399D19BB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AF0FF43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5 The funds1.c Program</w:t>
      </w:r>
    </w:p>
    <w:p w14:paraId="6A7D8F7E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funds1.c -- passing structure members as arguments */</w:t>
      </w:r>
    </w:p>
    <w:p w14:paraId="6DF6D306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310A8FDB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7D3D9601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EB08F36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50</w:t>
      </w:r>
    </w:p>
    <w:p w14:paraId="1672E55C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50D5ACA0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04C446D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fund;</w:t>
      </w:r>
    </w:p>
    <w:p w14:paraId="78E9DC51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EB5FDA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fund;</w:t>
      </w:r>
    </w:p>
    <w:p w14:paraId="66D0844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686F496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05F8AFA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C633FC9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692C6E1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tan = {</w:t>
      </w:r>
    </w:p>
    <w:p w14:paraId="07E47CCF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arlic-Melon B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394C738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4032.27,</w:t>
      </w:r>
    </w:p>
    <w:p w14:paraId="5DABAE1F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Lucky's Savings and Loa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E43C1FE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8543.94</w:t>
      </w:r>
    </w:p>
    <w:p w14:paraId="2875E1E0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4D67157B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tan has a total of $%.2f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6AFF7FD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um(stan.bankfund, stan.savefund));</w:t>
      </w:r>
    </w:p>
    <w:p w14:paraId="27C9526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 bankfund = %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stan.bankfund);</w:t>
      </w:r>
    </w:p>
    <w:p w14:paraId="716AA9FB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407F25A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FE93D63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11E4DEE0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1446FE09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adds two double numbers */</w:t>
      </w:r>
    </w:p>
    <w:p w14:paraId="028C5DC4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5DF5C80C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90855C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x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++ +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++);</w:t>
      </w:r>
    </w:p>
    <w:p w14:paraId="0FCF3625" w14:textId="77777777" w:rsidR="00893D59" w:rsidRDefault="00893D59" w:rsidP="00893D5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6346816" w14:textId="77777777" w:rsidR="00961B58" w:rsidRPr="00804C17" w:rsidRDefault="00961B58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5D85838C" w14:textId="77777777" w:rsidR="00262B15" w:rsidRPr="00804C17" w:rsidRDefault="00495C0D" w:rsidP="00495C0D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ITCFranklinGothicStd-Med"/>
          <w:kern w:val="0"/>
          <w:sz w:val="28"/>
          <w:szCs w:val="28"/>
        </w:rPr>
        <w:t>pass structure members as a function arguments</w:t>
      </w:r>
    </w:p>
    <w:p w14:paraId="66146A1F" w14:textId="09059C60" w:rsidR="00495C0D" w:rsidRPr="00804C17" w:rsidRDefault="00495C0D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3838266A" w14:textId="77777777" w:rsidR="00495C0D" w:rsidRPr="00804C17" w:rsidRDefault="00495C0D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5D2693B6" w14:textId="23D0EAEA" w:rsidR="00495C0D" w:rsidRPr="00804C17" w:rsidRDefault="00495C0D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2BFD99D7" w14:textId="77777777" w:rsidR="00262B15" w:rsidRPr="00804C17" w:rsidRDefault="00434FCF" w:rsidP="004857C0">
      <w:pPr>
        <w:pStyle w:val="2"/>
      </w:pPr>
      <w:r w:rsidRPr="00804C17">
        <w:t xml:space="preserve">14.7.2 </w:t>
      </w:r>
      <w:r w:rsidR="00262B15" w:rsidRPr="00804C17">
        <w:t>Structure Address</w:t>
      </w:r>
      <w:r w:rsidR="00E87775" w:rsidRPr="00804C17">
        <w:rPr>
          <w:rFonts w:hint="eastAsia"/>
        </w:rPr>
        <w:t xml:space="preserve">를 </w:t>
      </w:r>
      <w:r w:rsidR="00E87775" w:rsidRPr="00804C17">
        <w:t>argument</w:t>
      </w:r>
      <w:r w:rsidR="00E87775" w:rsidRPr="00804C17">
        <w:rPr>
          <w:rFonts w:hint="eastAsia"/>
        </w:rPr>
        <w:t>로 전달하는 방법</w:t>
      </w:r>
    </w:p>
    <w:p w14:paraId="3B039616" w14:textId="49017FB6" w:rsidR="00337F4A" w:rsidRPr="00804C17" w:rsidRDefault="00337F4A" w:rsidP="000C17D9">
      <w:pPr>
        <w:pStyle w:val="3"/>
        <w:ind w:left="640" w:hanging="640"/>
        <w:rPr>
          <w:rFonts w:cs="StoneSerifStd-Medium"/>
        </w:rPr>
      </w:pPr>
      <w:r w:rsidRPr="00804C17">
        <w:rPr>
          <w:rFonts w:cs="StoneSerifStd-Medium"/>
        </w:rPr>
        <w:t>structure</w:t>
      </w:r>
      <w:r w:rsidR="00E87775" w:rsidRPr="00804C17">
        <w:rPr>
          <w:rFonts w:hint="eastAsia"/>
        </w:rPr>
        <w:t xml:space="preserve">의 </w:t>
      </w:r>
      <w:r w:rsidR="00E87775" w:rsidRPr="00804C17">
        <w:t>address</w:t>
      </w:r>
      <w:r w:rsidR="00E87775" w:rsidRPr="00804C17">
        <w:rPr>
          <w:rFonts w:hint="eastAsia"/>
        </w:rPr>
        <w:t xml:space="preserve">를 </w:t>
      </w:r>
      <w:r w:rsidRPr="00804C17">
        <w:rPr>
          <w:rFonts w:cs="StoneSerifStd-Medium"/>
        </w:rPr>
        <w:t>argument</w:t>
      </w:r>
      <w:r w:rsidR="00E87775" w:rsidRPr="00804C17">
        <w:rPr>
          <w:rFonts w:hint="eastAsia"/>
        </w:rPr>
        <w:t>로서 전달하는 방법</w:t>
      </w:r>
    </w:p>
    <w:p w14:paraId="3C07AEC8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DC8FD7C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6 The funds2.c Program</w:t>
      </w:r>
    </w:p>
    <w:p w14:paraId="72B134D1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funds2.c -- passing a pointer to a structure */</w:t>
      </w:r>
    </w:p>
    <w:p w14:paraId="13442DAA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3998906D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lastRenderedPageBreak/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2CE96BE2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1DC7F1E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50</w:t>
      </w:r>
    </w:p>
    <w:p w14:paraId="53055659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0ECE73DE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13FD5D4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fund;</w:t>
      </w:r>
    </w:p>
    <w:p w14:paraId="28FAF91D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F3391DF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fund;</w:t>
      </w:r>
    </w:p>
    <w:p w14:paraId="386FE4AA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37A420A1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double sum(const struct funds); /* argument is structure */</w:t>
      </w:r>
    </w:p>
    <w:p w14:paraId="2E849648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argument is a pointer */</w:t>
      </w:r>
    </w:p>
    <w:p w14:paraId="2F86212C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7B366BB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878F44B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6340AB59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tan = {</w:t>
      </w:r>
    </w:p>
    <w:p w14:paraId="42FA67D3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arlic-Melon B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B6DD21C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4032.27,</w:t>
      </w:r>
    </w:p>
    <w:p w14:paraId="5F224873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Lucky's Savings and Loa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41423A2B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8543.94</w:t>
      </w:r>
    </w:p>
    <w:p w14:paraId="24BE6E05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388F8CF5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printf("Stan has a total of $%.2f.\n", sum(stan));</w:t>
      </w:r>
    </w:p>
    <w:p w14:paraId="761F765B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tan has a total of $%.2f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sum(&amp;stan));</w:t>
      </w:r>
    </w:p>
    <w:p w14:paraId="300C7BB8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9F302A8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AB9C571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33D854CC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D39DA4C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double sum(const struct funds money)</w:t>
      </w:r>
    </w:p>
    <w:p w14:paraId="7F785452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647CF44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BE738BF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*</w:t>
      </w:r>
    </w:p>
    <w:p w14:paraId="0078D773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ab/>
        <w:t>printf("sum::ban = %f\n", money.bankfund);</w:t>
      </w:r>
    </w:p>
    <w:p w14:paraId="36EE0502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ab/>
        <w:t>return(money.bankfund + money.savefund);</w:t>
      </w:r>
    </w:p>
    <w:p w14:paraId="6442FA56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ab/>
        <w:t>*/</w:t>
      </w:r>
    </w:p>
    <w:p w14:paraId="788AAE06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bankfund += 1000.00;</w:t>
      </w:r>
    </w:p>
    <w:p w14:paraId="7B4314E3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um::ban = %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bankfund);</w:t>
      </w:r>
    </w:p>
    <w:p w14:paraId="57853A48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bankfund +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savefund);</w:t>
      </w:r>
    </w:p>
    <w:p w14:paraId="2D19B2B3" w14:textId="77777777" w:rsidR="00B326C4" w:rsidRDefault="00B326C4" w:rsidP="00B326C4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13A1A0B0" w14:textId="77777777" w:rsidR="00337F4A" w:rsidRPr="00804C17" w:rsidRDefault="00337F4A" w:rsidP="00337F4A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631010B4" w14:textId="008F3633" w:rsidR="00262B15" w:rsidRPr="00804C17" w:rsidRDefault="00262B15" w:rsidP="00262B1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7A5DAE3E" w14:textId="77777777" w:rsidR="00B42525" w:rsidRPr="00804C17" w:rsidRDefault="00310390" w:rsidP="000C17D9">
      <w:pPr>
        <w:pStyle w:val="3"/>
        <w:ind w:left="640" w:hanging="640"/>
      </w:pPr>
      <w:r w:rsidRPr="00804C17">
        <w:t>structure</w:t>
      </w:r>
      <w:r w:rsidRPr="00804C17">
        <w:rPr>
          <w:rFonts w:cs="바탕" w:hint="eastAsia"/>
        </w:rPr>
        <w:t>’</w:t>
      </w:r>
      <w:r w:rsidR="00E87775" w:rsidRPr="00804C17">
        <w:t>s address</w:t>
      </w:r>
      <w:r w:rsidR="00E87775" w:rsidRPr="00804C17">
        <w:rPr>
          <w:rFonts w:hint="eastAsia"/>
        </w:rPr>
        <w:t xml:space="preserve">를 전달하기 위해 </w:t>
      </w:r>
      <w:r w:rsidR="00E87775" w:rsidRPr="00804C17">
        <w:rPr>
          <w:rFonts w:cs="Courier"/>
        </w:rPr>
        <w:t xml:space="preserve">&amp; </w:t>
      </w:r>
      <w:r w:rsidR="00E87775" w:rsidRPr="00804C17">
        <w:t>operator</w:t>
      </w:r>
      <w:r w:rsidR="00E87775" w:rsidRPr="00804C17">
        <w:rPr>
          <w:rFonts w:hint="eastAsia"/>
        </w:rPr>
        <w:t>를 사용해야 한다.</w:t>
      </w:r>
    </w:p>
    <w:p w14:paraId="76F26D17" w14:textId="77777777" w:rsidR="007B6CF7" w:rsidRPr="00804C17" w:rsidRDefault="00310390" w:rsidP="000C17D9">
      <w:pPr>
        <w:pStyle w:val="4"/>
        <w:ind w:left="860" w:hanging="560"/>
        <w:rPr>
          <w:rFonts w:cs="ITCFranklinGothicStd-Med"/>
        </w:rPr>
      </w:pPr>
      <w:r w:rsidRPr="00804C17">
        <w:t>array name</w:t>
      </w:r>
      <w:r w:rsidR="00E87775" w:rsidRPr="00804C17">
        <w:rPr>
          <w:rFonts w:hint="eastAsia"/>
        </w:rPr>
        <w:t>과 달리</w:t>
      </w:r>
      <w:r w:rsidRPr="00804C17">
        <w:t>, structure</w:t>
      </w:r>
      <w:r w:rsidR="00B42525" w:rsidRPr="00804C17">
        <w:t xml:space="preserve"> </w:t>
      </w:r>
      <w:r w:rsidRPr="00804C17">
        <w:t xml:space="preserve">name </w:t>
      </w:r>
      <w:r w:rsidR="00E87775" w:rsidRPr="00804C17">
        <w:rPr>
          <w:rFonts w:hint="eastAsia"/>
        </w:rPr>
        <w:t xml:space="preserve">그 자체는 </w:t>
      </w:r>
      <w:r w:rsidR="00E87775" w:rsidRPr="00804C17">
        <w:t>address</w:t>
      </w:r>
      <w:r w:rsidR="00E87775" w:rsidRPr="00804C17">
        <w:rPr>
          <w:rFonts w:hint="eastAsia"/>
        </w:rPr>
        <w:t>가 아니다</w:t>
      </w:r>
    </w:p>
    <w:p w14:paraId="4D501333" w14:textId="77777777" w:rsidR="00FE1C30" w:rsidRPr="00804C17" w:rsidRDefault="00FE1C30" w:rsidP="00FE1C3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17"/>
          <w:szCs w:val="17"/>
        </w:rPr>
      </w:pPr>
    </w:p>
    <w:p w14:paraId="13FD7182" w14:textId="77777777" w:rsidR="00E87775" w:rsidRPr="00804C17" w:rsidRDefault="00FE1C30" w:rsidP="000C17D9">
      <w:pPr>
        <w:pStyle w:val="4"/>
        <w:ind w:left="860" w:hanging="560"/>
        <w:rPr>
          <w:rFonts w:cs="ITCFranklinGothicStd-Med"/>
          <w:szCs w:val="28"/>
        </w:rPr>
      </w:pPr>
      <w:r w:rsidRPr="00804C17">
        <w:t xml:space="preserve">passing the address </w:t>
      </w:r>
      <w:r w:rsidRPr="00804C17">
        <w:rPr>
          <w:rFonts w:cs="Courier"/>
        </w:rPr>
        <w:t xml:space="preserve">&amp;stan </w:t>
      </w:r>
      <w:r w:rsidRPr="00804C17">
        <w:t>to the function</w:t>
      </w:r>
    </w:p>
    <w:p w14:paraId="7CF843DE" w14:textId="77777777" w:rsidR="00E87775" w:rsidRPr="00804C17" w:rsidRDefault="00E87775" w:rsidP="00E87775">
      <w:pPr>
        <w:pStyle w:val="a6"/>
        <w:rPr>
          <w:rFonts w:asciiTheme="majorHAnsi" w:eastAsiaTheme="majorHAnsi" w:hAnsiTheme="majorHAnsi" w:cs="StoneSerifStd-Medium"/>
          <w:kern w:val="0"/>
          <w:sz w:val="32"/>
          <w:szCs w:val="32"/>
        </w:rPr>
      </w:pPr>
    </w:p>
    <w:p w14:paraId="5B508BF7" w14:textId="111EF75B" w:rsidR="00FE1C30" w:rsidRDefault="00FE1C30" w:rsidP="000C17D9">
      <w:pPr>
        <w:pStyle w:val="5"/>
        <w:ind w:left="1060" w:hanging="560"/>
        <w:rPr>
          <w:sz w:val="17"/>
          <w:szCs w:val="17"/>
        </w:rPr>
      </w:pPr>
      <w:r w:rsidRPr="00804C17">
        <w:lastRenderedPageBreak/>
        <w:t xml:space="preserve">pointer </w:t>
      </w:r>
      <w:r w:rsidRPr="00804C17">
        <w:rPr>
          <w:rFonts w:cs="Courier"/>
        </w:rPr>
        <w:t xml:space="preserve">money </w:t>
      </w:r>
      <w:r w:rsidRPr="00804C17">
        <w:t xml:space="preserve">to point to the structure </w:t>
      </w:r>
      <w:r w:rsidRPr="00804C17">
        <w:rPr>
          <w:rFonts w:cs="Courier"/>
        </w:rPr>
        <w:t>stan</w:t>
      </w:r>
      <w:r w:rsidRPr="00804C17">
        <w:rPr>
          <w:rFonts w:cs="Courier"/>
          <w:sz w:val="16"/>
          <w:szCs w:val="16"/>
        </w:rPr>
        <w:t xml:space="preserve"> </w:t>
      </w:r>
      <w:r w:rsidRPr="00804C17">
        <w:rPr>
          <w:sz w:val="17"/>
          <w:szCs w:val="17"/>
        </w:rPr>
        <w:t>.</w:t>
      </w:r>
    </w:p>
    <w:p w14:paraId="6C0413B5" w14:textId="77777777" w:rsidR="00B326C4" w:rsidRPr="00B326C4" w:rsidRDefault="00B326C4" w:rsidP="00B326C4"/>
    <w:p w14:paraId="3C16675C" w14:textId="77777777" w:rsidR="007B6CF7" w:rsidRPr="00804C17" w:rsidRDefault="007B6CF7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42880C17" w14:textId="77777777" w:rsidR="007B6CF7" w:rsidRPr="00804C17" w:rsidRDefault="00434FCF" w:rsidP="004857C0">
      <w:pPr>
        <w:pStyle w:val="2"/>
      </w:pPr>
      <w:r w:rsidRPr="00804C17">
        <w:t xml:space="preserve">14.7.3 </w:t>
      </w:r>
      <w:r w:rsidR="00310390" w:rsidRPr="00804C17">
        <w:t>Structure</w:t>
      </w:r>
      <w:r w:rsidR="00E87775" w:rsidRPr="00804C17">
        <w:rPr>
          <w:rFonts w:hint="eastAsia"/>
        </w:rPr>
        <w:t xml:space="preserve">를 </w:t>
      </w:r>
      <w:r w:rsidR="00310390" w:rsidRPr="00804C17">
        <w:t>Argument</w:t>
      </w:r>
      <w:r w:rsidR="00E87775" w:rsidRPr="00804C17">
        <w:rPr>
          <w:rFonts w:hint="eastAsia"/>
        </w:rPr>
        <w:t>로서 전달하는 방법</w:t>
      </w:r>
    </w:p>
    <w:p w14:paraId="22B4FA1C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3EBC583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7 The funds3.c Program</w:t>
      </w:r>
    </w:p>
    <w:p w14:paraId="5704F50D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funds3.c -- passing a structure */</w:t>
      </w:r>
    </w:p>
    <w:p w14:paraId="7439D1FB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6939775A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5CA4AA8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4301B3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50</w:t>
      </w:r>
    </w:p>
    <w:p w14:paraId="34921DEC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6492BEF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6CB63BCA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fund;</w:t>
      </w:r>
    </w:p>
    <w:p w14:paraId="26209797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4B644236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fund;</w:t>
      </w:r>
    </w:p>
    <w:p w14:paraId="604D00F5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052AB410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ola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* argument is a structure */</w:t>
      </w:r>
    </w:p>
    <w:p w14:paraId="524A835B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F9E2715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14E0F1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tan = {</w:t>
      </w:r>
    </w:p>
    <w:p w14:paraId="6AA6DE78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arlic-Melon B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EB18301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4032.27,</w:t>
      </w:r>
    </w:p>
    <w:p w14:paraId="1AFB75F0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Lucky's Savings and Loa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3BE830FC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8543.94</w:t>
      </w:r>
    </w:p>
    <w:p w14:paraId="55AC013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42B8B596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tan has a total of $%.2f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sum(stan));</w:t>
      </w:r>
    </w:p>
    <w:p w14:paraId="431B2451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34D15B1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main()::stan.bankfund = %f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stan.bankfund);</w:t>
      </w:r>
    </w:p>
    <w:p w14:paraId="3F45C7B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30CB6D0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9CE44E5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0935DE6F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72A3089C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ola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38E4307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3AE5536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moola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.bankfund += 1000.00;</w:t>
      </w:r>
    </w:p>
    <w:p w14:paraId="4207C139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ola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.bankfund +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ola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.savefund);</w:t>
      </w:r>
    </w:p>
    <w:p w14:paraId="3E8C81EC" w14:textId="77777777" w:rsidR="00D141AF" w:rsidRDefault="00D141AF" w:rsidP="00D141A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784495C2" w14:textId="7374EE31" w:rsidR="00310390" w:rsidRPr="00804C17" w:rsidRDefault="00310390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7A3237A6" w14:textId="77777777" w:rsidR="00310390" w:rsidRPr="00804C17" w:rsidRDefault="00310390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20CC82C6" w14:textId="77777777" w:rsidR="00FE1C30" w:rsidRPr="00804C17" w:rsidRDefault="00FE1C30" w:rsidP="00FE1C3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17"/>
          <w:szCs w:val="17"/>
        </w:rPr>
      </w:pPr>
    </w:p>
    <w:p w14:paraId="60C1A8B0" w14:textId="77777777" w:rsidR="00FE1C30" w:rsidRPr="00804C17" w:rsidRDefault="00FE1C30" w:rsidP="000C17D9">
      <w:pPr>
        <w:pStyle w:val="3"/>
        <w:ind w:left="640" w:hanging="640"/>
        <w:rPr>
          <w:rFonts w:cs="바탕체"/>
        </w:rPr>
      </w:pPr>
      <w:r w:rsidRPr="00804C17">
        <w:rPr>
          <w:rFonts w:cs="Courier"/>
        </w:rPr>
        <w:t>sum()</w:t>
      </w:r>
      <w:r w:rsidR="00FD5020" w:rsidRPr="00804C17">
        <w:rPr>
          <w:rFonts w:cs="바탕체" w:hint="eastAsia"/>
        </w:rPr>
        <w:t>이 호출될 때</w:t>
      </w:r>
      <w:r w:rsidRPr="00804C17">
        <w:t xml:space="preserve">, automatic variable called </w:t>
      </w:r>
      <w:r w:rsidRPr="00804C17">
        <w:rPr>
          <w:rFonts w:cs="Courier"/>
        </w:rPr>
        <w:t>moolah</w:t>
      </w:r>
      <w:r w:rsidR="00FD5020" w:rsidRPr="00804C17">
        <w:rPr>
          <w:rFonts w:cs="바탕체" w:hint="eastAsia"/>
        </w:rPr>
        <w:t xml:space="preserve">이 </w:t>
      </w:r>
      <w:r w:rsidR="00FD5020" w:rsidRPr="00804C17">
        <w:rPr>
          <w:rFonts w:cs="바탕체" w:hint="eastAsia"/>
        </w:rPr>
        <w:lastRenderedPageBreak/>
        <w:t xml:space="preserve">생성된다.변수 구조는 </w:t>
      </w:r>
      <w:r w:rsidRPr="00804C17">
        <w:rPr>
          <w:rFonts w:cs="Courier"/>
        </w:rPr>
        <w:t xml:space="preserve">funds </w:t>
      </w:r>
      <w:r w:rsidR="00FD5020" w:rsidRPr="00804C17">
        <w:t>template</w:t>
      </w:r>
      <w:r w:rsidR="00FD5020" w:rsidRPr="00804C17">
        <w:rPr>
          <w:rFonts w:cs="바탕체" w:hint="eastAsia"/>
        </w:rPr>
        <w:t>로 만들어진다</w:t>
      </w:r>
    </w:p>
    <w:p w14:paraId="00716213" w14:textId="77777777" w:rsidR="00FD5020" w:rsidRPr="00804C17" w:rsidRDefault="00FD5020" w:rsidP="000C17D9">
      <w:pPr>
        <w:pStyle w:val="4"/>
        <w:ind w:left="860" w:hanging="560"/>
        <w:rPr>
          <w:rFonts w:cs="바탕체"/>
        </w:rPr>
      </w:pPr>
      <w:r w:rsidRPr="00804C17">
        <w:t xml:space="preserve">structure </w:t>
      </w:r>
      <w:r w:rsidR="00FE1C30" w:rsidRPr="00804C17">
        <w:t>members</w:t>
      </w:r>
      <w:r w:rsidRPr="00804C17">
        <w:rPr>
          <w:rFonts w:hint="eastAsia"/>
        </w:rPr>
        <w:t>는 값 복사로 초기화된다</w:t>
      </w:r>
    </w:p>
    <w:p w14:paraId="18CC293A" w14:textId="77777777" w:rsidR="00FE1C30" w:rsidRPr="00804C17" w:rsidRDefault="00FE1C30" w:rsidP="00FE1C30">
      <w:pPr>
        <w:pStyle w:val="a6"/>
        <w:wordWrap/>
        <w:adjustRightInd w:val="0"/>
        <w:spacing w:after="0" w:line="240" w:lineRule="auto"/>
        <w:ind w:leftChars="0" w:left="1200"/>
        <w:jc w:val="left"/>
        <w:rPr>
          <w:rFonts w:asciiTheme="majorHAnsi" w:eastAsiaTheme="majorHAnsi" w:hAnsiTheme="majorHAnsi" w:cs="바탕체"/>
          <w:kern w:val="0"/>
          <w:sz w:val="32"/>
          <w:szCs w:val="32"/>
        </w:rPr>
      </w:pPr>
    </w:p>
    <w:p w14:paraId="6B5663FF" w14:textId="77777777" w:rsidR="007B6CF7" w:rsidRPr="00804C17" w:rsidRDefault="00491AC2" w:rsidP="004857C0">
      <w:pPr>
        <w:pStyle w:val="2"/>
      </w:pPr>
      <w:r w:rsidRPr="00804C17">
        <w:t xml:space="preserve">14.7.4 </w:t>
      </w:r>
      <w:r w:rsidR="00FD5020" w:rsidRPr="00804C17">
        <w:t xml:space="preserve">Structure </w:t>
      </w:r>
      <w:r w:rsidR="00FD5020" w:rsidRPr="00804C17">
        <w:rPr>
          <w:rFonts w:hint="eastAsia"/>
        </w:rPr>
        <w:t>type의 호환성</w:t>
      </w:r>
    </w:p>
    <w:p w14:paraId="6C470F61" w14:textId="77777777" w:rsidR="00310390" w:rsidRPr="00804C17" w:rsidRDefault="00310390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7D25E775" w14:textId="77777777" w:rsidR="00310390" w:rsidRPr="00804C17" w:rsidRDefault="00310390" w:rsidP="000C17D9">
      <w:pPr>
        <w:pStyle w:val="3"/>
        <w:ind w:left="640" w:hanging="640"/>
      </w:pPr>
      <w:r w:rsidRPr="00804C17">
        <w:rPr>
          <w:rFonts w:cs="Courier"/>
        </w:rPr>
        <w:t>n_data</w:t>
      </w:r>
      <w:r w:rsidR="009C57B3" w:rsidRPr="00804C17">
        <w:rPr>
          <w:rFonts w:hint="eastAsia"/>
        </w:rPr>
        <w:t>과</w:t>
      </w:r>
      <w:r w:rsidRPr="00804C17">
        <w:t xml:space="preserve"> </w:t>
      </w:r>
      <w:r w:rsidR="00FD5020" w:rsidRPr="00804C17">
        <w:rPr>
          <w:rFonts w:cs="Courier"/>
        </w:rPr>
        <w:t xml:space="preserve">o_data </w:t>
      </w:r>
      <w:r w:rsidR="00FD5020" w:rsidRPr="00804C17">
        <w:rPr>
          <w:rFonts w:hint="eastAsia"/>
        </w:rPr>
        <w:t>이</w:t>
      </w:r>
      <w:r w:rsidRPr="00804C17">
        <w:t xml:space="preserve"> same type</w:t>
      </w:r>
      <w:r w:rsidR="00FD5020" w:rsidRPr="00804C17">
        <w:rPr>
          <w:rFonts w:hint="eastAsia"/>
        </w:rPr>
        <w:t xml:space="preserve">의 </w:t>
      </w:r>
      <w:r w:rsidR="00FD5020" w:rsidRPr="00804C17">
        <w:t>structure</w:t>
      </w:r>
      <w:r w:rsidR="00FD5020" w:rsidRPr="00804C17">
        <w:rPr>
          <w:rFonts w:hint="eastAsia"/>
        </w:rPr>
        <w:t>이면 치환 가능</w:t>
      </w:r>
    </w:p>
    <w:p w14:paraId="322D7103" w14:textId="77777777" w:rsidR="00310390" w:rsidRPr="00804C17" w:rsidRDefault="00310390" w:rsidP="00337F4A">
      <w:pPr>
        <w:wordWrap/>
        <w:adjustRightInd w:val="0"/>
        <w:spacing w:after="0" w:line="240" w:lineRule="auto"/>
        <w:ind w:firstLineChars="300" w:firstLine="840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o_data = n_data; // assigning one structure to another</w:t>
      </w:r>
    </w:p>
    <w:p w14:paraId="14553D29" w14:textId="77777777" w:rsidR="00310390" w:rsidRPr="00804C17" w:rsidRDefault="00310390" w:rsidP="007B6CF7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251802CC" w14:textId="77777777" w:rsidR="00310390" w:rsidRPr="00804C17" w:rsidRDefault="00FD5020" w:rsidP="000C17D9">
      <w:pPr>
        <w:pStyle w:val="3"/>
        <w:ind w:left="640" w:hanging="640"/>
      </w:pPr>
      <w:r w:rsidRPr="00804C17">
        <w:rPr>
          <w:rFonts w:hint="eastAsia"/>
        </w:rPr>
        <w:t>한</w:t>
      </w:r>
      <w:r w:rsidR="00310390" w:rsidRPr="00804C17">
        <w:t xml:space="preserve"> structure</w:t>
      </w:r>
      <w:r w:rsidRPr="00804C17">
        <w:rPr>
          <w:rFonts w:hint="eastAsia"/>
        </w:rPr>
        <w:t xml:space="preserve">의 초기화는 </w:t>
      </w:r>
      <w:r w:rsidR="00310390" w:rsidRPr="00804C17">
        <w:t>same type</w:t>
      </w:r>
      <w:r w:rsidRPr="00804C17">
        <w:rPr>
          <w:rFonts w:hint="eastAsia"/>
        </w:rPr>
        <w:t xml:space="preserve">의 다른 </w:t>
      </w:r>
      <w:r w:rsidRPr="00804C17">
        <w:t>structure</w:t>
      </w:r>
      <w:r w:rsidRPr="00804C17">
        <w:rPr>
          <w:rFonts w:hint="eastAsia"/>
        </w:rPr>
        <w:t>로 가능</w:t>
      </w:r>
    </w:p>
    <w:p w14:paraId="253008BA" w14:textId="77777777" w:rsidR="00310390" w:rsidRPr="00804C17" w:rsidRDefault="00310390" w:rsidP="00337F4A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s right_field = {"Ruthie", "George"};</w:t>
      </w:r>
    </w:p>
    <w:p w14:paraId="3ECB9F63" w14:textId="77777777" w:rsidR="00310390" w:rsidRPr="00804C17" w:rsidRDefault="00310390" w:rsidP="00337F4A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s captain = right_field; // initialize a structure to another</w:t>
      </w:r>
    </w:p>
    <w:p w14:paraId="24AE6E4F" w14:textId="77777777" w:rsidR="007B6CF7" w:rsidRPr="00804C17" w:rsidRDefault="007B6CF7" w:rsidP="0031039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52CAA244" w14:textId="77777777" w:rsidR="00337F4A" w:rsidRPr="00804C17" w:rsidRDefault="00310390" w:rsidP="000C17D9">
      <w:pPr>
        <w:pStyle w:val="3"/>
        <w:ind w:left="640" w:hanging="640"/>
      </w:pPr>
      <w:r w:rsidRPr="00804C17">
        <w:t xml:space="preserve">Using structures as function arguments </w:t>
      </w:r>
    </w:p>
    <w:p w14:paraId="42BFF52D" w14:textId="77777777" w:rsidR="00337F4A" w:rsidRPr="00804C17" w:rsidRDefault="00337F4A" w:rsidP="000C17D9">
      <w:pPr>
        <w:pStyle w:val="3"/>
        <w:ind w:left="640" w:hanging="640"/>
      </w:pPr>
      <w:r w:rsidRPr="00804C17">
        <w:t>using functions to return structures</w:t>
      </w:r>
    </w:p>
    <w:p w14:paraId="592D9D75" w14:textId="77777777" w:rsidR="00310390" w:rsidRPr="00804C17" w:rsidRDefault="00310390" w:rsidP="000C17D9">
      <w:pPr>
        <w:pStyle w:val="4"/>
        <w:ind w:left="860" w:hanging="560"/>
      </w:pPr>
      <w:r w:rsidRPr="00804C17">
        <w:t>Structure pointers</w:t>
      </w:r>
      <w:r w:rsidR="00FD5020" w:rsidRPr="00804C17">
        <w:rPr>
          <w:rFonts w:hint="eastAsia"/>
        </w:rPr>
        <w:t xml:space="preserve">는 </w:t>
      </w:r>
      <w:r w:rsidRPr="00804C17">
        <w:t>two-way communication</w:t>
      </w:r>
      <w:r w:rsidR="00FD5020" w:rsidRPr="00804C17">
        <w:t xml:space="preserve"> </w:t>
      </w:r>
      <w:r w:rsidR="00FD5020" w:rsidRPr="00804C17">
        <w:rPr>
          <w:rFonts w:hint="eastAsia"/>
        </w:rPr>
        <w:t>가능</w:t>
      </w:r>
    </w:p>
    <w:p w14:paraId="45FE70BD" w14:textId="77777777" w:rsidR="00FD5020" w:rsidRPr="00804C17" w:rsidRDefault="00FD5020" w:rsidP="000C17D9">
      <w:pPr>
        <w:pStyle w:val="5"/>
        <w:ind w:left="1060" w:hanging="560"/>
      </w:pPr>
      <w:r w:rsidRPr="00804C17">
        <w:rPr>
          <w:rFonts w:hint="eastAsia"/>
        </w:rPr>
        <w:t>function arguments</w:t>
      </w:r>
    </w:p>
    <w:p w14:paraId="4D37D754" w14:textId="77777777" w:rsidR="00FD5020" w:rsidRPr="00804C17" w:rsidRDefault="00FD5020" w:rsidP="000C17D9">
      <w:pPr>
        <w:pStyle w:val="5"/>
        <w:ind w:left="1060" w:hanging="560"/>
      </w:pPr>
      <w:r w:rsidRPr="00804C17">
        <w:t>return type of function</w:t>
      </w:r>
      <w:r w:rsidR="00F93E2D" w:rsidRPr="00804C17">
        <w:t xml:space="preserve"> //listing 14.9</w:t>
      </w:r>
    </w:p>
    <w:p w14:paraId="03D8BCE9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CD3E2B4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lastRenderedPageBreak/>
        <w:t>// Listing 14.8 The names1.c Program</w:t>
      </w:r>
    </w:p>
    <w:p w14:paraId="57ACE5B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names1.c -- uses pointers to a structure */</w:t>
      </w:r>
    </w:p>
    <w:p w14:paraId="1EF64F0A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6A430221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</w:p>
    <w:p w14:paraId="27B5A17A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7E0097F6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7D2C5FB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0</w:t>
      </w:r>
    </w:p>
    <w:p w14:paraId="6C0213B6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26BB0BC1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nam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70BEAE79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nam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5E383D1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etters;</w:t>
      </w:r>
    </w:p>
    <w:p w14:paraId="2E8D3D67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7B797746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;</w:t>
      </w:r>
    </w:p>
    <w:p w14:paraId="7DE1B6FB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;</w:t>
      </w:r>
    </w:p>
    <w:p w14:paraId="5735B371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;</w:t>
      </w:r>
    </w:p>
    <w:p w14:paraId="4231E46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F14CC11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BE570EF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C2A429D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person;</w:t>
      </w:r>
    </w:p>
    <w:p w14:paraId="1C4A46F2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getinfo(&amp;person);</w:t>
      </w:r>
    </w:p>
    <w:p w14:paraId="68907772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makeinfo(&amp;person);</w:t>
      </w:r>
    </w:p>
    <w:p w14:paraId="09433FD6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howinfo(&amp;person);</w:t>
      </w:r>
    </w:p>
    <w:p w14:paraId="73F4AC09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C78D76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2ED1158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2BBF1EE8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5E117E20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0207547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584014F6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your first nam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D70F7F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_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fnam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1E6577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your last nam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CB72130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_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lnam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88112EA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ABF8B1B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1483417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A0359C7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etters = strlen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fname) +</w:t>
      </w:r>
    </w:p>
    <w:p w14:paraId="6D981835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trlen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name);</w:t>
      </w:r>
    </w:p>
    <w:p w14:paraId="7EE59F43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4A1BD0D7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827998E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23AA113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 %s, your name contains %d letters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E420A20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fname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lname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etters);</w:t>
      </w:r>
    </w:p>
    <w:p w14:paraId="768B5E9D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5BB9A9F0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CB95498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6CEF4773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3294E6E9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156B5449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18D2D9D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301BC99C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5123CE4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17B6BACA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5828A78E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2AB0DA10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5DAA6BBB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DF3CF8E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3D6E66A2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F642BFE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50F892A1" w14:textId="77777777" w:rsidR="00D842B9" w:rsidRDefault="00D842B9" w:rsidP="00D842B9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0C24275" w14:textId="77777777" w:rsidR="00D141AF" w:rsidRPr="00804C17" w:rsidRDefault="00D141AF" w:rsidP="0031039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7F00A2EA" w14:textId="4483AC1E" w:rsidR="00310390" w:rsidRPr="00804C17" w:rsidRDefault="00310390" w:rsidP="0031039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5676EC1C" w14:textId="77BA0225" w:rsidR="00337F4A" w:rsidRPr="00804C17" w:rsidRDefault="00337F4A" w:rsidP="0031039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B4CC6D0" w14:textId="36437B72" w:rsidR="00310390" w:rsidRPr="00DC689A" w:rsidRDefault="004F6F20" w:rsidP="004F6F20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using structure arguments and return values.</w:t>
      </w:r>
    </w:p>
    <w:p w14:paraId="55863620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8D7585F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/ Listing 14.9 The names2.c Program</w:t>
      </w:r>
    </w:p>
    <w:p w14:paraId="1865F9D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* names2.c -- passes and returns structures */</w:t>
      </w:r>
    </w:p>
    <w:p w14:paraId="1B2DC7CE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 xml:space="preserve">// coding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능력이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있어야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함</w:t>
      </w:r>
    </w:p>
    <w:p w14:paraId="4656ED7F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0FE1FBCE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</w:p>
    <w:p w14:paraId="6B85B91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0419B9F7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69FFE4B6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30</w:t>
      </w:r>
    </w:p>
    <w:p w14:paraId="18F60BD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3231C66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fname[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A95EC5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lname[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4995812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letters;</w:t>
      </w:r>
    </w:p>
    <w:p w14:paraId="29D46B6E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552A19FA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4B335C7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C6E45FA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D7F430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63AB6F7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589D25B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357E8D6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person;</w:t>
      </w:r>
    </w:p>
    <w:p w14:paraId="0E8C5CA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person </w:t>
      </w:r>
      <w:r w:rsidRPr="00DC689A">
        <w:rPr>
          <w:rFonts w:ascii="Consolas" w:hAnsi="Consolas" w:cs="Consolas"/>
          <w:color w:val="008080"/>
          <w:kern w:val="0"/>
          <w:sz w:val="19"/>
          <w:szCs w:val="19"/>
        </w:rPr>
        <w:t>=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);</w:t>
      </w:r>
    </w:p>
    <w:p w14:paraId="39CAE60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person </w:t>
      </w:r>
      <w:r w:rsidRPr="00DC689A">
        <w:rPr>
          <w:rFonts w:ascii="Consolas" w:hAnsi="Consolas" w:cs="Consolas"/>
          <w:color w:val="008080"/>
          <w:kern w:val="0"/>
          <w:sz w:val="19"/>
          <w:szCs w:val="19"/>
        </w:rPr>
        <w:t>=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person);</w:t>
      </w:r>
    </w:p>
    <w:p w14:paraId="37E699D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showinfo(person);</w:t>
      </w:r>
    </w:p>
    <w:p w14:paraId="24A7BE8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244B4C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0D7320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4AA7B958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1F7E4DA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B758344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63996C0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temp;</w:t>
      </w:r>
    </w:p>
    <w:p w14:paraId="1A5935CB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"Please enter your first name.\n"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B7171E7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temp.fname, 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A2B9DDB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"Please enter your last name.\n"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653CCF9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temp.lname, 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NLE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7EB546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temp;</w:t>
      </w:r>
    </w:p>
    <w:p w14:paraId="6A110B0A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AE17DDD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7A64B19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19BC052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.letters = strlen(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.fname) + strlen(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.lname);</w:t>
      </w:r>
    </w:p>
    <w:p w14:paraId="3F2DD32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5C0A059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>}</w:t>
      </w:r>
    </w:p>
    <w:p w14:paraId="07862358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006892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55C7D6F6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"%s %s, your name contains %d letters.\n"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E8E6DA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.fname,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.lname,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info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.letters);</w:t>
      </w:r>
    </w:p>
    <w:p w14:paraId="6910F0FC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49F9ED9B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141D2908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DBBC397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674B4DB9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4EF1923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 w:rsidRPr="00DC689A"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4822F6E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3162495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22A40877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 w:rsidRPr="00DC689A"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09E574C2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42BCDA71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6215021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5AFDC215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 w:rsidRPr="00DC689A"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540B9364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 w:rsidRPr="00DC689A"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5B225584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F37A243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DC689A"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2458C11A" w14:textId="77777777" w:rsidR="00DC689A" w:rsidRPr="00DC689A" w:rsidRDefault="00DC689A" w:rsidP="00DC689A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 w:rsidRPr="00DC689A"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55E38F7E" w14:textId="77777777" w:rsidR="00DC689A" w:rsidRPr="00DC689A" w:rsidRDefault="00DC689A" w:rsidP="00DC689A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699E2FFA" w14:textId="785F49BF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74A37869" w14:textId="77777777" w:rsidR="004F6F20" w:rsidRPr="00804C17" w:rsidRDefault="00491AC2" w:rsidP="004857C0">
      <w:pPr>
        <w:pStyle w:val="2"/>
      </w:pPr>
      <w:r w:rsidRPr="00804C17">
        <w:t xml:space="preserve">14.7.5 </w:t>
      </w:r>
      <w:r w:rsidR="00FD5020" w:rsidRPr="00804C17">
        <w:t>Structures</w:t>
      </w:r>
      <w:r w:rsidR="00FD5020" w:rsidRPr="00804C17">
        <w:rPr>
          <w:rFonts w:hint="eastAsia"/>
        </w:rPr>
        <w:t>를 사용할 것인가?</w:t>
      </w:r>
      <w:r w:rsidR="00FD5020" w:rsidRPr="00804C17">
        <w:t xml:space="preserve"> </w:t>
      </w:r>
      <w:r w:rsidR="00FD5020" w:rsidRPr="00804C17">
        <w:rPr>
          <w:rFonts w:hint="eastAsia"/>
        </w:rPr>
        <w:t xml:space="preserve">아니면 </w:t>
      </w:r>
      <w:r w:rsidR="004F6F20" w:rsidRPr="00804C17">
        <w:t>Pointer to Structures?</w:t>
      </w:r>
    </w:p>
    <w:p w14:paraId="3E4F583E" w14:textId="77777777" w:rsidR="004F6F20" w:rsidRPr="00804C17" w:rsidRDefault="004F6F20" w:rsidP="000C17D9">
      <w:pPr>
        <w:pStyle w:val="3"/>
        <w:ind w:left="640" w:hanging="640"/>
        <w:rPr>
          <w:rFonts w:cs="ITCFranklinGothicStd-Med"/>
        </w:rPr>
      </w:pPr>
      <w:r w:rsidRPr="00804C17">
        <w:t>structure pointers</w:t>
      </w:r>
      <w:r w:rsidR="00D373A2" w:rsidRPr="00804C17">
        <w:rPr>
          <w:rFonts w:hint="eastAsia"/>
        </w:rPr>
        <w:t xml:space="preserve">를 </w:t>
      </w:r>
      <w:r w:rsidRPr="00804C17">
        <w:t>arguments</w:t>
      </w:r>
      <w:r w:rsidR="00D373A2" w:rsidRPr="00804C17">
        <w:rPr>
          <w:rFonts w:hint="eastAsia"/>
        </w:rPr>
        <w:t>로 사용할 것인가?</w:t>
      </w:r>
      <w:r w:rsidR="00D373A2" w:rsidRPr="00804C17">
        <w:t xml:space="preserve"> </w:t>
      </w:r>
      <w:r w:rsidR="00D373A2" w:rsidRPr="00804C17">
        <w:rPr>
          <w:rFonts w:hint="eastAsia"/>
        </w:rPr>
        <w:t xml:space="preserve">아니면 </w:t>
      </w:r>
      <w:r w:rsidRPr="00804C17">
        <w:t>structure</w:t>
      </w:r>
      <w:r w:rsidR="00D373A2" w:rsidRPr="00804C17">
        <w:t xml:space="preserve"> </w:t>
      </w:r>
      <w:r w:rsidR="00D373A2" w:rsidRPr="00804C17">
        <w:rPr>
          <w:rFonts w:hint="eastAsia"/>
        </w:rPr>
        <w:t>그 자체를</w:t>
      </w:r>
      <w:r w:rsidRPr="00804C17">
        <w:t xml:space="preserve"> arguments</w:t>
      </w:r>
      <w:r w:rsidR="00D373A2" w:rsidRPr="00804C17">
        <w:rPr>
          <w:rFonts w:hint="eastAsia"/>
        </w:rPr>
        <w:t xml:space="preserve">와 </w:t>
      </w:r>
      <w:r w:rsidR="00D373A2" w:rsidRPr="00804C17">
        <w:t>return values</w:t>
      </w:r>
      <w:r w:rsidR="00D373A2" w:rsidRPr="00804C17">
        <w:rPr>
          <w:rFonts w:hint="eastAsia"/>
        </w:rPr>
        <w:t>로 사용할 것인가?</w:t>
      </w:r>
    </w:p>
    <w:p w14:paraId="04F9255C" w14:textId="77777777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651ADDF0" w14:textId="77777777" w:rsidR="00D373A2" w:rsidRPr="00804C17" w:rsidRDefault="004F6F20" w:rsidP="000C17D9">
      <w:pPr>
        <w:pStyle w:val="3"/>
        <w:ind w:left="640" w:hanging="640"/>
      </w:pPr>
      <w:r w:rsidRPr="00804C17">
        <w:lastRenderedPageBreak/>
        <w:t>passing structures as arguments</w:t>
      </w:r>
      <w:r w:rsidR="00D373A2" w:rsidRPr="00804C17">
        <w:rPr>
          <w:rFonts w:hint="eastAsia"/>
        </w:rPr>
        <w:t>의 장점</w:t>
      </w:r>
    </w:p>
    <w:p w14:paraId="52C11DC6" w14:textId="77777777" w:rsidR="00CA68C9" w:rsidRPr="00804C17" w:rsidRDefault="00D373A2" w:rsidP="000C17D9">
      <w:pPr>
        <w:pStyle w:val="4"/>
        <w:ind w:left="860" w:hanging="560"/>
      </w:pPr>
      <w:r w:rsidRPr="00804C17">
        <w:rPr>
          <w:rFonts w:hint="eastAsia"/>
        </w:rPr>
        <w:t xml:space="preserve">호출 </w:t>
      </w:r>
      <w:r w:rsidR="004F6F20" w:rsidRPr="00804C17">
        <w:t>function</w:t>
      </w:r>
      <w:r w:rsidRPr="00804C17">
        <w:rPr>
          <w:rFonts w:hint="eastAsia"/>
        </w:rPr>
        <w:t>은 복사 값으로 처리</w:t>
      </w:r>
    </w:p>
    <w:p w14:paraId="55A009BF" w14:textId="77777777" w:rsidR="004F6F20" w:rsidRPr="00804C17" w:rsidRDefault="00CA68C9" w:rsidP="000C17D9">
      <w:pPr>
        <w:pStyle w:val="5"/>
        <w:ind w:left="1060" w:hanging="560"/>
      </w:pPr>
      <w:r w:rsidRPr="00804C17">
        <w:t xml:space="preserve">vector </w:t>
      </w:r>
      <w:r w:rsidRPr="00804C17">
        <w:rPr>
          <w:rFonts w:cs="Courier"/>
        </w:rPr>
        <w:t>ans</w:t>
      </w:r>
      <w:r w:rsidR="00D373A2" w:rsidRPr="00804C17">
        <w:rPr>
          <w:rFonts w:cs="Courier"/>
        </w:rPr>
        <w:t xml:space="preserve">, </w:t>
      </w:r>
      <w:r w:rsidRPr="00804C17">
        <w:t xml:space="preserve">vectors </w:t>
      </w:r>
      <w:r w:rsidRPr="00804C17">
        <w:rPr>
          <w:rFonts w:cs="Courier"/>
        </w:rPr>
        <w:t xml:space="preserve">a </w:t>
      </w:r>
      <w:r w:rsidRPr="00804C17">
        <w:t xml:space="preserve">and </w:t>
      </w:r>
      <w:r w:rsidRPr="00804C17">
        <w:rPr>
          <w:rFonts w:cs="Courier"/>
        </w:rPr>
        <w:t>b</w:t>
      </w:r>
      <w:r w:rsidR="00D373A2" w:rsidRPr="00804C17">
        <w:rPr>
          <w:rFonts w:cs="바탕체" w:hint="eastAsia"/>
        </w:rPr>
        <w:t xml:space="preserve">를 </w:t>
      </w:r>
      <w:r w:rsidR="00D373A2" w:rsidRPr="00804C17">
        <w:rPr>
          <w:rFonts w:cs="바탕체"/>
        </w:rPr>
        <w:t xml:space="preserve">structure </w:t>
      </w:r>
      <w:r w:rsidR="00D373A2" w:rsidRPr="00804C17">
        <w:rPr>
          <w:rFonts w:cs="바탕체" w:hint="eastAsia"/>
        </w:rPr>
        <w:t>변수로 선언</w:t>
      </w:r>
    </w:p>
    <w:p w14:paraId="77A2D5E6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vector {double x; double y;};</w:t>
      </w:r>
    </w:p>
    <w:p w14:paraId="3CF4DFE0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193D7004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vector ans, a, b;</w:t>
      </w:r>
    </w:p>
    <w:p w14:paraId="64FF028C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vector sum_vect(struct vector, struct vector);</w:t>
      </w:r>
    </w:p>
    <w:p w14:paraId="26119E6F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...</w:t>
      </w:r>
    </w:p>
    <w:p w14:paraId="0CF7DF8B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ans = sum_vect(a,b);</w:t>
      </w:r>
    </w:p>
    <w:p w14:paraId="1C479B75" w14:textId="77777777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0223A7AE" w14:textId="77777777" w:rsidR="004F6F20" w:rsidRPr="00804C17" w:rsidRDefault="00D373A2" w:rsidP="000C17D9">
      <w:pPr>
        <w:pStyle w:val="3"/>
        <w:ind w:left="640" w:hanging="640"/>
        <w:rPr>
          <w:rFonts w:cs="Courier"/>
        </w:rPr>
      </w:pPr>
      <w:r w:rsidRPr="00804C17">
        <w:t xml:space="preserve">pointer </w:t>
      </w:r>
      <w:r w:rsidRPr="00804C17">
        <w:rPr>
          <w:rFonts w:cs="바탕체" w:hint="eastAsia"/>
        </w:rPr>
        <w:t>사용시</w:t>
      </w:r>
    </w:p>
    <w:p w14:paraId="2CE47F53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vector ans, a, b;</w:t>
      </w:r>
    </w:p>
    <w:p w14:paraId="54F56713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sum_vect(const struct vector *, const struct vector *, struct vector *);</w:t>
      </w:r>
    </w:p>
    <w:p w14:paraId="65801F2A" w14:textId="77777777" w:rsidR="004F6F20" w:rsidRPr="00804C17" w:rsidRDefault="004F6F20" w:rsidP="00CA68C9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600" w:left="156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...</w:t>
      </w:r>
    </w:p>
    <w:p w14:paraId="7F38713C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um_vect(&amp;a, &amp;b, &amp;ans);</w:t>
      </w:r>
    </w:p>
    <w:p w14:paraId="335D08FA" w14:textId="77777777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132E342B" w14:textId="52780186" w:rsidR="00D373A2" w:rsidRPr="00804C17" w:rsidRDefault="004F6F20" w:rsidP="000C17D9">
      <w:pPr>
        <w:pStyle w:val="3"/>
        <w:ind w:left="640" w:hanging="640"/>
      </w:pPr>
      <w:r w:rsidRPr="00804C17">
        <w:t>function arguments</w:t>
      </w:r>
      <w:r w:rsidR="009663D5">
        <w:rPr>
          <w:rFonts w:hint="eastAsia"/>
        </w:rPr>
        <w:t xml:space="preserve">로서 </w:t>
      </w:r>
      <w:r w:rsidR="009663D5" w:rsidRPr="00804C17">
        <w:t>structure pointers</w:t>
      </w:r>
      <w:r w:rsidR="009663D5">
        <w:rPr>
          <w:rFonts w:hint="eastAsia"/>
        </w:rPr>
        <w:t>를 사용</w:t>
      </w:r>
    </w:p>
    <w:p w14:paraId="6E9404D3" w14:textId="77777777" w:rsidR="004F6F20" w:rsidRPr="00804C17" w:rsidRDefault="00D373A2" w:rsidP="000C17D9">
      <w:pPr>
        <w:pStyle w:val="4"/>
        <w:ind w:left="860" w:hanging="560"/>
      </w:pPr>
      <w:r w:rsidRPr="00804C17">
        <w:rPr>
          <w:rFonts w:hint="eastAsia"/>
        </w:rPr>
        <w:t>사용 이유:</w:t>
      </w:r>
      <w:r w:rsidRPr="00804C17">
        <w:t xml:space="preserve"> </w:t>
      </w:r>
      <w:r w:rsidRPr="00804C17">
        <w:rPr>
          <w:rFonts w:hint="eastAsia"/>
        </w:rPr>
        <w:t>효율성</w:t>
      </w:r>
    </w:p>
    <w:p w14:paraId="3F89FD20" w14:textId="77777777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BC092D0" w14:textId="77777777" w:rsidR="004F6F20" w:rsidRPr="00804C17" w:rsidRDefault="00491AC2" w:rsidP="004857C0">
      <w:pPr>
        <w:pStyle w:val="2"/>
      </w:pPr>
      <w:r w:rsidRPr="00804C17">
        <w:t xml:space="preserve">14.7.6 </w:t>
      </w:r>
      <w:r w:rsidR="00D373A2" w:rsidRPr="00804C17">
        <w:t xml:space="preserve">structure </w:t>
      </w:r>
      <w:r w:rsidR="00D373A2" w:rsidRPr="00804C17">
        <w:rPr>
          <w:rFonts w:hint="eastAsia"/>
        </w:rPr>
        <w:t xml:space="preserve">내부에서 </w:t>
      </w:r>
      <w:r w:rsidR="004F6F20" w:rsidRPr="00804C17">
        <w:t xml:space="preserve">Character Arrays </w:t>
      </w:r>
      <w:r w:rsidR="00D373A2" w:rsidRPr="00804C17">
        <w:rPr>
          <w:rFonts w:hint="eastAsia"/>
        </w:rPr>
        <w:t xml:space="preserve">또는 </w:t>
      </w:r>
      <w:r w:rsidR="004F6F20" w:rsidRPr="00804C17">
        <w:lastRenderedPageBreak/>
        <w:t>Character Pointers</w:t>
      </w:r>
      <w:r w:rsidR="00D373A2" w:rsidRPr="00804C17">
        <w:t xml:space="preserve"> </w:t>
      </w:r>
      <w:r w:rsidR="00D373A2" w:rsidRPr="00804C17">
        <w:rPr>
          <w:rFonts w:hint="eastAsia"/>
        </w:rPr>
        <w:t>사용</w:t>
      </w:r>
    </w:p>
    <w:p w14:paraId="15CCF568" w14:textId="77777777" w:rsidR="00DE2F37" w:rsidRPr="00804C17" w:rsidRDefault="00DE2F37" w:rsidP="004857C0">
      <w:pPr>
        <w:pStyle w:val="2"/>
      </w:pPr>
      <w:r w:rsidRPr="00804C17">
        <w:rPr>
          <w:rFonts w:hint="eastAsia"/>
        </w:rPr>
        <w:t>14.7.6.</w:t>
      </w:r>
      <w:r w:rsidR="00537D5C">
        <w:t>1</w:t>
      </w:r>
      <w:r w:rsidRPr="00804C17">
        <w:rPr>
          <w:rFonts w:hint="eastAsia"/>
        </w:rPr>
        <w:t xml:space="preserve"> character string의 </w:t>
      </w:r>
      <w:r w:rsidRPr="00804C17">
        <w:t xml:space="preserve">scanf() </w:t>
      </w:r>
      <w:r w:rsidRPr="00804C17">
        <w:rPr>
          <w:rFonts w:hint="eastAsia"/>
        </w:rPr>
        <w:t>사용</w:t>
      </w:r>
    </w:p>
    <w:p w14:paraId="72EF40F7" w14:textId="77777777" w:rsidR="008E0773" w:rsidRPr="00804C17" w:rsidRDefault="008E0773" w:rsidP="008E0773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5F9C27AF" w14:textId="2C54F665" w:rsidR="004F6F20" w:rsidRPr="00804C17" w:rsidRDefault="005D4BC3" w:rsidP="000C17D9">
      <w:pPr>
        <w:pStyle w:val="3"/>
        <w:ind w:left="640" w:hanging="640"/>
        <w:rPr>
          <w:rFonts w:cs="바탕체"/>
        </w:rPr>
      </w:pPr>
      <w:r w:rsidRPr="00804C17">
        <w:t xml:space="preserve">structure </w:t>
      </w:r>
      <w:r w:rsidRPr="00804C17">
        <w:rPr>
          <w:rFonts w:hint="eastAsia"/>
        </w:rPr>
        <w:t xml:space="preserve">내부에 </w:t>
      </w:r>
      <w:r w:rsidR="00CA68C9" w:rsidRPr="00804C17">
        <w:rPr>
          <w:rFonts w:cs="StoneSerifStd-Medium"/>
        </w:rPr>
        <w:t>character arrays</w:t>
      </w:r>
      <w:r w:rsidRPr="00804C17">
        <w:rPr>
          <w:rFonts w:cs="바탕체" w:hint="eastAsia"/>
        </w:rPr>
        <w:t>를 사용하는 방법</w:t>
      </w:r>
    </w:p>
    <w:p w14:paraId="04AB4A68" w14:textId="77777777" w:rsidR="007D15F2" w:rsidRPr="00804C17" w:rsidRDefault="007D15F2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바탕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바탕체" w:hint="eastAsia"/>
          <w:kern w:val="0"/>
          <w:sz w:val="28"/>
          <w:szCs w:val="28"/>
        </w:rPr>
        <w:t xml:space="preserve">  char name[40]; scanf("%s", name);</w:t>
      </w:r>
    </w:p>
    <w:p w14:paraId="3A52257D" w14:textId="77777777" w:rsidR="007D15F2" w:rsidRPr="00804C17" w:rsidRDefault="007D15F2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바탕체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바탕체"/>
          <w:kern w:val="0"/>
          <w:sz w:val="28"/>
          <w:szCs w:val="28"/>
        </w:rPr>
        <w:t xml:space="preserve">  char *name; scanf("%s", name); // error, </w:t>
      </w:r>
      <w:r w:rsidRPr="00804C17">
        <w:rPr>
          <w:rFonts w:asciiTheme="majorHAnsi" w:eastAsiaTheme="majorHAnsi" w:hAnsiTheme="majorHAnsi" w:cs="바탕체" w:hint="eastAsia"/>
          <w:kern w:val="0"/>
          <w:sz w:val="28"/>
          <w:szCs w:val="28"/>
        </w:rPr>
        <w:t>차이를 이해하는 것이 중요</w:t>
      </w:r>
    </w:p>
    <w:p w14:paraId="7C74FE9A" w14:textId="77777777" w:rsidR="007D15F2" w:rsidRPr="00804C17" w:rsidRDefault="007D15F2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2F58641D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#define LEN 20</w:t>
      </w:r>
    </w:p>
    <w:p w14:paraId="6D058446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s {</w:t>
      </w:r>
    </w:p>
    <w:p w14:paraId="07B0662C" w14:textId="77777777" w:rsidR="004F6F20" w:rsidRPr="00804C17" w:rsidRDefault="004F6F20" w:rsidP="00521BF2">
      <w:pPr>
        <w:wordWrap/>
        <w:adjustRightInd w:val="0"/>
        <w:spacing w:after="0" w:line="240" w:lineRule="auto"/>
        <w:ind w:leftChars="400" w:left="800" w:firstLine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first[LEN];</w:t>
      </w:r>
    </w:p>
    <w:p w14:paraId="154C5977" w14:textId="77777777" w:rsidR="004F6F20" w:rsidRPr="00804C17" w:rsidRDefault="004F6F20" w:rsidP="00521BF2">
      <w:pPr>
        <w:wordWrap/>
        <w:adjustRightInd w:val="0"/>
        <w:spacing w:after="0" w:line="240" w:lineRule="auto"/>
        <w:ind w:leftChars="400" w:left="800" w:firstLine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last[LEN];</w:t>
      </w:r>
    </w:p>
    <w:p w14:paraId="2D10D58A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};</w:t>
      </w:r>
    </w:p>
    <w:p w14:paraId="79DCE885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2AD12AE8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pnames {</w:t>
      </w:r>
    </w:p>
    <w:p w14:paraId="3567D209" w14:textId="77777777" w:rsidR="004F6F20" w:rsidRPr="00804C17" w:rsidRDefault="004F6F20" w:rsidP="00521BF2">
      <w:pPr>
        <w:wordWrap/>
        <w:adjustRightInd w:val="0"/>
        <w:spacing w:after="0" w:line="240" w:lineRule="auto"/>
        <w:ind w:leftChars="400" w:left="800" w:firstLine="800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* first;</w:t>
      </w:r>
    </w:p>
    <w:p w14:paraId="6AF16F3F" w14:textId="77777777" w:rsidR="004F6F20" w:rsidRPr="00804C17" w:rsidRDefault="004F6F20" w:rsidP="00521BF2">
      <w:pPr>
        <w:wordWrap/>
        <w:adjustRightInd w:val="0"/>
        <w:spacing w:after="0" w:line="240" w:lineRule="auto"/>
        <w:ind w:leftChars="400" w:left="800" w:firstLine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* last;</w:t>
      </w:r>
    </w:p>
    <w:p w14:paraId="4B45A4C5" w14:textId="77777777" w:rsidR="007D15F2" w:rsidRPr="00804C17" w:rsidRDefault="004F6F20" w:rsidP="007D15F2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};</w:t>
      </w:r>
    </w:p>
    <w:p w14:paraId="49CEEE29" w14:textId="0C6BF460" w:rsidR="004F6F20" w:rsidRPr="00804C17" w:rsidRDefault="00CA68C9" w:rsidP="000C17D9">
      <w:pPr>
        <w:pStyle w:val="3"/>
        <w:ind w:left="640" w:hanging="640"/>
        <w:rPr>
          <w:rFonts w:cs="Courier"/>
        </w:rPr>
      </w:pPr>
      <w:r w:rsidRPr="00804C17">
        <w:rPr>
          <w:rFonts w:cs="Courier"/>
        </w:rPr>
        <w:t>struct pnames</w:t>
      </w:r>
      <w:r w:rsidR="005D4BC3" w:rsidRPr="00804C17">
        <w:rPr>
          <w:rFonts w:cs="바탕체" w:hint="eastAsia"/>
        </w:rPr>
        <w:t xml:space="preserve">은 </w:t>
      </w:r>
      <w:r w:rsidRPr="00804C17">
        <w:t>strings</w:t>
      </w:r>
      <w:r w:rsidR="005D4BC3" w:rsidRPr="00804C17">
        <w:rPr>
          <w:rFonts w:cs="바탕체" w:hint="eastAsia"/>
        </w:rPr>
        <w:t xml:space="preserve">를 </w:t>
      </w:r>
      <w:r w:rsidR="00FD351F">
        <w:rPr>
          <w:rFonts w:cs="바탕체" w:hint="eastAsia"/>
        </w:rPr>
        <w:t>저장할</w:t>
      </w:r>
      <w:r w:rsidR="00FD351F">
        <w:rPr>
          <w:rFonts w:cs="바탕체"/>
        </w:rPr>
        <w:t xml:space="preserve"> </w:t>
      </w:r>
      <w:r w:rsidR="00FD351F">
        <w:rPr>
          <w:rFonts w:cs="바탕체" w:hint="eastAsia"/>
        </w:rPr>
        <w:t xml:space="preserve">메모리를 </w:t>
      </w:r>
      <w:r w:rsidR="005D4BC3" w:rsidRPr="00804C17">
        <w:rPr>
          <w:rFonts w:cs="바탕체" w:hint="eastAsia"/>
        </w:rPr>
        <w:t>할당하지 않는다</w:t>
      </w:r>
    </w:p>
    <w:p w14:paraId="22937782" w14:textId="77777777" w:rsidR="005D4BC3" w:rsidRPr="00804C17" w:rsidRDefault="005D4BC3" w:rsidP="000C17D9">
      <w:pPr>
        <w:pStyle w:val="4"/>
        <w:ind w:left="860" w:hanging="560"/>
        <w:rPr>
          <w:rFonts w:cs="Courier"/>
        </w:rPr>
      </w:pPr>
      <w:r w:rsidRPr="00804C17">
        <w:rPr>
          <w:rFonts w:cs="StoneSerifStd-Medium"/>
        </w:rPr>
        <w:t xml:space="preserve">struct </w:t>
      </w:r>
      <w:r w:rsidR="00CA68C9" w:rsidRPr="00804C17">
        <w:rPr>
          <w:rFonts w:cs="Courier"/>
        </w:rPr>
        <w:t>pnames</w:t>
      </w:r>
      <w:r w:rsidRPr="00804C17">
        <w:rPr>
          <w:rFonts w:hint="eastAsia"/>
        </w:rPr>
        <w:t xml:space="preserve">내부에 있는 </w:t>
      </w:r>
      <w:r w:rsidRPr="00804C17">
        <w:t>first, last pointer</w:t>
      </w:r>
      <w:r w:rsidRPr="00804C17">
        <w:rPr>
          <w:rFonts w:hint="eastAsia"/>
        </w:rPr>
        <w:t xml:space="preserve">는 </w:t>
      </w:r>
      <w:r w:rsidRPr="00804C17">
        <w:t>string</w:t>
      </w:r>
      <w:r w:rsidRPr="00804C17">
        <w:rPr>
          <w:rFonts w:hint="eastAsia"/>
        </w:rPr>
        <w:t xml:space="preserve">를 가리키는 </w:t>
      </w:r>
      <w:r w:rsidRPr="00804C17">
        <w:t>pointer</w:t>
      </w:r>
      <w:r w:rsidRPr="00804C17">
        <w:rPr>
          <w:rFonts w:hint="eastAsia"/>
        </w:rPr>
        <w:t>이다</w:t>
      </w:r>
    </w:p>
    <w:p w14:paraId="0E5C7D30" w14:textId="59B747DF" w:rsidR="00A1299A" w:rsidRPr="00804C17" w:rsidRDefault="005D4BC3" w:rsidP="00DA52B8">
      <w:pPr>
        <w:pStyle w:val="5"/>
        <w:ind w:left="1060" w:hanging="560"/>
        <w:rPr>
          <w:rFonts w:cs="StoneSerifStd-Medium"/>
          <w:sz w:val="17"/>
          <w:szCs w:val="17"/>
        </w:rPr>
      </w:pPr>
      <w:r w:rsidRPr="00804C17">
        <w:t>string</w:t>
      </w:r>
      <w:r w:rsidRPr="00804C17">
        <w:rPr>
          <w:rFonts w:hint="eastAsia"/>
        </w:rPr>
        <w:t xml:space="preserve">은 </w:t>
      </w:r>
      <w:r w:rsidRPr="00804C17">
        <w:t>program</w:t>
      </w:r>
      <w:r w:rsidRPr="00804C17">
        <w:rPr>
          <w:rFonts w:hint="eastAsia"/>
        </w:rPr>
        <w:t>의 데이터 영역</w:t>
      </w:r>
      <w:r w:rsidR="00DA52B8">
        <w:rPr>
          <w:rFonts w:hint="eastAsia"/>
        </w:rPr>
        <w:t>의 읽기 전용 초기화 영역</w:t>
      </w:r>
      <w:r w:rsidRPr="00804C17">
        <w:rPr>
          <w:rFonts w:hint="eastAsia"/>
        </w:rPr>
        <w:t xml:space="preserve">에 </w:t>
      </w:r>
      <w:r w:rsidR="00DA52B8">
        <w:rPr>
          <w:rFonts w:hint="eastAsia"/>
        </w:rPr>
        <w:lastRenderedPageBreak/>
        <w:t>만들어짐</w:t>
      </w:r>
      <w:r w:rsidR="00CA68C9" w:rsidRPr="00804C17">
        <w:rPr>
          <w:rFonts w:cs="Courier"/>
        </w:rPr>
        <w:t xml:space="preserve"> </w:t>
      </w:r>
    </w:p>
    <w:p w14:paraId="373CFAC6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s veep = {"Talia", "Summers"};</w:t>
      </w:r>
    </w:p>
    <w:p w14:paraId="396D60D6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pnames treas = {"Brad", "Fallingjaw"};</w:t>
      </w:r>
      <w:r w:rsidR="009C51DE"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//</w:t>
      </w:r>
      <w:r w:rsidR="009C51DE" w:rsidRPr="00804C17">
        <w:rPr>
          <w:rFonts w:asciiTheme="majorHAnsi" w:eastAsiaTheme="majorHAnsi" w:hAnsiTheme="majorHAnsi" w:cs="Courier" w:hint="eastAsia"/>
          <w:kern w:val="0"/>
          <w:sz w:val="28"/>
          <w:szCs w:val="28"/>
        </w:rPr>
        <w:t>가능하다</w:t>
      </w:r>
    </w:p>
    <w:p w14:paraId="3428C297" w14:textId="77777777" w:rsidR="009C51DE" w:rsidRPr="00804C17" w:rsidRDefault="009C51DE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 w:hint="eastAsia"/>
          <w:kern w:val="0"/>
          <w:sz w:val="28"/>
          <w:szCs w:val="28"/>
        </w:rPr>
        <w:t>struct pnames t;</w:t>
      </w:r>
    </w:p>
    <w:p w14:paraId="1ABDF453" w14:textId="2F693936" w:rsidR="009C51DE" w:rsidRPr="00804C17" w:rsidRDefault="009C51DE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t.first = "hong"; </w:t>
      </w:r>
    </w:p>
    <w:p w14:paraId="0452C2FD" w14:textId="77777777" w:rsidR="004F6F20" w:rsidRPr="00804C17" w:rsidRDefault="004F6F20" w:rsidP="00CA68C9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rintf("%s and %s\n", veep.first, treas.first);</w:t>
      </w:r>
    </w:p>
    <w:p w14:paraId="760F052D" w14:textId="77777777" w:rsidR="004F6F20" w:rsidRPr="00804C17" w:rsidRDefault="004F6F20" w:rsidP="004F6F20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39468210" w14:textId="3F5E566E" w:rsidR="005D4BC3" w:rsidRPr="00804C17" w:rsidRDefault="004F6F20" w:rsidP="000C17D9">
      <w:pPr>
        <w:pStyle w:val="4"/>
        <w:ind w:left="860" w:hanging="560"/>
      </w:pPr>
      <w:r w:rsidRPr="00804C17">
        <w:rPr>
          <w:rFonts w:cs="Courier"/>
        </w:rPr>
        <w:t>struct names veep</w:t>
      </w:r>
      <w:r w:rsidR="005D4BC3" w:rsidRPr="00804C17">
        <w:rPr>
          <w:rFonts w:hint="eastAsia"/>
        </w:rPr>
        <w:t xml:space="preserve">은 해당 </w:t>
      </w:r>
      <w:r w:rsidRPr="00804C17">
        <w:t>strings</w:t>
      </w:r>
      <w:r w:rsidR="005D4BC3" w:rsidRPr="00804C17">
        <w:rPr>
          <w:rFonts w:hint="eastAsia"/>
        </w:rPr>
        <w:t xml:space="preserve">이 </w:t>
      </w:r>
      <w:r w:rsidR="005D4BC3" w:rsidRPr="00804C17">
        <w:t xml:space="preserve">structure </w:t>
      </w:r>
      <w:r w:rsidR="005D4BC3" w:rsidRPr="00804C17">
        <w:rPr>
          <w:rFonts w:hint="eastAsia"/>
        </w:rPr>
        <w:t xml:space="preserve">내부에 </w:t>
      </w:r>
      <w:r w:rsidR="00A82728">
        <w:rPr>
          <w:rFonts w:hint="eastAsia"/>
        </w:rPr>
        <w:t xml:space="preserve">복사 </w:t>
      </w:r>
      <w:r w:rsidR="005D4BC3" w:rsidRPr="00804C17">
        <w:rPr>
          <w:rFonts w:hint="eastAsia"/>
        </w:rPr>
        <w:t>저장된다</w:t>
      </w:r>
    </w:p>
    <w:p w14:paraId="37E9C722" w14:textId="1000ACDB" w:rsidR="005D4BC3" w:rsidRPr="00804C17" w:rsidRDefault="00443748" w:rsidP="000C17D9">
      <w:pPr>
        <w:pStyle w:val="4"/>
        <w:ind w:left="860" w:hanging="560"/>
      </w:pPr>
      <w:r w:rsidRPr="00804C17">
        <w:t>struct pnames treas</w:t>
      </w:r>
      <w:r w:rsidR="005D4BC3" w:rsidRPr="00804C17">
        <w:rPr>
          <w:rFonts w:cs="StoneSerifStd-Medium" w:hint="eastAsia"/>
        </w:rPr>
        <w:t xml:space="preserve">: </w:t>
      </w:r>
    </w:p>
    <w:p w14:paraId="1E8936C0" w14:textId="698A9CC1" w:rsidR="00443748" w:rsidRPr="00804C17" w:rsidRDefault="00443748" w:rsidP="000C17D9">
      <w:pPr>
        <w:pStyle w:val="5"/>
        <w:ind w:left="1060" w:hanging="560"/>
      </w:pPr>
      <w:r w:rsidRPr="00804C17">
        <w:t>strings</w:t>
      </w:r>
      <w:r w:rsidR="00B25E3F">
        <w:rPr>
          <w:rFonts w:hint="eastAsia"/>
        </w:rPr>
        <w:t xml:space="preserve">은 </w:t>
      </w:r>
      <w:r w:rsidRPr="00804C17">
        <w:t>string constants</w:t>
      </w:r>
      <w:r w:rsidR="00C155A1">
        <w:rPr>
          <w:rFonts w:hint="eastAsia"/>
        </w:rPr>
        <w:t>로서 데이터 영역의 읽기 전용 초기화 영역에 있다</w:t>
      </w:r>
    </w:p>
    <w:p w14:paraId="32AA32C0" w14:textId="574477AE" w:rsidR="00443748" w:rsidRPr="00A410FF" w:rsidRDefault="00443748" w:rsidP="000C17D9">
      <w:pPr>
        <w:pStyle w:val="5"/>
        <w:ind w:left="1060" w:hanging="560"/>
      </w:pPr>
      <w:r w:rsidRPr="00510956">
        <w:rPr>
          <w:rFonts w:cs="Courier"/>
        </w:rPr>
        <w:t>struct pnames</w:t>
      </w:r>
      <w:r w:rsidR="00802278">
        <w:rPr>
          <w:rFonts w:cs="Courier" w:hint="eastAsia"/>
        </w:rPr>
        <w:t xml:space="preserve">은 </w:t>
      </w:r>
      <w:r w:rsidRPr="00510956">
        <w:t>strings</w:t>
      </w:r>
      <w:r w:rsidR="00802278">
        <w:rPr>
          <w:rFonts w:hint="eastAsia"/>
        </w:rPr>
        <w:t xml:space="preserve">를 저장하는 공간을 갖고 있지 않고 </w:t>
      </w:r>
      <w:r w:rsidR="00802278">
        <w:t>pointer</w:t>
      </w:r>
      <w:r w:rsidR="00802278">
        <w:rPr>
          <w:rFonts w:hint="eastAsia"/>
        </w:rPr>
        <w:t>만 저장한다</w:t>
      </w:r>
    </w:p>
    <w:p w14:paraId="4669C41F" w14:textId="29C4F7A4" w:rsidR="00A410FF" w:rsidRPr="00A410FF" w:rsidRDefault="00A410FF" w:rsidP="000C17D9">
      <w:pPr>
        <w:pStyle w:val="6"/>
        <w:ind w:left="1280" w:hanging="480"/>
      </w:pPr>
      <w:r w:rsidRPr="00A410FF">
        <w:t>pnames  structure</w:t>
      </w:r>
      <w:r w:rsidR="00353E21">
        <w:t xml:space="preserve"> </w:t>
      </w:r>
      <w:r w:rsidR="00353E21">
        <w:rPr>
          <w:rFonts w:hint="eastAsia"/>
        </w:rPr>
        <w:t xml:space="preserve">내부의 </w:t>
      </w:r>
      <w:r w:rsidR="00353E21">
        <w:t>pointer</w:t>
      </w:r>
      <w:r w:rsidR="00353E21">
        <w:rPr>
          <w:rFonts w:hint="eastAsia"/>
        </w:rPr>
        <w:t xml:space="preserve">는 </w:t>
      </w:r>
      <w:r w:rsidR="005724B7">
        <w:t>compiler</w:t>
      </w:r>
      <w:r w:rsidR="005724B7">
        <w:rPr>
          <w:rFonts w:hint="eastAsia"/>
        </w:rPr>
        <w:t xml:space="preserve">가 생성한 </w:t>
      </w:r>
      <w:r w:rsidR="005724B7">
        <w:t>string constant</w:t>
      </w:r>
      <w:r w:rsidR="005724B7">
        <w:rPr>
          <w:rFonts w:hint="eastAsia"/>
        </w:rPr>
        <w:t>를 가리</w:t>
      </w:r>
      <w:r w:rsidR="002E3FAC">
        <w:rPr>
          <w:rFonts w:hint="eastAsia"/>
        </w:rPr>
        <w:t>킨다</w:t>
      </w:r>
    </w:p>
    <w:p w14:paraId="6295A0F7" w14:textId="5C8B04D3" w:rsidR="00443748" w:rsidRPr="00A410FF" w:rsidRDefault="002357B2" w:rsidP="000C17D9">
      <w:pPr>
        <w:pStyle w:val="6"/>
        <w:ind w:left="1280" w:hanging="480"/>
      </w:pPr>
      <w:r w:rsidRPr="00A410FF">
        <w:rPr>
          <w:u w:val="single"/>
        </w:rPr>
        <w:t>s</w:t>
      </w:r>
      <w:r w:rsidRPr="00A410FF">
        <w:t xml:space="preserve">truct </w:t>
      </w:r>
      <w:r w:rsidRPr="00A410FF">
        <w:rPr>
          <w:rFonts w:hint="eastAsia"/>
        </w:rPr>
        <w:t xml:space="preserve">변수 </w:t>
      </w:r>
      <w:r w:rsidR="00443748" w:rsidRPr="00A410FF">
        <w:t>attorney</w:t>
      </w:r>
      <w:r w:rsidRPr="00A410FF">
        <w:rPr>
          <w:rFonts w:hint="eastAsia"/>
        </w:rPr>
        <w:t>에 대하여</w:t>
      </w:r>
      <w:r w:rsidR="00443748" w:rsidRPr="00A410FF">
        <w:t xml:space="preserve">, </w:t>
      </w:r>
      <w:r w:rsidR="00443748" w:rsidRPr="00A410FF">
        <w:rPr>
          <w:rFonts w:cs="Courier"/>
        </w:rPr>
        <w:t>scanf()</w:t>
      </w:r>
      <w:r w:rsidRPr="00A410FF">
        <w:rPr>
          <w:rFonts w:cs="Courier" w:hint="eastAsia"/>
        </w:rPr>
        <w:t xml:space="preserve">는 </w:t>
      </w:r>
      <w:r w:rsidR="00443748" w:rsidRPr="00A410FF">
        <w:rPr>
          <w:rFonts w:cs="Courier"/>
        </w:rPr>
        <w:t>attorney.last</w:t>
      </w:r>
      <w:r w:rsidRPr="00A410FF">
        <w:rPr>
          <w:rFonts w:cs="Courier" w:hint="eastAsia"/>
        </w:rPr>
        <w:t xml:space="preserve">로 지정된 </w:t>
      </w:r>
      <w:r w:rsidRPr="00A410FF">
        <w:rPr>
          <w:rFonts w:cs="Courier"/>
        </w:rPr>
        <w:t>address</w:t>
      </w:r>
      <w:r w:rsidRPr="00A410FF">
        <w:rPr>
          <w:rFonts w:cs="Courier" w:hint="eastAsia"/>
        </w:rPr>
        <w:t xml:space="preserve">에 </w:t>
      </w:r>
      <w:r w:rsidRPr="00A410FF">
        <w:rPr>
          <w:rFonts w:cs="Courier"/>
        </w:rPr>
        <w:t>string</w:t>
      </w:r>
      <w:r w:rsidRPr="00A410FF">
        <w:rPr>
          <w:rFonts w:cs="Courier" w:hint="eastAsia"/>
        </w:rPr>
        <w:t>을 입력받아 저장하게 한다</w:t>
      </w:r>
      <w:r w:rsidR="00443748" w:rsidRPr="00A410FF">
        <w:t xml:space="preserve">. </w:t>
      </w:r>
      <w:r w:rsidRPr="00A410FF">
        <w:rPr>
          <w:rFonts w:cs="Courier"/>
        </w:rPr>
        <w:t>attorney.last</w:t>
      </w:r>
      <w:r w:rsidRPr="00A410FF">
        <w:rPr>
          <w:rFonts w:cs="Courier" w:hint="eastAsia"/>
        </w:rPr>
        <w:t xml:space="preserve">는 </w:t>
      </w:r>
      <w:r w:rsidR="00443748" w:rsidRPr="00A410FF">
        <w:t>uninitialized variable</w:t>
      </w:r>
      <w:r w:rsidRPr="00A410FF">
        <w:rPr>
          <w:rFonts w:hint="eastAsia"/>
        </w:rPr>
        <w:t>이므로</w:t>
      </w:r>
      <w:r w:rsidR="00443748" w:rsidRPr="00A410FF">
        <w:t xml:space="preserve">, </w:t>
      </w:r>
      <w:r w:rsidR="00A03AD6">
        <w:t>scanf()</w:t>
      </w:r>
      <w:r w:rsidR="00A03AD6">
        <w:rPr>
          <w:rFonts w:hint="eastAsia"/>
        </w:rPr>
        <w:t xml:space="preserve">가 </w:t>
      </w:r>
      <w:r w:rsidRPr="00A410FF">
        <w:rPr>
          <w:rFonts w:hint="eastAsia"/>
        </w:rPr>
        <w:t>그</w:t>
      </w:r>
      <w:r w:rsidR="00443748" w:rsidRPr="00A410FF">
        <w:t xml:space="preserve"> address</w:t>
      </w:r>
      <w:r w:rsidR="00A03AD6">
        <w:rPr>
          <w:rFonts w:hint="eastAsia"/>
        </w:rPr>
        <w:t xml:space="preserve">에 입력된 </w:t>
      </w:r>
      <w:r w:rsidR="00A03AD6">
        <w:t>string</w:t>
      </w:r>
      <w:r w:rsidR="00A03AD6">
        <w:rPr>
          <w:rFonts w:hint="eastAsia"/>
        </w:rPr>
        <w:t xml:space="preserve">을 복사할 때 오류가 발생한다 </w:t>
      </w:r>
      <w:r w:rsidRPr="00A410FF">
        <w:rPr>
          <w:rFonts w:hint="eastAsia"/>
        </w:rPr>
        <w:t xml:space="preserve"> </w:t>
      </w:r>
    </w:p>
    <w:p w14:paraId="214D1D6B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s accountant;</w:t>
      </w:r>
    </w:p>
    <w:p w14:paraId="266E44C0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pnames attorney;</w:t>
      </w:r>
    </w:p>
    <w:p w14:paraId="6F503A09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uts("Enter the last name of your accountant:");</w:t>
      </w:r>
    </w:p>
    <w:p w14:paraId="73CF65A0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scanf("%s", </w:t>
      </w:r>
      <w:r w:rsidRPr="00804C17">
        <w:rPr>
          <w:rFonts w:asciiTheme="majorHAnsi" w:eastAsiaTheme="majorHAnsi" w:hAnsiTheme="majorHAnsi" w:cs="Courier"/>
          <w:i/>
          <w:kern w:val="0"/>
          <w:sz w:val="28"/>
          <w:szCs w:val="28"/>
        </w:rPr>
        <w:t>accountant.last);</w:t>
      </w:r>
    </w:p>
    <w:p w14:paraId="767A9CCA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puts("Enter the last name of your attorney:");</w:t>
      </w:r>
    </w:p>
    <w:p w14:paraId="58DDE05A" w14:textId="77777777" w:rsidR="00A1299A" w:rsidRPr="00804C17" w:rsidRDefault="00A1299A" w:rsidP="00A1299A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canf("%s", attorney.last); /* here lies the danger */</w:t>
      </w:r>
    </w:p>
    <w:p w14:paraId="52F4B6FC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111CB6AB" w14:textId="77777777" w:rsidR="00443748" w:rsidRPr="00804C17" w:rsidRDefault="00443748" w:rsidP="000C17D9">
      <w:pPr>
        <w:pStyle w:val="3"/>
        <w:ind w:left="640" w:hanging="640"/>
      </w:pPr>
      <w:r w:rsidRPr="00804C17">
        <w:t>pointers-to-</w:t>
      </w:r>
      <w:r w:rsidRPr="00804C17">
        <w:rPr>
          <w:rFonts w:cs="Courier"/>
        </w:rPr>
        <w:t>char</w:t>
      </w:r>
      <w:r w:rsidR="002357B2" w:rsidRPr="00804C17">
        <w:rPr>
          <w:rFonts w:cs="Courier" w:hint="eastAsia"/>
        </w:rPr>
        <w:t xml:space="preserve">로 </w:t>
      </w:r>
      <w:r w:rsidR="002357B2" w:rsidRPr="00804C17">
        <w:rPr>
          <w:rFonts w:cs="Courier"/>
        </w:rPr>
        <w:t>struct member</w:t>
      </w:r>
      <w:r w:rsidR="002357B2" w:rsidRPr="00804C17">
        <w:rPr>
          <w:rFonts w:cs="Courier" w:hint="eastAsia"/>
        </w:rPr>
        <w:t>를 저장하고자 하나</w:t>
      </w:r>
      <w:r w:rsidRPr="00804C17">
        <w:t xml:space="preserve">, </w:t>
      </w:r>
      <w:r w:rsidR="002357B2" w:rsidRPr="00804C17">
        <w:t>serious misuse</w:t>
      </w:r>
      <w:r w:rsidR="002357B2" w:rsidRPr="00804C17">
        <w:rPr>
          <w:rFonts w:hint="eastAsia"/>
        </w:rPr>
        <w:t>가 될 잠재적 가능성이 매우 크다</w:t>
      </w:r>
    </w:p>
    <w:p w14:paraId="15987ECA" w14:textId="77777777" w:rsidR="00443748" w:rsidRPr="00804C17" w:rsidRDefault="00A1299A" w:rsidP="000C17D9">
      <w:pPr>
        <w:pStyle w:val="4"/>
        <w:ind w:left="860" w:hanging="560"/>
      </w:pPr>
      <w:r w:rsidRPr="00804C17">
        <w:t>structure</w:t>
      </w:r>
      <w:r w:rsidR="002357B2" w:rsidRPr="00804C17">
        <w:rPr>
          <w:rFonts w:hint="eastAsia"/>
        </w:rPr>
        <w:t xml:space="preserve">에 </w:t>
      </w:r>
      <w:r w:rsidRPr="00804C17">
        <w:t>strings</w:t>
      </w:r>
      <w:r w:rsidR="002357B2" w:rsidRPr="00804C17">
        <w:rPr>
          <w:rFonts w:hint="eastAsia"/>
        </w:rPr>
        <w:t xml:space="preserve">을 </w:t>
      </w:r>
      <w:r w:rsidR="002357B2" w:rsidRPr="00804C17">
        <w:t xml:space="preserve">member </w:t>
      </w:r>
      <w:r w:rsidR="002357B2" w:rsidRPr="00804C17">
        <w:rPr>
          <w:rFonts w:hint="eastAsia"/>
        </w:rPr>
        <w:t xml:space="preserve">값으로 저장하고자 할 때는 </w:t>
      </w:r>
      <w:r w:rsidRPr="00804C17">
        <w:t xml:space="preserve">, </w:t>
      </w:r>
      <w:r w:rsidR="00720F97" w:rsidRPr="00804C17">
        <w:t>char</w:t>
      </w:r>
      <w:r w:rsidR="002357B2" w:rsidRPr="00804C17">
        <w:t>acter array members</w:t>
      </w:r>
      <w:r w:rsidR="002357B2" w:rsidRPr="00804C17">
        <w:rPr>
          <w:rFonts w:hint="eastAsia"/>
        </w:rPr>
        <w:t>를 사용하는 것이 간단하고 안전하다</w:t>
      </w:r>
    </w:p>
    <w:p w14:paraId="1644B57F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64F37FC2" w14:textId="77777777" w:rsidR="00443748" w:rsidRPr="00804C17" w:rsidRDefault="00491AC2" w:rsidP="004857C0">
      <w:pPr>
        <w:pStyle w:val="2"/>
        <w:rPr>
          <w:rFonts w:cs="Courier"/>
        </w:rPr>
      </w:pPr>
      <w:r w:rsidRPr="00804C17">
        <w:t xml:space="preserve">14.7.7 </w:t>
      </w:r>
      <w:r w:rsidR="00443748" w:rsidRPr="00804C17">
        <w:t xml:space="preserve">Structure, Pointers, and </w:t>
      </w:r>
      <w:r w:rsidR="00443748" w:rsidRPr="00804C17">
        <w:rPr>
          <w:rFonts w:cs="Courier"/>
        </w:rPr>
        <w:t>malloc()</w:t>
      </w:r>
    </w:p>
    <w:p w14:paraId="6C791F46" w14:textId="77777777" w:rsidR="00443748" w:rsidRPr="00804C17" w:rsidRDefault="00A1299A" w:rsidP="000C17D9">
      <w:pPr>
        <w:pStyle w:val="3"/>
        <w:ind w:left="640" w:hanging="640"/>
      </w:pPr>
      <w:r w:rsidRPr="00804C17">
        <w:t>string</w:t>
      </w:r>
      <w:r w:rsidR="00720F97" w:rsidRPr="00804C17">
        <w:rPr>
          <w:rFonts w:hint="eastAsia"/>
        </w:rPr>
        <w:t xml:space="preserve">을 다루기 위해 </w:t>
      </w:r>
      <w:r w:rsidR="00720F97" w:rsidRPr="00804C17">
        <w:t xml:space="preserve">struct </w:t>
      </w:r>
      <w:r w:rsidR="00720F97" w:rsidRPr="00804C17">
        <w:rPr>
          <w:rFonts w:hint="eastAsia"/>
        </w:rPr>
        <w:t xml:space="preserve">내에 </w:t>
      </w:r>
      <w:r w:rsidR="00720F97" w:rsidRPr="00804C17">
        <w:t>pointe</w:t>
      </w:r>
      <w:r w:rsidR="00720F97" w:rsidRPr="00804C17">
        <w:rPr>
          <w:rFonts w:hint="eastAsia"/>
        </w:rPr>
        <w:t>r를 사용</w:t>
      </w:r>
    </w:p>
    <w:p w14:paraId="7DB1AC8C" w14:textId="77777777" w:rsidR="00A1299A" w:rsidRPr="00804C17" w:rsidRDefault="00720F97" w:rsidP="000C17D9">
      <w:pPr>
        <w:pStyle w:val="4"/>
        <w:ind w:left="860" w:hanging="560"/>
        <w:rPr>
          <w:rFonts w:cs="StoneSerifStd-Medium"/>
        </w:rPr>
      </w:pPr>
      <w:r w:rsidRPr="00804C17">
        <w:rPr>
          <w:rFonts w:cs="StoneSerifStd-Medium"/>
        </w:rPr>
        <w:t>memory</w:t>
      </w:r>
      <w:r w:rsidRPr="00804C17">
        <w:rPr>
          <w:rFonts w:cs="StoneSerifStd-Medium" w:hint="eastAsia"/>
        </w:rPr>
        <w:t xml:space="preserve">를 할당하기 위한 </w:t>
      </w:r>
      <w:r w:rsidR="00A1299A" w:rsidRPr="00804C17">
        <w:t>malloc()</w:t>
      </w:r>
      <w:r w:rsidRPr="00804C17">
        <w:rPr>
          <w:rFonts w:hint="eastAsia"/>
        </w:rPr>
        <w:t xml:space="preserve">를 사용하고 그 </w:t>
      </w:r>
      <w:r w:rsidRPr="00804C17">
        <w:t>address</w:t>
      </w:r>
      <w:r w:rsidRPr="00804C17">
        <w:rPr>
          <w:rFonts w:hint="eastAsia"/>
        </w:rPr>
        <w:t xml:space="preserve">를 저장하기 위하여 </w:t>
      </w:r>
      <w:r w:rsidRPr="00804C17">
        <w:t>pointer</w:t>
      </w:r>
      <w:r w:rsidRPr="00804C17">
        <w:rPr>
          <w:rFonts w:hint="eastAsia"/>
        </w:rPr>
        <w:t>를 사용</w:t>
      </w:r>
    </w:p>
    <w:p w14:paraId="24357B42" w14:textId="77777777" w:rsidR="00443748" w:rsidRPr="00804C17" w:rsidRDefault="00443748" w:rsidP="00A1299A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namect {</w:t>
      </w:r>
    </w:p>
    <w:p w14:paraId="32C66B51" w14:textId="77777777" w:rsidR="00443748" w:rsidRPr="00804C17" w:rsidRDefault="00443748" w:rsidP="00C2022A">
      <w:pPr>
        <w:wordWrap/>
        <w:adjustRightInd w:val="0"/>
        <w:spacing w:after="0" w:line="240" w:lineRule="auto"/>
        <w:ind w:leftChars="600" w:left="1200" w:firstLineChars="100" w:firstLine="28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* fname; // using pointers instead of arrays</w:t>
      </w:r>
    </w:p>
    <w:p w14:paraId="010FE230" w14:textId="77777777" w:rsidR="00443748" w:rsidRPr="00804C17" w:rsidRDefault="00443748" w:rsidP="00C2022A">
      <w:pPr>
        <w:wordWrap/>
        <w:adjustRightInd w:val="0"/>
        <w:spacing w:after="0" w:line="240" w:lineRule="auto"/>
        <w:ind w:leftChars="600" w:left="1200" w:firstLineChars="100" w:firstLine="28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* lname;</w:t>
      </w:r>
    </w:p>
    <w:p w14:paraId="59650428" w14:textId="77777777" w:rsidR="00443748" w:rsidRPr="00804C17" w:rsidRDefault="00443748" w:rsidP="00C2022A">
      <w:pPr>
        <w:wordWrap/>
        <w:adjustRightInd w:val="0"/>
        <w:spacing w:after="0" w:line="240" w:lineRule="auto"/>
        <w:ind w:leftChars="600" w:left="1200" w:firstLineChars="100" w:firstLine="28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letters;</w:t>
      </w:r>
    </w:p>
    <w:p w14:paraId="135D5FA2" w14:textId="77777777" w:rsidR="00443748" w:rsidRPr="00804C17" w:rsidRDefault="00443748" w:rsidP="00A1299A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};</w:t>
      </w:r>
    </w:p>
    <w:p w14:paraId="002A746A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77C0C093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getinfo (struct namect * pst)</w:t>
      </w:r>
    </w:p>
    <w:p w14:paraId="38A8BED7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{</w:t>
      </w:r>
    </w:p>
    <w:p w14:paraId="3CAE1480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temp[SLEN];</w:t>
      </w:r>
    </w:p>
    <w:p w14:paraId="7D553688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rintf("Please enter your first name.\n");</w:t>
      </w:r>
    </w:p>
    <w:p w14:paraId="4919FCE9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_gets(temp, SLEN);</w:t>
      </w:r>
    </w:p>
    <w:p w14:paraId="05085A14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// allocate memory to hold name</w:t>
      </w:r>
    </w:p>
    <w:p w14:paraId="2C74662B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pst-&gt;fname = (char *) malloc(strlen(temp) + 1);</w:t>
      </w:r>
    </w:p>
    <w:p w14:paraId="08803C3E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// copy name to allocated memory</w:t>
      </w:r>
    </w:p>
    <w:p w14:paraId="3A93C7FA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cpy(pst-&gt;fname, temp);</w:t>
      </w:r>
    </w:p>
    <w:p w14:paraId="526B972A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rintf("Please enter your last name.\n");</w:t>
      </w:r>
    </w:p>
    <w:p w14:paraId="0492FBD4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_gets(temp, SLEN);</w:t>
      </w:r>
    </w:p>
    <w:p w14:paraId="15D3B821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st-&gt;lname = (char *) malloc(strlen(temp) + 1);</w:t>
      </w:r>
    </w:p>
    <w:p w14:paraId="764B81BB" w14:textId="77777777" w:rsidR="00443748" w:rsidRPr="00804C17" w:rsidRDefault="00443748" w:rsidP="005C7E4C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cpy(pst-&gt;lname, temp);</w:t>
      </w:r>
    </w:p>
    <w:p w14:paraId="49BCE888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}</w:t>
      </w:r>
    </w:p>
    <w:p w14:paraId="6F317E26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58C1625A" w14:textId="77777777" w:rsidR="00BC779F" w:rsidRPr="00804C17" w:rsidRDefault="00720F97" w:rsidP="000C17D9">
      <w:pPr>
        <w:pStyle w:val="4"/>
        <w:ind w:left="860" w:hanging="560"/>
      </w:pPr>
      <w:r w:rsidRPr="00804C17">
        <w:rPr>
          <w:rFonts w:hint="eastAsia"/>
        </w:rPr>
        <w:t xml:space="preserve">상기 두개의 </w:t>
      </w:r>
      <w:r w:rsidR="00443748" w:rsidRPr="00804C17">
        <w:t>strings</w:t>
      </w:r>
      <w:r w:rsidRPr="00804C17">
        <w:rPr>
          <w:rFonts w:hint="eastAsia"/>
        </w:rPr>
        <w:t xml:space="preserve">은 </w:t>
      </w:r>
      <w:r w:rsidR="00443748" w:rsidRPr="00804C17">
        <w:t xml:space="preserve"> structure</w:t>
      </w:r>
      <w:r w:rsidRPr="00804C17">
        <w:t xml:space="preserve"> </w:t>
      </w:r>
      <w:r w:rsidRPr="00804C17">
        <w:rPr>
          <w:rFonts w:hint="eastAsia"/>
        </w:rPr>
        <w:t>내부에 저장되지 않는다</w:t>
      </w:r>
      <w:r w:rsidR="00443748" w:rsidRPr="00804C17">
        <w:t>.</w:t>
      </w:r>
    </w:p>
    <w:p w14:paraId="0DE6FBED" w14:textId="77777777" w:rsidR="00443748" w:rsidRPr="00804C17" w:rsidRDefault="00720F97" w:rsidP="000C17D9">
      <w:pPr>
        <w:pStyle w:val="5"/>
        <w:ind w:left="1060" w:hanging="560"/>
        <w:rPr>
          <w:rFonts w:cs="StoneSerifStd-Medium"/>
        </w:rPr>
      </w:pPr>
      <w:r w:rsidRPr="00804C17">
        <w:rPr>
          <w:rFonts w:cs="StoneSerifStd-Medium" w:hint="eastAsia"/>
        </w:rPr>
        <w:t xml:space="preserve">두개 </w:t>
      </w:r>
      <w:r w:rsidRPr="00804C17">
        <w:rPr>
          <w:rFonts w:cs="StoneSerifStd-Medium"/>
        </w:rPr>
        <w:t>string</w:t>
      </w:r>
      <w:r w:rsidRPr="00804C17">
        <w:rPr>
          <w:rFonts w:cs="StoneSerifStd-Medium" w:hint="eastAsia"/>
        </w:rPr>
        <w:t xml:space="preserve">은 </w:t>
      </w:r>
      <w:r w:rsidR="00443748" w:rsidRPr="00804C17">
        <w:t>malloc()</w:t>
      </w:r>
      <w:r w:rsidRPr="00804C17">
        <w:rPr>
          <w:rFonts w:hint="eastAsia"/>
        </w:rPr>
        <w:t xml:space="preserve">에 의해 관리된 </w:t>
      </w:r>
      <w:r w:rsidRPr="00804C17">
        <w:t>memory chunk</w:t>
      </w:r>
      <w:r w:rsidRPr="00804C17">
        <w:rPr>
          <w:rFonts w:hint="eastAsia"/>
        </w:rPr>
        <w:t>에 저장된다</w:t>
      </w:r>
    </w:p>
    <w:p w14:paraId="715B75C8" w14:textId="77777777" w:rsidR="00443748" w:rsidRPr="00804C17" w:rsidRDefault="00A1299A" w:rsidP="000C17D9">
      <w:pPr>
        <w:pStyle w:val="4"/>
        <w:ind w:left="860" w:hanging="560"/>
        <w:rPr>
          <w:rFonts w:cs="StoneSerifStd-Medium"/>
        </w:rPr>
      </w:pPr>
      <w:r w:rsidRPr="00804C17">
        <w:t>malloc()</w:t>
      </w:r>
      <w:r w:rsidR="00720F97" w:rsidRPr="00804C17">
        <w:rPr>
          <w:rFonts w:hint="eastAsia"/>
        </w:rPr>
        <w:t xml:space="preserve">로 </w:t>
      </w:r>
      <w:r w:rsidR="00720F97" w:rsidRPr="00804C17">
        <w:t xml:space="preserve">memory </w:t>
      </w:r>
      <w:r w:rsidR="00720F97" w:rsidRPr="00804C17">
        <w:rPr>
          <w:rFonts w:hint="eastAsia"/>
        </w:rPr>
        <w:t xml:space="preserve">할당을 했으면 </w:t>
      </w:r>
      <w:r w:rsidRPr="00804C17">
        <w:t>free()</w:t>
      </w:r>
      <w:r w:rsidR="00720F97" w:rsidRPr="00804C17">
        <w:rPr>
          <w:rFonts w:hint="eastAsia"/>
        </w:rPr>
        <w:t>으로 반환해야 한다</w:t>
      </w:r>
    </w:p>
    <w:p w14:paraId="19C58893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A1529D9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8F3376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5A0845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10 The names3.c Program</w:t>
      </w:r>
    </w:p>
    <w:p w14:paraId="4A02D4D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names3.c -- use pointers and malloc()</w:t>
      </w:r>
    </w:p>
    <w:p w14:paraId="69AC8CB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malloc()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을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사용하여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문제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해결하는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경우</w:t>
      </w:r>
    </w:p>
    <w:p w14:paraId="1B9EC99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35A90E9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for strcpy(), strlen()</w:t>
      </w:r>
    </w:p>
    <w:p w14:paraId="31A14AB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for malloc(), free()</w:t>
      </w:r>
    </w:p>
    <w:p w14:paraId="13BC072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F6A3CC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81</w:t>
      </w:r>
    </w:p>
    <w:p w14:paraId="19A981B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16E14B6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fname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using pointers</w:t>
      </w:r>
    </w:p>
    <w:p w14:paraId="5C15872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lname;</w:t>
      </w:r>
    </w:p>
    <w:p w14:paraId="40EFB95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etters;</w:t>
      </w:r>
    </w:p>
    <w:p w14:paraId="47A713D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6FB08D3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allocates memory</w:t>
      </w:r>
    </w:p>
    <w:p w14:paraId="6325A78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;</w:t>
      </w:r>
    </w:p>
    <w:p w14:paraId="3699DE1C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;</w:t>
      </w:r>
    </w:p>
    <w:p w14:paraId="47EAA4C0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leanup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free memory when done</w:t>
      </w:r>
    </w:p>
    <w:p w14:paraId="0FBF25A8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314519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D8A99C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939EFD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person;</w:t>
      </w:r>
    </w:p>
    <w:p w14:paraId="7EB2B35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2896FF3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first[10];</w:t>
      </w:r>
    </w:p>
    <w:p w14:paraId="43C92543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ast[10];</w:t>
      </w:r>
    </w:p>
    <w:p w14:paraId="16A75E19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2DD1A7FF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p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5F269CF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rst;</w:t>
      </w:r>
    </w:p>
    <w:p w14:paraId="67611DA0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last;</w:t>
      </w:r>
    </w:p>
    <w:p w14:paraId="13BA782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73A0B27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6EB0C1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veep = 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Hong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onghe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;</w:t>
      </w:r>
    </w:p>
    <w:p w14:paraId="323CBE08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p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reas = 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oby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Jones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;</w:t>
      </w:r>
    </w:p>
    <w:p w14:paraId="5F52F85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main::veep = %s and 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veep.first, treas.first);</w:t>
      </w:r>
    </w:p>
    <w:p w14:paraId="0D0F289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ccountant;</w:t>
      </w:r>
    </w:p>
    <w:p w14:paraId="1994AE5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trcpy(accountant.first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kim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7F089F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pname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ttorney;</w:t>
      </w:r>
    </w:p>
    <w:p w14:paraId="61E953B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attorney.first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HongGilDong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4F3E94D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attorney.last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taxi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2EE0B66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main::accountant = %s and 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accountant.first, attorney.first);</w:t>
      </w:r>
    </w:p>
    <w:p w14:paraId="7DC24D0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the last name of your accountant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2120DE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scanf("%s", attorney.last);//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예외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오류가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발생함</w:t>
      </w:r>
    </w:p>
    <w:p w14:paraId="29AC93F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the last name of your attorney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CB528E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attorney = veep;</w:t>
      </w:r>
    </w:p>
    <w:p w14:paraId="2CEFB66F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attorney = treas;</w:t>
      </w:r>
    </w:p>
    <w:p w14:paraId="03368BD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main::attorney.last = %s and attorney.first = %s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attorney.last, attorney.first);</w:t>
      </w:r>
    </w:p>
    <w:p w14:paraId="5EA007A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can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attorney.last);</w:t>
      </w:r>
    </w:p>
    <w:p w14:paraId="3C5198B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15D4EB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3A0D9CF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getinfo(&amp;person);</w:t>
      </w:r>
    </w:p>
    <w:p w14:paraId="1CD0973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makeinfo(&amp;person);</w:t>
      </w:r>
    </w:p>
    <w:p w14:paraId="09450719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howinfo(&amp;person);</w:t>
      </w:r>
    </w:p>
    <w:p w14:paraId="382E0AD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cleanup(&amp;person);</w:t>
      </w:r>
    </w:p>
    <w:p w14:paraId="5961F1B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D836BC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5CB5B48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579C1C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5B0AF8D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4EF8D6A0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get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B4E8A6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F202F7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emp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0C9BBD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your first nam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63868F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temp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D1EE21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 allocate memory to hold name</w:t>
      </w:r>
    </w:p>
    <w:p w14:paraId="54D4154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fname = 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malloc(strlen(temp) + 1);</w:t>
      </w:r>
    </w:p>
    <w:p w14:paraId="6740E99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pst-&gt;fname = "Hong";</w:t>
      </w:r>
    </w:p>
    <w:p w14:paraId="404DDA1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 copy name to allocated memory</w:t>
      </w:r>
    </w:p>
    <w:p w14:paraId="05B4597C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trcpy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fname, temp);</w:t>
      </w:r>
    </w:p>
    <w:p w14:paraId="72D9953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your last name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03DDDB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_gets(temp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06F3F4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name = 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)malloc(strlen(temp) + 1);</w:t>
      </w:r>
    </w:p>
    <w:p w14:paraId="46DC189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trcpy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name, temp);</w:t>
      </w:r>
    </w:p>
    <w:p w14:paraId="04A7DB09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368A8B1D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ke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C079CC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B16051C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etters = strlen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fname) +</w:t>
      </w:r>
    </w:p>
    <w:p w14:paraId="26CEF16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trlen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name);</w:t>
      </w:r>
    </w:p>
    <w:p w14:paraId="6C0F6A9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678CD7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info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3701BE4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EEAA762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%s %s, your name contains %d letters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B24453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fname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-&gt;lname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etters);</w:t>
      </w:r>
    </w:p>
    <w:p w14:paraId="098087D5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2E7ADF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leanup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name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D0A211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8A558CE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ree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fname);</w:t>
      </w:r>
    </w:p>
    <w:p w14:paraId="7A4CE00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  <w:t>free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p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-&gt;lname);</w:t>
      </w:r>
    </w:p>
    <w:p w14:paraId="723B5CDC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A66488C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0FA20F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6CF721B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1F594FA6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405164F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D9BA437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26F779D8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7F0A1F38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425C99AF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7580AF9A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64DDAFC3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27ACBFC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94528E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5D3E0A71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30236E90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5A555829" w14:textId="77777777" w:rsidR="002A4246" w:rsidRDefault="002A4246" w:rsidP="002A424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59B3D4E" w14:textId="0ED46758" w:rsidR="00A1299A" w:rsidRPr="00804C17" w:rsidRDefault="00A1299A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0F8BCA52" w14:textId="77777777" w:rsidR="00443748" w:rsidRPr="00804C17" w:rsidRDefault="00491AC2" w:rsidP="004857C0">
      <w:pPr>
        <w:pStyle w:val="2"/>
        <w:rPr>
          <w:rFonts w:cs="StoneSerifStd-Medium"/>
        </w:rPr>
      </w:pPr>
      <w:r w:rsidRPr="00804C17">
        <w:t xml:space="preserve">14.7.8 </w:t>
      </w:r>
      <w:r w:rsidR="00443748" w:rsidRPr="00804C17">
        <w:t>Array of Structures</w:t>
      </w:r>
      <w:r w:rsidR="00720F97" w:rsidRPr="00804C17">
        <w:rPr>
          <w:rFonts w:hint="eastAsia"/>
        </w:rPr>
        <w:t xml:space="preserve">를 사용한 </w:t>
      </w:r>
      <w:r w:rsidR="00720F97" w:rsidRPr="00804C17">
        <w:t>functions</w:t>
      </w:r>
    </w:p>
    <w:p w14:paraId="00DD730D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4A93633C" w14:textId="77777777" w:rsidR="00324F71" w:rsidRPr="00804C17" w:rsidRDefault="00A6439D" w:rsidP="000C17D9">
      <w:pPr>
        <w:pStyle w:val="3"/>
        <w:ind w:left="640" w:hanging="640"/>
      </w:pPr>
      <w:r w:rsidRPr="00804C17">
        <w:t>function</w:t>
      </w:r>
      <w:r w:rsidRPr="00804C17">
        <w:rPr>
          <w:rFonts w:hint="eastAsia"/>
        </w:rPr>
        <w:t xml:space="preserve">에서 </w:t>
      </w:r>
      <w:r w:rsidR="00324F71" w:rsidRPr="00804C17">
        <w:t>array of structures</w:t>
      </w:r>
      <w:r w:rsidRPr="00804C17">
        <w:rPr>
          <w:rFonts w:hint="eastAsia"/>
        </w:rPr>
        <w:t>를 처리하는 경우</w:t>
      </w:r>
    </w:p>
    <w:p w14:paraId="1352C067" w14:textId="77777777" w:rsidR="00443748" w:rsidRPr="00804C17" w:rsidRDefault="00443748" w:rsidP="000C17D9">
      <w:pPr>
        <w:pStyle w:val="4"/>
        <w:ind w:left="860" w:hanging="560"/>
      </w:pPr>
      <w:r w:rsidRPr="00804C17">
        <w:t>array</w:t>
      </w:r>
      <w:r w:rsidR="00A6439D" w:rsidRPr="00804C17">
        <w:t xml:space="preserve"> </w:t>
      </w:r>
      <w:r w:rsidR="00A6439D" w:rsidRPr="00804C17">
        <w:rPr>
          <w:rFonts w:hint="eastAsia"/>
        </w:rPr>
        <w:t xml:space="preserve">이름은 </w:t>
      </w:r>
      <w:r w:rsidRPr="00804C17">
        <w:t>address</w:t>
      </w:r>
      <w:r w:rsidR="00A6439D" w:rsidRPr="00804C17">
        <w:rPr>
          <w:rFonts w:hint="eastAsia"/>
        </w:rPr>
        <w:t>이다</w:t>
      </w:r>
    </w:p>
    <w:p w14:paraId="68ABF8EC" w14:textId="04A98E92" w:rsidR="00324F71" w:rsidRDefault="00324F71" w:rsidP="000C17D9">
      <w:pPr>
        <w:pStyle w:val="3"/>
        <w:ind w:left="640" w:hanging="640"/>
      </w:pPr>
      <w:r w:rsidRPr="00804C17">
        <w:t>function</w:t>
      </w:r>
      <w:r w:rsidR="00857A8F" w:rsidRPr="00804C17">
        <w:rPr>
          <w:rFonts w:hint="eastAsia"/>
        </w:rPr>
        <w:t xml:space="preserve">에서 </w:t>
      </w:r>
      <w:r w:rsidR="00857A8F" w:rsidRPr="00804C17">
        <w:t>structure template</w:t>
      </w:r>
      <w:r w:rsidR="00857A8F" w:rsidRPr="00804C17">
        <w:rPr>
          <w:rFonts w:hint="eastAsia"/>
        </w:rPr>
        <w:t>를 접근할 수 있어야 한다</w:t>
      </w:r>
    </w:p>
    <w:p w14:paraId="77CF2AA9" w14:textId="61A49B5D" w:rsidR="00443FA6" w:rsidRDefault="00443FA6" w:rsidP="00443FA6"/>
    <w:p w14:paraId="4190C154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69559CB6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469F339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FA483E9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5654FF2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13 The funds4.c Program</w:t>
      </w:r>
    </w:p>
    <w:p w14:paraId="3AB8C9A3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funds4.c -- passing an array of structures to a function */</w:t>
      </w:r>
    </w:p>
    <w:p w14:paraId="5E1C3A12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//coding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시험</w:t>
      </w:r>
      <w:r>
        <w:rPr>
          <w:rFonts w:ascii="Consolas" w:hAnsi="Consolas" w:cs="Consolas"/>
          <w:color w:val="008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대상임</w:t>
      </w:r>
    </w:p>
    <w:p w14:paraId="7BECA5CB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40A1541B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0824774A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7A00FF7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50</w:t>
      </w:r>
    </w:p>
    <w:p w14:paraId="1354565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2</w:t>
      </w:r>
    </w:p>
    <w:p w14:paraId="258000D3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</w:t>
      </w:r>
    </w:p>
    <w:p w14:paraId="3AAC564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0075A68D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bankfund;</w:t>
      </w:r>
    </w:p>
    <w:p w14:paraId="3C8325C5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FUND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0E4CD967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avefund;</w:t>
      </w:r>
    </w:p>
    <w:p w14:paraId="353CF366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;</w:t>
      </w:r>
    </w:p>
    <w:p w14:paraId="7E52659F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lastRenderedPageBreak/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[]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A116F3C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9E52EFB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8483962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jones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 = {</w:t>
      </w:r>
    </w:p>
    <w:p w14:paraId="05CE5B84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5899949E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arlic-Melon B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16E75E0C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4032.27,</w:t>
      </w:r>
    </w:p>
    <w:p w14:paraId="450FB45F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Lucky's Savings and Loa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6877B54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8543.94</w:t>
      </w:r>
    </w:p>
    <w:p w14:paraId="1692FEB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,</w:t>
      </w:r>
    </w:p>
    <w:p w14:paraId="2041701E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097701FF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Honest Jack's Bank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359457F9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3620.88,</w:t>
      </w:r>
    </w:p>
    <w:p w14:paraId="16FFB81D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Party Time Savings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6B46DD0A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3802.91</w:t>
      </w:r>
    </w:p>
    <w:p w14:paraId="189AC4CB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047C527A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;</w:t>
      </w:r>
    </w:p>
    <w:p w14:paraId="3074C4AC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The Joneses have a total of $%.2f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AA9D6BA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um(jones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);</w:t>
      </w:r>
    </w:p>
    <w:p w14:paraId="309F41B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68A7C58A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7523FB7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7962F744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4B4D6D9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um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struc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funds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[]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8A33972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78DF927E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doub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otal;</w:t>
      </w:r>
    </w:p>
    <w:p w14:paraId="3403E1F0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i;</w:t>
      </w:r>
    </w:p>
    <w:p w14:paraId="13FF78E6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o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i = 0, total = 0; i &lt;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 i++)</w:t>
      </w:r>
    </w:p>
    <w:p w14:paraId="4ACDD8AF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total +=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[i].bankfund +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money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[i].savefund;</w:t>
      </w:r>
    </w:p>
    <w:p w14:paraId="55FE9634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total);</w:t>
      </w:r>
    </w:p>
    <w:p w14:paraId="22D5208F" w14:textId="77777777" w:rsidR="00443FA6" w:rsidRDefault="00443FA6" w:rsidP="00443FA6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2E9364D" w14:textId="77777777" w:rsidR="00443FA6" w:rsidRPr="00443FA6" w:rsidRDefault="00443FA6" w:rsidP="00443FA6"/>
    <w:p w14:paraId="20CA0524" w14:textId="77777777" w:rsidR="00443748" w:rsidRPr="00804C17" w:rsidRDefault="00443748" w:rsidP="000C17D9">
      <w:pPr>
        <w:pStyle w:val="3"/>
        <w:ind w:left="640" w:hanging="640"/>
      </w:pPr>
      <w:r w:rsidRPr="00804C17">
        <w:t>array name</w:t>
      </w:r>
      <w:r w:rsidR="00857A8F" w:rsidRPr="00804C17">
        <w:rPr>
          <w:rFonts w:hint="eastAsia"/>
        </w:rPr>
        <w:t xml:space="preserve">을 사용하여 </w:t>
      </w:r>
      <w:r w:rsidR="00857A8F" w:rsidRPr="00804C17">
        <w:t>function</w:t>
      </w:r>
      <w:r w:rsidR="00857A8F" w:rsidRPr="00804C17">
        <w:rPr>
          <w:rFonts w:hint="eastAsia"/>
        </w:rPr>
        <w:t xml:space="preserve">에 </w:t>
      </w:r>
      <w:r w:rsidRPr="00804C17">
        <w:t>address of the first structure in the array</w:t>
      </w:r>
      <w:r w:rsidR="00857A8F" w:rsidRPr="00804C17">
        <w:rPr>
          <w:rFonts w:hint="eastAsia"/>
        </w:rPr>
        <w:t>을 전달</w:t>
      </w:r>
      <w:r w:rsidRPr="00804C17">
        <w:t>.</w:t>
      </w:r>
    </w:p>
    <w:p w14:paraId="01340582" w14:textId="77777777" w:rsidR="00443748" w:rsidRPr="00804C17" w:rsidRDefault="00857A8F" w:rsidP="000C17D9">
      <w:pPr>
        <w:pStyle w:val="4"/>
        <w:ind w:left="860" w:hanging="560"/>
      </w:pPr>
      <w:r w:rsidRPr="00804C17">
        <w:rPr>
          <w:rFonts w:hint="eastAsia"/>
        </w:rPr>
        <w:t xml:space="preserve">호출된 함수 내에서 </w:t>
      </w:r>
      <w:r w:rsidRPr="00804C17">
        <w:t>array</w:t>
      </w:r>
      <w:r w:rsidRPr="00804C17">
        <w:rPr>
          <w:rFonts w:hint="eastAsia"/>
        </w:rPr>
        <w:t xml:space="preserve">의 </w:t>
      </w:r>
      <w:r w:rsidRPr="00804C17">
        <w:t>successive structures</w:t>
      </w:r>
      <w:r w:rsidRPr="00804C17">
        <w:rPr>
          <w:rFonts w:hint="eastAsia"/>
        </w:rPr>
        <w:t xml:space="preserve">를 접근하기 위하여 </w:t>
      </w:r>
      <w:r w:rsidRPr="00804C17">
        <w:t>ar</w:t>
      </w:r>
      <w:r w:rsidR="00443748" w:rsidRPr="00804C17">
        <w:t>ray bracket notation</w:t>
      </w:r>
      <w:r w:rsidRPr="00804C17">
        <w:rPr>
          <w:rFonts w:hint="eastAsia"/>
        </w:rPr>
        <w:t>을 사용한다</w:t>
      </w:r>
    </w:p>
    <w:p w14:paraId="43C3EE05" w14:textId="77777777" w:rsidR="00443748" w:rsidRPr="00804C17" w:rsidRDefault="00443748" w:rsidP="00857A8F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um(&amp;jones[0], N)</w:t>
      </w:r>
    </w:p>
    <w:p w14:paraId="4E8F0C95" w14:textId="77777777" w:rsidR="00443748" w:rsidRPr="00804C17" w:rsidRDefault="00324F71" w:rsidP="00857A8F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money = &amp;jones[0];</w:t>
      </w:r>
    </w:p>
    <w:p w14:paraId="60E2A278" w14:textId="77777777" w:rsidR="00324F71" w:rsidRPr="00804C17" w:rsidRDefault="00857A8F" w:rsidP="000C17D9">
      <w:pPr>
        <w:pStyle w:val="5"/>
        <w:ind w:left="1060" w:hanging="560"/>
      </w:pPr>
      <w:r w:rsidRPr="00804C17">
        <w:rPr>
          <w:rFonts w:hint="eastAsia"/>
        </w:rPr>
        <w:t xml:space="preserve">변수 </w:t>
      </w:r>
      <w:r w:rsidR="00324F71" w:rsidRPr="00804C17">
        <w:t>money</w:t>
      </w:r>
      <w:r w:rsidRPr="00804C17">
        <w:rPr>
          <w:rFonts w:hint="eastAsia"/>
        </w:rPr>
        <w:t xml:space="preserve">는 </w:t>
      </w:r>
      <w:r w:rsidR="00324F71" w:rsidRPr="00804C17">
        <w:t>array</w:t>
      </w:r>
      <w:r w:rsidRPr="00804C17">
        <w:t xml:space="preserve"> jones[]</w:t>
      </w:r>
      <w:r w:rsidRPr="00804C17">
        <w:rPr>
          <w:rFonts w:hint="eastAsia"/>
        </w:rPr>
        <w:t xml:space="preserve">의 첫번째 </w:t>
      </w:r>
      <w:r w:rsidRPr="00804C17">
        <w:t>element</w:t>
      </w:r>
      <w:r w:rsidRPr="00804C17">
        <w:rPr>
          <w:rFonts w:hint="eastAsia"/>
        </w:rPr>
        <w:t xml:space="preserve">를 </w:t>
      </w:r>
      <w:r w:rsidRPr="00804C17">
        <w:t>point</w:t>
      </w:r>
      <w:r w:rsidRPr="00804C17">
        <w:rPr>
          <w:rFonts w:hint="eastAsia"/>
        </w:rPr>
        <w:t>한다</w:t>
      </w:r>
    </w:p>
    <w:p w14:paraId="717FB679" w14:textId="77777777" w:rsidR="00324F71" w:rsidRPr="00804C17" w:rsidRDefault="00324F71" w:rsidP="000C17D9">
      <w:pPr>
        <w:pStyle w:val="5"/>
        <w:ind w:left="1060" w:hanging="560"/>
      </w:pPr>
      <w:r w:rsidRPr="00804C17">
        <w:rPr>
          <w:rFonts w:cs="Courier"/>
        </w:rPr>
        <w:t>money[0]</w:t>
      </w:r>
      <w:r w:rsidR="00857A8F" w:rsidRPr="00804C17">
        <w:rPr>
          <w:rFonts w:cs="Courier" w:hint="eastAsia"/>
        </w:rPr>
        <w:t xml:space="preserve">은 </w:t>
      </w:r>
      <w:r w:rsidRPr="00804C17">
        <w:t>array</w:t>
      </w:r>
      <w:r w:rsidR="00857A8F" w:rsidRPr="00804C17">
        <w:t xml:space="preserve"> jones[]</w:t>
      </w:r>
      <w:r w:rsidR="00857A8F" w:rsidRPr="00804C17">
        <w:rPr>
          <w:rFonts w:hint="eastAsia"/>
        </w:rPr>
        <w:t xml:space="preserve">의 첫번째 </w:t>
      </w:r>
      <w:r w:rsidR="00857A8F" w:rsidRPr="00804C17">
        <w:t>element</w:t>
      </w:r>
      <w:r w:rsidR="00857A8F" w:rsidRPr="00804C17">
        <w:rPr>
          <w:rFonts w:hint="eastAsia"/>
        </w:rPr>
        <w:t xml:space="preserve">에 대한 또 다른 </w:t>
      </w:r>
      <w:r w:rsidR="00857A8F" w:rsidRPr="00804C17">
        <w:rPr>
          <w:rFonts w:hint="eastAsia"/>
        </w:rPr>
        <w:lastRenderedPageBreak/>
        <w:t>이름이다</w:t>
      </w:r>
    </w:p>
    <w:p w14:paraId="4B883AD7" w14:textId="77777777" w:rsidR="00443748" w:rsidRPr="00804C17" w:rsidRDefault="00443748" w:rsidP="000C17D9">
      <w:pPr>
        <w:pStyle w:val="4"/>
        <w:ind w:left="860" w:hanging="560"/>
      </w:pPr>
      <w:r w:rsidRPr="00804C17">
        <w:rPr>
          <w:rFonts w:cs="Courier"/>
        </w:rPr>
        <w:t xml:space="preserve">sum() </w:t>
      </w:r>
      <w:r w:rsidRPr="00804C17">
        <w:t>function</w:t>
      </w:r>
      <w:r w:rsidR="00857A8F" w:rsidRPr="00804C17">
        <w:rPr>
          <w:rFonts w:hint="eastAsia"/>
        </w:rPr>
        <w:t xml:space="preserve">은 </w:t>
      </w:r>
      <w:r w:rsidRPr="00804C17">
        <w:t>original data</w:t>
      </w:r>
      <w:r w:rsidR="00857A8F" w:rsidRPr="00804C17">
        <w:rPr>
          <w:rFonts w:hint="eastAsia"/>
        </w:rPr>
        <w:t>를 변경할 목적이 아니므로</w:t>
      </w:r>
      <w:r w:rsidRPr="00804C17">
        <w:t xml:space="preserve">, </w:t>
      </w:r>
      <w:r w:rsidR="00857A8F" w:rsidRPr="00804C17">
        <w:t>sum()</w:t>
      </w:r>
      <w:r w:rsidRPr="00804C17">
        <w:t xml:space="preserve"> function</w:t>
      </w:r>
      <w:r w:rsidR="00857A8F" w:rsidRPr="00804C17">
        <w:rPr>
          <w:rFonts w:hint="eastAsia"/>
        </w:rPr>
        <w:t>은</w:t>
      </w:r>
      <w:r w:rsidRPr="00804C17">
        <w:t xml:space="preserve"> C </w:t>
      </w:r>
      <w:r w:rsidRPr="00804C17">
        <w:rPr>
          <w:rFonts w:cs="Courier"/>
        </w:rPr>
        <w:t xml:space="preserve">const </w:t>
      </w:r>
      <w:r w:rsidRPr="00804C17">
        <w:t>qualifier</w:t>
      </w:r>
      <w:r w:rsidR="00857A8F" w:rsidRPr="00804C17">
        <w:rPr>
          <w:rFonts w:hint="eastAsia"/>
        </w:rPr>
        <w:t>를 사용한다.</w:t>
      </w:r>
      <w:r w:rsidRPr="00804C17">
        <w:t>.</w:t>
      </w:r>
    </w:p>
    <w:p w14:paraId="44461FC0" w14:textId="77777777" w:rsidR="00443748" w:rsidRPr="00804C17" w:rsidRDefault="009C51DE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 xml:space="preserve">   struct funds max(const struct funds m[]) { }</w:t>
      </w:r>
    </w:p>
    <w:p w14:paraId="513CD3D4" w14:textId="77777777" w:rsidR="009C51DE" w:rsidRPr="00804C17" w:rsidRDefault="009C51DE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   //</w:t>
      </w: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>사용 사례 실습</w:t>
      </w:r>
    </w:p>
    <w:p w14:paraId="25974602" w14:textId="77777777" w:rsidR="00443748" w:rsidRPr="00804C17" w:rsidRDefault="00491AC2" w:rsidP="004857C0">
      <w:pPr>
        <w:pStyle w:val="2"/>
      </w:pPr>
      <w:r w:rsidRPr="00804C17">
        <w:t xml:space="preserve">14.8 </w:t>
      </w:r>
      <w:r w:rsidR="00443748" w:rsidRPr="00804C17">
        <w:t>Unions: A Quick Look</w:t>
      </w:r>
    </w:p>
    <w:p w14:paraId="376573F9" w14:textId="77777777" w:rsidR="00443748" w:rsidRPr="00804C17" w:rsidRDefault="00443748" w:rsidP="000C17D9">
      <w:pPr>
        <w:pStyle w:val="3"/>
        <w:ind w:left="640" w:hanging="640"/>
      </w:pPr>
      <w:r w:rsidRPr="00804C17">
        <w:rPr>
          <w:rFonts w:cs="StoneSerifStd-MediumItalic"/>
          <w:i/>
          <w:iCs/>
        </w:rPr>
        <w:t>union</w:t>
      </w:r>
      <w:r w:rsidR="00857A8F" w:rsidRPr="00804C17">
        <w:rPr>
          <w:rFonts w:hint="eastAsia"/>
        </w:rPr>
        <w:t xml:space="preserve">은 </w:t>
      </w:r>
      <w:r w:rsidRPr="00804C17">
        <w:t>same memory space</w:t>
      </w:r>
      <w:r w:rsidR="00857A8F" w:rsidRPr="00804C17">
        <w:rPr>
          <w:rFonts w:hint="eastAsia"/>
        </w:rPr>
        <w:t xml:space="preserve">에 다른 </w:t>
      </w:r>
      <w:r w:rsidR="00857A8F" w:rsidRPr="00804C17">
        <w:t>data type</w:t>
      </w:r>
      <w:r w:rsidR="00857A8F" w:rsidRPr="00804C17">
        <w:rPr>
          <w:rFonts w:hint="eastAsia"/>
        </w:rPr>
        <w:t xml:space="preserve">를 저장할 수 있게 하는 </w:t>
      </w:r>
      <w:r w:rsidR="00857A8F" w:rsidRPr="00804C17">
        <w:t>type</w:t>
      </w:r>
      <w:r w:rsidR="00857A8F" w:rsidRPr="00804C17">
        <w:rPr>
          <w:rFonts w:hint="eastAsia"/>
        </w:rPr>
        <w:t>이다</w:t>
      </w:r>
      <w:r w:rsidRPr="00804C17">
        <w:t xml:space="preserve"> (but</w:t>
      </w:r>
      <w:r w:rsidR="00324F71" w:rsidRPr="00804C17">
        <w:t xml:space="preserve"> </w:t>
      </w:r>
      <w:r w:rsidRPr="00804C17">
        <w:t>not simultaneously).</w:t>
      </w:r>
    </w:p>
    <w:p w14:paraId="4A1EE89B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1ECE5149" w14:textId="77777777" w:rsidR="00443748" w:rsidRPr="00804C17" w:rsidRDefault="00443748" w:rsidP="00324F71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{</w:t>
      </w:r>
    </w:p>
    <w:p w14:paraId="6C11223A" w14:textId="77777777" w:rsidR="00443748" w:rsidRPr="00804C17" w:rsidRDefault="00443748" w:rsidP="00324F71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digit;</w:t>
      </w:r>
    </w:p>
    <w:p w14:paraId="685AFA90" w14:textId="77777777" w:rsidR="00443748" w:rsidRPr="00804C17" w:rsidRDefault="00443748" w:rsidP="00324F71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double bigfl;</w:t>
      </w:r>
    </w:p>
    <w:p w14:paraId="054B4AF2" w14:textId="77777777" w:rsidR="00443748" w:rsidRPr="00804C17" w:rsidRDefault="00443748" w:rsidP="00324F71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letter;</w:t>
      </w:r>
    </w:p>
    <w:p w14:paraId="3486D738" w14:textId="77777777" w:rsidR="00443748" w:rsidRPr="00804C17" w:rsidRDefault="00443748" w:rsidP="00324F71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};</w:t>
      </w:r>
    </w:p>
    <w:p w14:paraId="33FB46C0" w14:textId="77777777" w:rsidR="00324F71" w:rsidRPr="00804C17" w:rsidRDefault="00324F71" w:rsidP="000C17D9">
      <w:pPr>
        <w:pStyle w:val="4"/>
        <w:ind w:left="860" w:hanging="560"/>
      </w:pPr>
      <w:r w:rsidRPr="00804C17">
        <w:t>compiler</w:t>
      </w:r>
      <w:r w:rsidR="009F1BDF" w:rsidRPr="00804C17">
        <w:rPr>
          <w:rFonts w:hint="eastAsia"/>
        </w:rPr>
        <w:t xml:space="preserve">는 </w:t>
      </w:r>
      <w:r w:rsidR="009F1BDF" w:rsidRPr="00804C17">
        <w:t xml:space="preserve">union member </w:t>
      </w:r>
      <w:r w:rsidR="009F1BDF" w:rsidRPr="00804C17">
        <w:rPr>
          <w:rFonts w:hint="eastAsia"/>
        </w:rPr>
        <w:t xml:space="preserve">중에서 가장 큰 </w:t>
      </w:r>
      <w:r w:rsidR="009F1BDF" w:rsidRPr="00804C17">
        <w:t>size</w:t>
      </w:r>
      <w:r w:rsidR="009F1BDF" w:rsidRPr="00804C17">
        <w:rPr>
          <w:rFonts w:hint="eastAsia"/>
        </w:rPr>
        <w:t>를 갖는 변수 크기를 저장할 수 있는 공간을 할당한다</w:t>
      </w:r>
      <w:r w:rsidRPr="00804C17">
        <w:t xml:space="preserve"> </w:t>
      </w:r>
    </w:p>
    <w:p w14:paraId="49D6118F" w14:textId="77777777" w:rsidR="00443748" w:rsidRPr="00804C17" w:rsidRDefault="00324F71" w:rsidP="000C17D9">
      <w:pPr>
        <w:pStyle w:val="3"/>
        <w:ind w:left="640" w:hanging="640"/>
      </w:pPr>
      <w:r w:rsidRPr="00804C17">
        <w:t>array of unions</w:t>
      </w:r>
      <w:r w:rsidR="009F1BDF" w:rsidRPr="00804C17">
        <w:rPr>
          <w:rFonts w:hint="eastAsia"/>
        </w:rPr>
        <w:t>를 사용</w:t>
      </w:r>
    </w:p>
    <w:p w14:paraId="346C84AD" w14:textId="77777777" w:rsidR="00443748" w:rsidRPr="00804C17" w:rsidRDefault="00443748" w:rsidP="00324F71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fit; // union variable of hold type</w:t>
      </w:r>
    </w:p>
    <w:p w14:paraId="422A9FA3" w14:textId="77777777" w:rsidR="00443748" w:rsidRPr="00804C17" w:rsidRDefault="00443748" w:rsidP="00324F71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save[10]; // array of 10 union variables</w:t>
      </w:r>
    </w:p>
    <w:p w14:paraId="783B124B" w14:textId="77777777" w:rsidR="00443748" w:rsidRPr="00804C17" w:rsidRDefault="00443748" w:rsidP="00324F71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* pu; // pointer to a variable of hold type</w:t>
      </w:r>
    </w:p>
    <w:p w14:paraId="0D39BE89" w14:textId="77777777" w:rsidR="00443748" w:rsidRPr="00804C17" w:rsidRDefault="00036965" w:rsidP="000C17D9">
      <w:pPr>
        <w:pStyle w:val="3"/>
        <w:ind w:left="640" w:hanging="640"/>
      </w:pPr>
      <w:r w:rsidRPr="00804C17">
        <w:lastRenderedPageBreak/>
        <w:t>union</w:t>
      </w:r>
      <w:r w:rsidR="009F1BDF" w:rsidRPr="00804C17">
        <w:rPr>
          <w:rFonts w:hint="eastAsia"/>
        </w:rPr>
        <w:t>의 초기화</w:t>
      </w:r>
      <w:r w:rsidRPr="00804C17">
        <w:t>.</w:t>
      </w:r>
    </w:p>
    <w:p w14:paraId="7B4F47D6" w14:textId="77777777" w:rsidR="00036965" w:rsidRPr="00804C17" w:rsidRDefault="00036965" w:rsidP="000C17D9">
      <w:pPr>
        <w:pStyle w:val="4"/>
        <w:ind w:left="860" w:hanging="560"/>
      </w:pPr>
      <w:r w:rsidRPr="00804C17">
        <w:t>union</w:t>
      </w:r>
      <w:r w:rsidR="006C101D" w:rsidRPr="00804C17">
        <w:rPr>
          <w:rFonts w:hint="eastAsia"/>
        </w:rPr>
        <w:t xml:space="preserve">을 같은 </w:t>
      </w:r>
      <w:r w:rsidR="006C101D" w:rsidRPr="00804C17">
        <w:t>typ</w:t>
      </w:r>
      <w:r w:rsidR="006C101D" w:rsidRPr="00804C17">
        <w:rPr>
          <w:rFonts w:hint="eastAsia"/>
        </w:rPr>
        <w:t xml:space="preserve">e의 다른 </w:t>
      </w:r>
      <w:r w:rsidRPr="00804C17">
        <w:t>union</w:t>
      </w:r>
      <w:r w:rsidR="006C101D" w:rsidRPr="00804C17">
        <w:rPr>
          <w:rFonts w:hint="eastAsia"/>
        </w:rPr>
        <w:t>으로 초기화할 수 있다</w:t>
      </w:r>
    </w:p>
    <w:p w14:paraId="2B83D42E" w14:textId="77777777" w:rsidR="00036965" w:rsidRPr="00804C17" w:rsidRDefault="006C101D" w:rsidP="000C17D9">
      <w:pPr>
        <w:pStyle w:val="4"/>
        <w:ind w:left="860" w:hanging="560"/>
      </w:pPr>
      <w:r w:rsidRPr="00804C17">
        <w:t>union</w:t>
      </w:r>
      <w:r w:rsidRPr="00804C17">
        <w:rPr>
          <w:rFonts w:hint="eastAsia"/>
        </w:rPr>
        <w:t xml:space="preserve">의 첫번째 </w:t>
      </w:r>
      <w:r w:rsidRPr="00804C17">
        <w:t>element</w:t>
      </w:r>
      <w:r w:rsidRPr="00804C17">
        <w:rPr>
          <w:rFonts w:hint="eastAsia"/>
        </w:rPr>
        <w:t>를 초기화할 수 있다</w:t>
      </w:r>
    </w:p>
    <w:p w14:paraId="7B6FB0DD" w14:textId="77777777" w:rsidR="00443748" w:rsidRPr="00804C17" w:rsidRDefault="00443748" w:rsidP="00036965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valA;</w:t>
      </w:r>
    </w:p>
    <w:p w14:paraId="06E10B6B" w14:textId="77777777" w:rsidR="00443748" w:rsidRPr="00804C17" w:rsidRDefault="00443748" w:rsidP="00036965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alA.letter = 'R';</w:t>
      </w:r>
    </w:p>
    <w:p w14:paraId="027FC88A" w14:textId="77777777" w:rsidR="00443748" w:rsidRPr="00804C17" w:rsidRDefault="00443748" w:rsidP="00036965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valB = valA; // initialize one union to another</w:t>
      </w:r>
    </w:p>
    <w:p w14:paraId="7B3D003D" w14:textId="77777777" w:rsidR="00443748" w:rsidRPr="00804C17" w:rsidRDefault="00443748" w:rsidP="00036965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union hold valC = {88}; // initialize digit member of union</w:t>
      </w:r>
    </w:p>
    <w:p w14:paraId="6E3F2782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07DBA708" w14:textId="50121359" w:rsidR="00443748" w:rsidRPr="00804C17" w:rsidRDefault="00491AC2" w:rsidP="004857C0">
      <w:pPr>
        <w:pStyle w:val="2"/>
      </w:pPr>
      <w:r w:rsidRPr="00804C17">
        <w:t xml:space="preserve">14.8.1 </w:t>
      </w:r>
      <w:r w:rsidR="00443748" w:rsidRPr="00804C17">
        <w:t>Unions</w:t>
      </w:r>
      <w:r w:rsidR="00EE4FFE">
        <w:t xml:space="preserve"> </w:t>
      </w:r>
      <w:r w:rsidR="00EE4FFE">
        <w:rPr>
          <w:rFonts w:hint="eastAsia"/>
        </w:rPr>
        <w:t>사용</w:t>
      </w:r>
    </w:p>
    <w:p w14:paraId="74D05742" w14:textId="66FDAF2F" w:rsidR="00C84A33" w:rsidRPr="00EE4FFE" w:rsidRDefault="00036965" w:rsidP="00EE4FFE">
      <w:pPr>
        <w:pStyle w:val="3"/>
        <w:ind w:left="640" w:hanging="640"/>
      </w:pPr>
      <w:r w:rsidRPr="00804C17">
        <w:t>dot operator</w:t>
      </w:r>
      <w:r w:rsidR="006C101D" w:rsidRPr="00804C17">
        <w:rPr>
          <w:rFonts w:hint="eastAsia"/>
        </w:rPr>
        <w:t xml:space="preserve">는 어떤 </w:t>
      </w:r>
      <w:r w:rsidRPr="00804C17">
        <w:t>data type</w:t>
      </w:r>
      <w:r w:rsidR="006C101D" w:rsidRPr="00804C17">
        <w:rPr>
          <w:rFonts w:hint="eastAsia"/>
        </w:rPr>
        <w:t>이 사용되는지를 알려준다</w:t>
      </w:r>
    </w:p>
    <w:p w14:paraId="77B07BBB" w14:textId="77777777" w:rsidR="00443748" w:rsidRPr="00804C17" w:rsidRDefault="00443748" w:rsidP="00036965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fit.digit = 23; // 23 is stored in fit; 2 bytes used</w:t>
      </w:r>
    </w:p>
    <w:p w14:paraId="48879F68" w14:textId="77777777" w:rsidR="00443748" w:rsidRPr="00804C17" w:rsidRDefault="00443748" w:rsidP="00036965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fit.bigfl = 2.0; // 23 cleared, 2.0 stored; 8 bytes used</w:t>
      </w:r>
    </w:p>
    <w:p w14:paraId="15FB36F8" w14:textId="77777777" w:rsidR="00443748" w:rsidRPr="00804C17" w:rsidRDefault="00443748" w:rsidP="00036965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fit.letter = 'h'; // 2.0 cleared, h stored; 1 byte used</w:t>
      </w:r>
    </w:p>
    <w:p w14:paraId="617887EE" w14:textId="25238046" w:rsidR="006C101D" w:rsidRPr="00804C17" w:rsidRDefault="00615631" w:rsidP="00615631">
      <w:pPr>
        <w:pStyle w:val="4"/>
        <w:ind w:left="860" w:hanging="560"/>
        <w:rPr>
          <w:rFonts w:cs="Courier"/>
        </w:rPr>
      </w:pPr>
      <w:r>
        <w:rPr>
          <w:rFonts w:cs="Courier"/>
          <w:color w:val="FF0000"/>
        </w:rPr>
        <w:t>-&gt;</w:t>
      </w:r>
      <w:r w:rsidR="00036965" w:rsidRPr="00804C17">
        <w:t>operator</w:t>
      </w:r>
      <w:r w:rsidR="006C101D" w:rsidRPr="00804C17">
        <w:rPr>
          <w:rFonts w:hint="eastAsia"/>
        </w:rPr>
        <w:t xml:space="preserve">를 사용하여 </w:t>
      </w:r>
      <w:r w:rsidR="006C101D" w:rsidRPr="00804C17">
        <w:t>union</w:t>
      </w:r>
      <w:r w:rsidR="006C101D" w:rsidRPr="00804C17">
        <w:rPr>
          <w:rFonts w:hint="eastAsia"/>
        </w:rPr>
        <w:t xml:space="preserve">에 대한 </w:t>
      </w:r>
      <w:r w:rsidR="00036965" w:rsidRPr="00804C17">
        <w:t>pointers</w:t>
      </w:r>
      <w:r w:rsidR="006C101D" w:rsidRPr="00804C17">
        <w:rPr>
          <w:rFonts w:hint="eastAsia"/>
        </w:rPr>
        <w:t>를 사용할 수 있다</w:t>
      </w:r>
    </w:p>
    <w:p w14:paraId="6803AC5F" w14:textId="77777777" w:rsidR="00443748" w:rsidRPr="00804C17" w:rsidRDefault="006C101D" w:rsidP="00615631">
      <w:pPr>
        <w:pStyle w:val="5"/>
        <w:ind w:left="1060" w:hanging="560"/>
        <w:rPr>
          <w:rFonts w:cs="Courier"/>
        </w:rPr>
      </w:pPr>
      <w:r w:rsidRPr="00804C17">
        <w:t>pointers to structures</w:t>
      </w:r>
      <w:r w:rsidRPr="00804C17">
        <w:rPr>
          <w:rFonts w:hint="eastAsia"/>
        </w:rPr>
        <w:t xml:space="preserve">에 대한 </w:t>
      </w:r>
      <w:r w:rsidRPr="00804C17">
        <w:t>pointer</w:t>
      </w:r>
      <w:r w:rsidRPr="00804C17">
        <w:rPr>
          <w:rFonts w:hint="eastAsia"/>
        </w:rPr>
        <w:t>를 사용하는 것과 같다</w:t>
      </w:r>
    </w:p>
    <w:p w14:paraId="6FF89C77" w14:textId="77777777" w:rsidR="00443748" w:rsidRPr="00804C17" w:rsidRDefault="00443748" w:rsidP="00036965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u = &amp;fit;</w:t>
      </w:r>
    </w:p>
    <w:p w14:paraId="2F9766E9" w14:textId="77777777" w:rsidR="00443748" w:rsidRPr="00804C17" w:rsidRDefault="00443748" w:rsidP="00036965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x = pu-&gt;digit; // same as x = fit.digit</w:t>
      </w:r>
    </w:p>
    <w:p w14:paraId="5E53BEDA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4DCD929A" w14:textId="77777777" w:rsidR="00443748" w:rsidRPr="00804C17" w:rsidRDefault="00491AC2" w:rsidP="004857C0">
      <w:pPr>
        <w:pStyle w:val="2"/>
      </w:pPr>
      <w:r w:rsidRPr="00804C17">
        <w:t xml:space="preserve">14.9 </w:t>
      </w:r>
      <w:r w:rsidR="00443748" w:rsidRPr="00804C17">
        <w:t>Enumerated Types</w:t>
      </w:r>
    </w:p>
    <w:p w14:paraId="627DFCE1" w14:textId="77777777" w:rsidR="00443748" w:rsidRPr="00804C17" w:rsidRDefault="00443748" w:rsidP="00615631">
      <w:pPr>
        <w:pStyle w:val="3"/>
        <w:ind w:left="640" w:hanging="640"/>
      </w:pPr>
      <w:r w:rsidRPr="00804C17">
        <w:rPr>
          <w:rFonts w:cs="StoneSerifStd-MediumItalic"/>
          <w:i/>
          <w:iCs/>
        </w:rPr>
        <w:t>enumerated type</w:t>
      </w:r>
      <w:r w:rsidR="006C101D" w:rsidRPr="00804C17">
        <w:rPr>
          <w:rFonts w:hint="eastAsia"/>
        </w:rPr>
        <w:t xml:space="preserve">를 사용하여 </w:t>
      </w:r>
      <w:r w:rsidRPr="00804C17">
        <w:t>symbolic names</w:t>
      </w:r>
      <w:r w:rsidR="006C101D" w:rsidRPr="00804C17">
        <w:rPr>
          <w:rFonts w:hint="eastAsia"/>
        </w:rPr>
        <w:t xml:space="preserve">이 </w:t>
      </w:r>
      <w:r w:rsidRPr="00804C17">
        <w:t xml:space="preserve">integer </w:t>
      </w:r>
      <w:r w:rsidRPr="00804C17">
        <w:lastRenderedPageBreak/>
        <w:t>constants</w:t>
      </w:r>
      <w:r w:rsidR="006C101D" w:rsidRPr="00804C17">
        <w:rPr>
          <w:rFonts w:hint="eastAsia"/>
        </w:rPr>
        <w:t>를 표현할 수 있다</w:t>
      </w:r>
      <w:r w:rsidRPr="00804C17">
        <w:t>.</w:t>
      </w:r>
    </w:p>
    <w:p w14:paraId="165B22E6" w14:textId="77777777" w:rsidR="00443748" w:rsidRPr="00804C17" w:rsidRDefault="00443748" w:rsidP="00036965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enum spectrum {red, orange, yellow, green, blue, violet};</w:t>
      </w:r>
    </w:p>
    <w:p w14:paraId="41569F41" w14:textId="77777777" w:rsidR="00443748" w:rsidRPr="00804C17" w:rsidRDefault="00443748" w:rsidP="00036965">
      <w:pPr>
        <w:wordWrap/>
        <w:adjustRightInd w:val="0"/>
        <w:spacing w:after="0" w:line="240" w:lineRule="auto"/>
        <w:ind w:leftChars="500" w:left="1000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enum spectrum color;</w:t>
      </w:r>
    </w:p>
    <w:p w14:paraId="33286851" w14:textId="77777777" w:rsidR="00443748" w:rsidRPr="00804C17" w:rsidRDefault="00443748" w:rsidP="00615631">
      <w:pPr>
        <w:pStyle w:val="3"/>
        <w:ind w:left="640" w:hanging="640"/>
      </w:pPr>
      <w:r w:rsidRPr="00804C17">
        <w:t>enumerated types</w:t>
      </w:r>
      <w:r w:rsidR="006C101D" w:rsidRPr="00804C17">
        <w:rPr>
          <w:rFonts w:hint="eastAsia"/>
        </w:rPr>
        <w:t xml:space="preserve">의 목적은 프로그램의 </w:t>
      </w:r>
      <w:r w:rsidRPr="00804C17">
        <w:t>readability</w:t>
      </w:r>
      <w:r w:rsidR="006C101D" w:rsidRPr="00804C17">
        <w:rPr>
          <w:rFonts w:hint="eastAsia"/>
        </w:rPr>
        <w:t>를 향상시키기 위함이다</w:t>
      </w:r>
    </w:p>
    <w:p w14:paraId="3036ADE3" w14:textId="77777777" w:rsidR="00443748" w:rsidRPr="00804C17" w:rsidRDefault="00443748" w:rsidP="00C06665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c;</w:t>
      </w:r>
    </w:p>
    <w:p w14:paraId="3CB9BBBA" w14:textId="77777777" w:rsidR="00443748" w:rsidRPr="00804C17" w:rsidRDefault="00443748" w:rsidP="00C06665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olor = blue;</w:t>
      </w:r>
    </w:p>
    <w:p w14:paraId="3C639561" w14:textId="77777777" w:rsidR="00443748" w:rsidRPr="00804C17" w:rsidRDefault="00443748" w:rsidP="00C06665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f (color == yellow)</w:t>
      </w:r>
    </w:p>
    <w:p w14:paraId="536676AA" w14:textId="77777777" w:rsidR="00443748" w:rsidRPr="00804C17" w:rsidRDefault="00443748" w:rsidP="00C06665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...;</w:t>
      </w:r>
    </w:p>
    <w:p w14:paraId="1CE33C17" w14:textId="77777777" w:rsidR="00443748" w:rsidRPr="00C84A33" w:rsidRDefault="00443748" w:rsidP="00C06665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for (color = red; color &lt;= violet; color++)</w:t>
      </w:r>
      <w:r w:rsidR="00C84A33">
        <w:rPr>
          <w:rFonts w:asciiTheme="majorHAnsi" w:eastAsiaTheme="majorHAnsi" w:hAnsiTheme="majorHAnsi" w:cs="Courier"/>
          <w:kern w:val="0"/>
          <w:sz w:val="28"/>
          <w:szCs w:val="28"/>
        </w:rPr>
        <w:t xml:space="preserve"> //compiler</w:t>
      </w:r>
      <w:r w:rsidR="00C84A33">
        <w:rPr>
          <w:rFonts w:asciiTheme="majorHAnsi" w:eastAsiaTheme="majorHAnsi" w:hAnsiTheme="majorHAnsi" w:cs="Courier" w:hint="eastAsia"/>
          <w:kern w:val="0"/>
          <w:sz w:val="28"/>
          <w:szCs w:val="28"/>
        </w:rPr>
        <w:t>에 따라 지원이 안될 수 있다</w:t>
      </w:r>
    </w:p>
    <w:p w14:paraId="5484FA26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...;</w:t>
      </w:r>
    </w:p>
    <w:p w14:paraId="27C8CD51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listing14.15</w:t>
      </w:r>
    </w:p>
    <w:p w14:paraId="5D796A0D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* enum.c -- uses enumerated values */</w:t>
      </w:r>
    </w:p>
    <w:p w14:paraId="15E65575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4069301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for strcmp(), strchr()</w:t>
      </w:r>
    </w:p>
    <w:p w14:paraId="1E6699E1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bool.h&gt;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C99 feature</w:t>
      </w:r>
    </w:p>
    <w:p w14:paraId="612A1711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6C3C83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FE47BB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enu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spectru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{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re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orang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yellow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gre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bl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viole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;</w:t>
      </w:r>
    </w:p>
    <w:p w14:paraId="3B6AC285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on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colors[] = {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red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orang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yellow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</w:t>
      </w:r>
    </w:p>
    <w:p w14:paraId="09B5342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A31515"/>
          <w:kern w:val="0"/>
          <w:sz w:val="19"/>
          <w:szCs w:val="19"/>
        </w:rPr>
        <w:t>"gree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lu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violet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};</w:t>
      </w:r>
    </w:p>
    <w:p w14:paraId="079E426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30</w:t>
      </w:r>
    </w:p>
    <w:p w14:paraId="5D65ACB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20A0307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C70175A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33CB488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hoic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3AE6A145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nu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kern w:val="0"/>
          <w:sz w:val="19"/>
          <w:szCs w:val="19"/>
        </w:rPr>
        <w:t>spectrum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olor;</w:t>
      </w:r>
    </w:p>
    <w:p w14:paraId="3CC5A211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oo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olor_is_found =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al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04E7436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711054E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a color (empty line to quit)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305611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s_gets(choic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 !=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UL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&amp;&amp; choice[0]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06AB4CE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8A70992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fo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lor =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re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color &lt;=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viole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 color++)</w:t>
      </w:r>
    </w:p>
    <w:p w14:paraId="7B26EB7F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1F254F9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strcmp(choice, colors[color]) == 0)</w:t>
      </w:r>
    </w:p>
    <w:p w14:paraId="756B0F6C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273B8B9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color_is_found =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tr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3266BBF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2A455DE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2302DBA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D5704FF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lor_is_found)</w:t>
      </w:r>
    </w:p>
    <w:p w14:paraId="1E678EF8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witc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olor)</w:t>
      </w:r>
    </w:p>
    <w:p w14:paraId="05E47BE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29718B5C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re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Roses are red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3FBFE60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755A53F5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orang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oppies are orange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553C8DB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1A4D2DF0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yellow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Sunflowers are yellow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DE8026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68B084A0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gre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Grass is green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6DCE735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739ECA78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bl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luebells are blue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DCA653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4899C021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2F4F4F"/>
          <w:kern w:val="0"/>
          <w:sz w:val="19"/>
          <w:szCs w:val="19"/>
        </w:rPr>
        <w:t>viole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: 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Violets are violet.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4D6C80F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569C4870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493E02E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780C295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rintf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I don't know about the color %s.\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, choice);</w:t>
      </w:r>
    </w:p>
    <w:p w14:paraId="059AC64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color_is_found =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fal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1DB532FD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ext color, please (empty line to quit)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4B71D94B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69A9F3BA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Goodbye!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7F80C7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420358FF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1579FCB7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3E0B64D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EBE55D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46EF862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6DFA3B5D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33C45DA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0F4923FD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3F6585C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CA884C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07FAD1D0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C4FD448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5D8F9F1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              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69D6A2B2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      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6A2C7E1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47EE737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1CFF1F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        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4182A636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C2F4DC4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4DC74479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709AC1DA" w14:textId="77777777" w:rsidR="00D01873" w:rsidRDefault="00D01873" w:rsidP="00D01873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C7D5BB3" w14:textId="77777777" w:rsidR="00443748" w:rsidRPr="00804C17" w:rsidRDefault="00443748" w:rsidP="00443748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1B07D28E" w14:textId="77777777" w:rsidR="00443748" w:rsidRPr="00804C17" w:rsidRDefault="00491AC2" w:rsidP="004857C0">
      <w:pPr>
        <w:pStyle w:val="2"/>
      </w:pPr>
      <w:r w:rsidRPr="00804C17">
        <w:t xml:space="preserve">14.9.1 </w:t>
      </w:r>
      <w:r w:rsidR="00443748" w:rsidRPr="00804C17">
        <w:t>Shared Namespaces</w:t>
      </w:r>
    </w:p>
    <w:p w14:paraId="162545D0" w14:textId="77777777" w:rsidR="00443748" w:rsidRPr="00804C17" w:rsidRDefault="004E2285" w:rsidP="00615631">
      <w:pPr>
        <w:pStyle w:val="3"/>
        <w:ind w:left="640" w:hanging="640"/>
      </w:pPr>
      <w:r w:rsidRPr="00804C17">
        <w:t>C</w:t>
      </w:r>
      <w:r w:rsidR="006C101D" w:rsidRPr="00804C17">
        <w:rPr>
          <w:rFonts w:hint="eastAsia"/>
        </w:rPr>
        <w:t xml:space="preserve">는 </w:t>
      </w:r>
      <w:r w:rsidRPr="00804C17">
        <w:t xml:space="preserve"> </w:t>
      </w:r>
      <w:r w:rsidRPr="00804C17">
        <w:rPr>
          <w:rFonts w:cs="StoneSerifStd-MediumItalic"/>
          <w:i/>
          <w:iCs/>
        </w:rPr>
        <w:t>namespace</w:t>
      </w:r>
      <w:r w:rsidR="006C101D" w:rsidRPr="00804C17">
        <w:rPr>
          <w:rFonts w:hint="eastAsia"/>
        </w:rPr>
        <w:t xml:space="preserve">라는 용어를 사용하여 </w:t>
      </w:r>
      <w:r w:rsidR="006C101D" w:rsidRPr="00804C17">
        <w:t>name</w:t>
      </w:r>
      <w:r w:rsidR="006C101D" w:rsidRPr="00804C17">
        <w:rPr>
          <w:rFonts w:hint="eastAsia"/>
        </w:rPr>
        <w:t xml:space="preserve">이 인식되는 프로그램의 </w:t>
      </w:r>
      <w:r w:rsidRPr="00804C17">
        <w:t>parts</w:t>
      </w:r>
      <w:r w:rsidR="006C101D" w:rsidRPr="00804C17">
        <w:rPr>
          <w:rFonts w:hint="eastAsia"/>
        </w:rPr>
        <w:t>를 식별한다</w:t>
      </w:r>
    </w:p>
    <w:p w14:paraId="2EF40731" w14:textId="77777777" w:rsidR="006C101D" w:rsidRPr="00804C17" w:rsidRDefault="006C101D" w:rsidP="00615631">
      <w:pPr>
        <w:pStyle w:val="4"/>
        <w:ind w:left="860" w:hanging="560"/>
      </w:pPr>
      <w:r w:rsidRPr="00804C17">
        <w:t>same name</w:t>
      </w:r>
      <w:r w:rsidRPr="00804C17">
        <w:rPr>
          <w:rFonts w:hint="eastAsia"/>
        </w:rPr>
        <w:t xml:space="preserve">을 사용하는 두개의 </w:t>
      </w:r>
      <w:r w:rsidR="004E2285" w:rsidRPr="00804C17">
        <w:t>variables</w:t>
      </w:r>
      <w:r w:rsidRPr="00804C17">
        <w:rPr>
          <w:rFonts w:hint="eastAsia"/>
        </w:rPr>
        <w:t xml:space="preserve">은 다른 </w:t>
      </w:r>
      <w:r w:rsidRPr="00804C17">
        <w:t>scope</w:t>
      </w:r>
      <w:r w:rsidRPr="00804C17">
        <w:rPr>
          <w:rFonts w:hint="eastAsia"/>
        </w:rPr>
        <w:t>에 있</w:t>
      </w:r>
      <w:r w:rsidRPr="00804C17">
        <w:rPr>
          <w:rFonts w:hint="eastAsia"/>
        </w:rPr>
        <w:lastRenderedPageBreak/>
        <w:t>으면 충돌되지 않는다고 한다.</w:t>
      </w:r>
    </w:p>
    <w:p w14:paraId="62C4B957" w14:textId="77777777" w:rsidR="004E2285" w:rsidRPr="00804C17" w:rsidRDefault="004E2285" w:rsidP="00615631">
      <w:pPr>
        <w:pStyle w:val="5"/>
        <w:ind w:left="1060" w:hanging="560"/>
      </w:pPr>
      <w:r w:rsidRPr="00804C17">
        <w:t>same name</w:t>
      </w:r>
      <w:r w:rsidR="006C101D" w:rsidRPr="00804C17">
        <w:rPr>
          <w:rFonts w:hint="eastAsia"/>
        </w:rPr>
        <w:t xml:space="preserve">을 가진 두개의 변수가 </w:t>
      </w:r>
      <w:r w:rsidRPr="00804C17">
        <w:t>same scope</w:t>
      </w:r>
      <w:r w:rsidR="006C101D" w:rsidRPr="00804C17">
        <w:rPr>
          <w:rFonts w:hint="eastAsia"/>
        </w:rPr>
        <w:t>에 있으면</w:t>
      </w:r>
      <w:r w:rsidRPr="00804C17">
        <w:t xml:space="preserve"> </w:t>
      </w:r>
      <w:r w:rsidRPr="007923E6">
        <w:rPr>
          <w:color w:val="FF0000"/>
        </w:rPr>
        <w:t>conflict</w:t>
      </w:r>
      <w:r w:rsidR="006C101D" w:rsidRPr="00804C17">
        <w:rPr>
          <w:rFonts w:hint="eastAsia"/>
        </w:rPr>
        <w:t>라고 한다</w:t>
      </w:r>
      <w:r w:rsidRPr="00804C17">
        <w:t>.</w:t>
      </w:r>
    </w:p>
    <w:p w14:paraId="300736F1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#include &lt;stdio.h&gt;</w:t>
      </w:r>
    </w:p>
    <w:p w14:paraId="1FD38A74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namespace N {int a; int b;}</w:t>
      </w:r>
    </w:p>
    <w:p w14:paraId="117341E2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namespace M {int a; int c;}</w:t>
      </w:r>
    </w:p>
    <w:p w14:paraId="0DB3485B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using namespace N;</w:t>
      </w:r>
    </w:p>
    <w:p w14:paraId="31EB88F3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int main() {</w:t>
      </w:r>
    </w:p>
    <w:p w14:paraId="33F1AD77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char *name = "hong";</w:t>
      </w:r>
    </w:p>
    <w:p w14:paraId="59988A3E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int m = N::a;</w:t>
      </w:r>
    </w:p>
    <w:p w14:paraId="4BFC4876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//*name = "a";</w:t>
      </w:r>
    </w:p>
    <w:p w14:paraId="2874ABD6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printf("%s, %p, %c\n", "we","we", *"we");</w:t>
      </w:r>
    </w:p>
    <w:p w14:paraId="1EF109D6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printf("%s, %p, %c\n", "we","we", *"we");</w:t>
      </w:r>
    </w:p>
    <w:p w14:paraId="20130919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getchar();</w:t>
      </w:r>
    </w:p>
    <w:p w14:paraId="1550B9F5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b/>
          <w:kern w:val="0"/>
          <w:sz w:val="28"/>
          <w:szCs w:val="28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ab/>
        <w:t>return 0;</w:t>
      </w:r>
    </w:p>
    <w:p w14:paraId="54FAB67B" w14:textId="77777777" w:rsidR="002E1A5B" w:rsidRPr="00804C17" w:rsidRDefault="002E1A5B" w:rsidP="002E1A5B">
      <w:pPr>
        <w:wordWrap/>
        <w:adjustRightInd w:val="0"/>
        <w:spacing w:after="0" w:line="240" w:lineRule="auto"/>
        <w:ind w:leftChars="800" w:left="1600"/>
        <w:jc w:val="left"/>
        <w:rPr>
          <w:rFonts w:ascii="돋움체" w:eastAsia="돋움체" w:cs="돋움체"/>
          <w:kern w:val="0"/>
          <w:sz w:val="19"/>
          <w:szCs w:val="19"/>
        </w:rPr>
      </w:pPr>
      <w:r w:rsidRPr="00804C17">
        <w:rPr>
          <w:rFonts w:ascii="돋움체" w:eastAsia="돋움체" w:cs="돋움체"/>
          <w:b/>
          <w:kern w:val="0"/>
          <w:sz w:val="28"/>
          <w:szCs w:val="28"/>
        </w:rPr>
        <w:t>}</w:t>
      </w:r>
    </w:p>
    <w:p w14:paraId="31377BA7" w14:textId="77777777" w:rsidR="002E1A5B" w:rsidRPr="00804C17" w:rsidRDefault="002E1A5B" w:rsidP="002E1A5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5B430033" w14:textId="77777777" w:rsidR="00ED4813" w:rsidRDefault="00FE7EC1" w:rsidP="00615631">
      <w:pPr>
        <w:pStyle w:val="4"/>
        <w:ind w:left="860" w:hanging="560"/>
      </w:pPr>
      <w:r w:rsidRPr="00FE7EC1">
        <w:t>Structure tags, union tags, enumeration tags</w:t>
      </w:r>
      <w:r w:rsidR="00895FF4">
        <w:rPr>
          <w:rFonts w:hint="eastAsia"/>
        </w:rPr>
        <w:t xml:space="preserve">는 </w:t>
      </w:r>
      <w:r w:rsidR="00A96000">
        <w:rPr>
          <w:rFonts w:hint="eastAsia"/>
        </w:rPr>
        <w:t xml:space="preserve">같은 </w:t>
      </w:r>
      <w:r w:rsidR="00A96000">
        <w:t>namespace</w:t>
      </w:r>
      <w:r w:rsidR="00A96000">
        <w:rPr>
          <w:rFonts w:hint="eastAsia"/>
        </w:rPr>
        <w:t xml:space="preserve">에서 </w:t>
      </w:r>
      <w:r w:rsidR="00ED4813">
        <w:rPr>
          <w:rFonts w:hint="eastAsia"/>
        </w:rPr>
        <w:t>같이 사용될 수 없다</w:t>
      </w:r>
    </w:p>
    <w:p w14:paraId="768F9F40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struct tag {</w:t>
      </w:r>
    </w:p>
    <w:p w14:paraId="7EDD4565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</w: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int a;</w:t>
      </w:r>
    </w:p>
    <w:p w14:paraId="09BC2A4E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</w: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int b;</w:t>
      </w:r>
    </w:p>
    <w:p w14:paraId="12AFBA7F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};</w:t>
      </w:r>
    </w:p>
    <w:p w14:paraId="7A924A8A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union tag {</w:t>
      </w:r>
    </w:p>
    <w:p w14:paraId="59427702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</w: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int a;</w:t>
      </w:r>
    </w:p>
    <w:p w14:paraId="65DC70B3" w14:textId="77777777" w:rsidR="00234836" w:rsidRPr="00804C17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</w: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float b;</w:t>
      </w:r>
    </w:p>
    <w:p w14:paraId="54DC6F39" w14:textId="77777777" w:rsidR="00234836" w:rsidRDefault="00234836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 w:cs="Consolas"/>
          <w:kern w:val="0"/>
          <w:sz w:val="24"/>
          <w:szCs w:val="24"/>
        </w:rPr>
      </w:pPr>
      <w:r w:rsidRPr="00804C17">
        <w:rPr>
          <w:rFonts w:asciiTheme="majorHAnsi" w:eastAsiaTheme="majorHAnsi" w:hAnsiTheme="majorHAnsi" w:cs="Consolas"/>
          <w:kern w:val="0"/>
          <w:sz w:val="24"/>
          <w:szCs w:val="24"/>
        </w:rPr>
        <w:tab/>
        <w:t>};</w:t>
      </w:r>
    </w:p>
    <w:p w14:paraId="27A3C2A3" w14:textId="77777777" w:rsidR="00C06665" w:rsidRDefault="009406B0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/>
          <w:sz w:val="24"/>
          <w:szCs w:val="24"/>
        </w:rPr>
      </w:pPr>
      <w:r>
        <w:rPr>
          <w:rFonts w:asciiTheme="majorHAnsi" w:eastAsiaTheme="majorHAnsi" w:hAnsiTheme="majorHAnsi"/>
          <w:sz w:val="24"/>
          <w:szCs w:val="24"/>
        </w:rPr>
        <w:tab/>
      </w:r>
      <w:r>
        <w:rPr>
          <w:rFonts w:asciiTheme="majorHAnsi" w:eastAsiaTheme="majorHAnsi" w:hAnsiTheme="majorHAnsi" w:hint="eastAsia"/>
          <w:sz w:val="24"/>
          <w:szCs w:val="24"/>
        </w:rPr>
        <w:t>struct tag x;</w:t>
      </w:r>
    </w:p>
    <w:p w14:paraId="506EB464" w14:textId="77777777" w:rsidR="009406B0" w:rsidRDefault="009406B0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/>
          <w:sz w:val="24"/>
          <w:szCs w:val="24"/>
        </w:rPr>
      </w:pPr>
      <w:r>
        <w:rPr>
          <w:rFonts w:asciiTheme="majorHAnsi" w:eastAsiaTheme="majorHAnsi" w:hAnsiTheme="majorHAnsi"/>
          <w:sz w:val="24"/>
          <w:szCs w:val="24"/>
        </w:rPr>
        <w:tab/>
        <w:t>union tag y; //error</w:t>
      </w:r>
    </w:p>
    <w:p w14:paraId="420B3D9D" w14:textId="77777777" w:rsidR="00FE7EC1" w:rsidRPr="00804C17" w:rsidRDefault="00FE7EC1" w:rsidP="00234836">
      <w:pPr>
        <w:wordWrap/>
        <w:adjustRightInd w:val="0"/>
        <w:spacing w:after="0" w:line="240" w:lineRule="auto"/>
        <w:ind w:leftChars="400" w:left="800"/>
        <w:jc w:val="left"/>
        <w:rPr>
          <w:rFonts w:asciiTheme="majorHAnsi" w:eastAsiaTheme="majorHAnsi" w:hAnsiTheme="majorHAnsi"/>
          <w:sz w:val="24"/>
          <w:szCs w:val="24"/>
        </w:rPr>
      </w:pPr>
      <w:r>
        <w:rPr>
          <w:rFonts w:asciiTheme="majorHAnsi" w:eastAsiaTheme="majorHAnsi" w:hAnsiTheme="majorHAnsi" w:hint="eastAsia"/>
          <w:sz w:val="24"/>
          <w:szCs w:val="24"/>
        </w:rPr>
        <w:tab/>
      </w:r>
      <w:r>
        <w:rPr>
          <w:rFonts w:asciiTheme="majorHAnsi" w:eastAsiaTheme="majorHAnsi" w:hAnsiTheme="majorHAnsi"/>
          <w:sz w:val="24"/>
          <w:szCs w:val="24"/>
        </w:rPr>
        <w:t>int tag; //</w:t>
      </w:r>
      <w:r>
        <w:rPr>
          <w:rFonts w:asciiTheme="majorHAnsi" w:eastAsiaTheme="majorHAnsi" w:hAnsiTheme="majorHAnsi" w:hint="eastAsia"/>
          <w:sz w:val="24"/>
          <w:szCs w:val="24"/>
        </w:rPr>
        <w:t>허용됨</w:t>
      </w:r>
    </w:p>
    <w:p w14:paraId="44478F58" w14:textId="57451C4C" w:rsidR="00036965" w:rsidRPr="00804C17" w:rsidRDefault="00CF3043" w:rsidP="00615631">
      <w:pPr>
        <w:pStyle w:val="4"/>
        <w:ind w:left="860" w:hanging="560"/>
      </w:pPr>
      <w:r>
        <w:lastRenderedPageBreak/>
        <w:t>struct</w:t>
      </w:r>
      <w:r w:rsidR="007F04DD">
        <w:t xml:space="preserve"> tag</w:t>
      </w:r>
      <w:r w:rsidR="007F04DD">
        <w:rPr>
          <w:rFonts w:hint="eastAsia"/>
        </w:rPr>
        <w:t xml:space="preserve">와 변수 </w:t>
      </w:r>
      <w:r w:rsidR="007F04DD">
        <w:t>tag</w:t>
      </w:r>
      <w:r w:rsidR="007F04DD">
        <w:rPr>
          <w:rFonts w:hint="eastAsia"/>
        </w:rPr>
        <w:t>는 충돌 없음</w:t>
      </w:r>
    </w:p>
    <w:p w14:paraId="0852FE9C" w14:textId="77777777" w:rsidR="00036965" w:rsidRPr="00804C17" w:rsidRDefault="00036965" w:rsidP="00036965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32"/>
          <w:szCs w:val="32"/>
        </w:rPr>
      </w:pPr>
      <w:r w:rsidRPr="00804C17">
        <w:rPr>
          <w:rFonts w:asciiTheme="majorHAnsi" w:eastAsiaTheme="majorHAnsi" w:hAnsiTheme="majorHAnsi" w:cs="Courier"/>
          <w:kern w:val="0"/>
          <w:sz w:val="32"/>
          <w:szCs w:val="32"/>
        </w:rPr>
        <w:t>struct rect { double x; double y; };</w:t>
      </w:r>
    </w:p>
    <w:p w14:paraId="72FE5FC4" w14:textId="77777777" w:rsidR="004E2285" w:rsidRDefault="00036965" w:rsidP="00036965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 w:cs="Courier"/>
          <w:kern w:val="0"/>
          <w:sz w:val="32"/>
          <w:szCs w:val="32"/>
        </w:rPr>
      </w:pPr>
      <w:r w:rsidRPr="00804C17">
        <w:rPr>
          <w:rFonts w:asciiTheme="majorHAnsi" w:eastAsiaTheme="majorHAnsi" w:hAnsiTheme="majorHAnsi" w:cs="Courier"/>
          <w:kern w:val="0"/>
          <w:sz w:val="32"/>
          <w:szCs w:val="32"/>
        </w:rPr>
        <w:t>int rect; // not a conflict in C</w:t>
      </w:r>
    </w:p>
    <w:p w14:paraId="23ACCBC7" w14:textId="77777777" w:rsidR="00FE7EC1" w:rsidRPr="00804C17" w:rsidRDefault="00FE7EC1" w:rsidP="00036965">
      <w:pPr>
        <w:wordWrap/>
        <w:adjustRightInd w:val="0"/>
        <w:spacing w:after="0" w:line="240" w:lineRule="auto"/>
        <w:ind w:leftChars="600" w:left="1200"/>
        <w:jc w:val="left"/>
        <w:rPr>
          <w:rFonts w:asciiTheme="majorHAnsi" w:eastAsiaTheme="majorHAnsi" w:hAnsiTheme="majorHAnsi"/>
          <w:sz w:val="32"/>
          <w:szCs w:val="32"/>
        </w:rPr>
      </w:pPr>
    </w:p>
    <w:p w14:paraId="37126896" w14:textId="77777777" w:rsidR="004E2285" w:rsidRPr="00804C17" w:rsidRDefault="00491AC2" w:rsidP="004857C0">
      <w:pPr>
        <w:pStyle w:val="2"/>
      </w:pPr>
      <w:r w:rsidRPr="00804C17">
        <w:rPr>
          <w:rFonts w:cs="Courier"/>
        </w:rPr>
        <w:t xml:space="preserve">14.10 </w:t>
      </w:r>
      <w:r w:rsidR="004E2285" w:rsidRPr="00804C17">
        <w:rPr>
          <w:rFonts w:cs="Courier"/>
        </w:rPr>
        <w:t xml:space="preserve">typedef </w:t>
      </w:r>
      <w:r w:rsidR="004E2285" w:rsidRPr="00804C17">
        <w:t>: A Quick Look</w:t>
      </w:r>
    </w:p>
    <w:p w14:paraId="58430D6B" w14:textId="77777777" w:rsidR="004E2285" w:rsidRPr="00804C17" w:rsidRDefault="004E2285" w:rsidP="00615631">
      <w:pPr>
        <w:pStyle w:val="3"/>
        <w:ind w:left="640" w:hanging="640"/>
        <w:rPr>
          <w:rFonts w:cs="ITCFranklinGothicStd-Med"/>
        </w:rPr>
      </w:pPr>
      <w:r w:rsidRPr="00804C17">
        <w:t>typedef</w:t>
      </w:r>
      <w:r w:rsidR="00234836" w:rsidRPr="00804C17">
        <w:rPr>
          <w:rFonts w:hint="eastAsia"/>
        </w:rPr>
        <w:t xml:space="preserve">은 </w:t>
      </w:r>
      <w:r w:rsidR="00234836" w:rsidRPr="00804C17">
        <w:t xml:space="preserve">type </w:t>
      </w:r>
      <w:r w:rsidR="00234836" w:rsidRPr="00804C17">
        <w:rPr>
          <w:rFonts w:hint="eastAsia"/>
        </w:rPr>
        <w:t xml:space="preserve">이름을 사용자가 지정할 수 있게 하는 </w:t>
      </w:r>
      <w:r w:rsidRPr="00804C17">
        <w:rPr>
          <w:rFonts w:cs="StoneSerifStd-Medium"/>
        </w:rPr>
        <w:t xml:space="preserve"> advanced data feature</w:t>
      </w:r>
      <w:r w:rsidR="00234836" w:rsidRPr="00804C17">
        <w:rPr>
          <w:rFonts w:cs="StoneSerifStd-Medium" w:hint="eastAsia"/>
        </w:rPr>
        <w:t>이다</w:t>
      </w:r>
    </w:p>
    <w:p w14:paraId="1F66B44A" w14:textId="77777777" w:rsidR="00234836" w:rsidRPr="00804C17" w:rsidRDefault="004E2285" w:rsidP="00615631">
      <w:pPr>
        <w:pStyle w:val="4"/>
        <w:ind w:left="860" w:hanging="560"/>
        <w:rPr>
          <w:rFonts w:cs="StoneSerifStd-Medium"/>
        </w:rPr>
      </w:pPr>
      <w:r w:rsidRPr="00804C17">
        <w:t>#define</w:t>
      </w:r>
      <w:r w:rsidR="00234836" w:rsidRPr="00804C17">
        <w:rPr>
          <w:rFonts w:hint="eastAsia"/>
        </w:rPr>
        <w:t>과는 달리</w:t>
      </w:r>
      <w:r w:rsidRPr="00804C17">
        <w:rPr>
          <w:rFonts w:cs="StoneSerifStd-Medium"/>
        </w:rPr>
        <w:t xml:space="preserve"> </w:t>
      </w:r>
      <w:r w:rsidRPr="00804C17">
        <w:t>typedef</w:t>
      </w:r>
      <w:r w:rsidR="00234836" w:rsidRPr="00804C17">
        <w:rPr>
          <w:rFonts w:hint="eastAsia"/>
        </w:rPr>
        <w:t xml:space="preserve">은 오직 </w:t>
      </w:r>
      <w:r w:rsidR="00234836" w:rsidRPr="00804C17">
        <w:t>type</w:t>
      </w:r>
      <w:r w:rsidR="00234836" w:rsidRPr="00804C17">
        <w:rPr>
          <w:rFonts w:hint="eastAsia"/>
        </w:rPr>
        <w:t xml:space="preserve">에 대한 </w:t>
      </w:r>
      <w:r w:rsidRPr="00804C17">
        <w:rPr>
          <w:rFonts w:cs="StoneSerifStd-Medium"/>
        </w:rPr>
        <w:t>symbolic names</w:t>
      </w:r>
      <w:r w:rsidR="00234836" w:rsidRPr="00804C17">
        <w:rPr>
          <w:rFonts w:cs="StoneSerifStd-Medium" w:hint="eastAsia"/>
        </w:rPr>
        <w:t>을 부여하는 용도로만 사용한다</w:t>
      </w:r>
    </w:p>
    <w:p w14:paraId="421F3C5F" w14:textId="77777777" w:rsidR="004E2285" w:rsidRPr="00804C17" w:rsidRDefault="00234836" w:rsidP="00234836">
      <w:pPr>
        <w:pStyle w:val="a6"/>
        <w:numPr>
          <w:ilvl w:val="2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values</w:t>
      </w: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 xml:space="preserve">을 정의하는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symbolic name</w:t>
      </w: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>으로 사용하지 않는다</w:t>
      </w:r>
    </w:p>
    <w:p w14:paraId="435BD8E9" w14:textId="77777777" w:rsidR="004E2285" w:rsidRPr="00804C17" w:rsidRDefault="004E2285" w:rsidP="00615631">
      <w:pPr>
        <w:pStyle w:val="4"/>
        <w:ind w:left="860" w:hanging="560"/>
      </w:pPr>
      <w:r w:rsidRPr="00804C17">
        <w:rPr>
          <w:rFonts w:cs="바탕" w:hint="eastAsia"/>
        </w:rPr>
        <w:t>■</w:t>
      </w:r>
      <w:r w:rsidRPr="00804C17">
        <w:rPr>
          <w:rFonts w:cs="ZapfDingbatsStd"/>
        </w:rPr>
        <w:t xml:space="preserve"> </w:t>
      </w:r>
      <w:r w:rsidRPr="00804C17">
        <w:rPr>
          <w:rFonts w:cs="Courier"/>
        </w:rPr>
        <w:t>typedef</w:t>
      </w:r>
      <w:r w:rsidR="00234836" w:rsidRPr="00804C17">
        <w:rPr>
          <w:rFonts w:cs="Courier"/>
        </w:rPr>
        <w:t xml:space="preserve"> </w:t>
      </w:r>
      <w:r w:rsidR="00234836" w:rsidRPr="00804C17">
        <w:rPr>
          <w:rFonts w:cs="Courier" w:hint="eastAsia"/>
        </w:rPr>
        <w:t xml:space="preserve">해석은 </w:t>
      </w:r>
      <w:r w:rsidR="00234836" w:rsidRPr="00804C17">
        <w:t>compiler</w:t>
      </w:r>
      <w:r w:rsidR="00234836" w:rsidRPr="00804C17">
        <w:rPr>
          <w:rFonts w:hint="eastAsia"/>
        </w:rPr>
        <w:t xml:space="preserve">가 하는 것이지 </w:t>
      </w:r>
      <w:r w:rsidR="00234836" w:rsidRPr="00804C17">
        <w:t>preprocessor</w:t>
      </w:r>
      <w:r w:rsidR="00234836" w:rsidRPr="00804C17">
        <w:rPr>
          <w:rFonts w:hint="eastAsia"/>
        </w:rPr>
        <w:t>가 하는 것이 아니다</w:t>
      </w:r>
    </w:p>
    <w:p w14:paraId="359D38AA" w14:textId="77777777" w:rsidR="004E2285" w:rsidRPr="00804C17" w:rsidRDefault="004E2285" w:rsidP="00615631">
      <w:pPr>
        <w:pStyle w:val="5"/>
        <w:ind w:left="1060" w:hanging="560"/>
        <w:rPr>
          <w:rFonts w:cs="ITCFranklinGothicStd-Med"/>
        </w:rPr>
      </w:pPr>
      <w:r w:rsidRPr="00804C17">
        <w:t>typedef</w:t>
      </w:r>
      <w:r w:rsidR="00234836" w:rsidRPr="00804C17">
        <w:rPr>
          <w:rFonts w:hint="eastAsia"/>
        </w:rPr>
        <w:t xml:space="preserve">이 </w:t>
      </w:r>
      <w:r w:rsidR="00234836" w:rsidRPr="00804C17">
        <w:t xml:space="preserve">#define </w:t>
      </w:r>
      <w:r w:rsidR="00234836" w:rsidRPr="00804C17">
        <w:rPr>
          <w:rFonts w:hint="eastAsia"/>
        </w:rPr>
        <w:t>보다 더 유연하다</w:t>
      </w:r>
    </w:p>
    <w:p w14:paraId="6B939950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typedef unsigned char BYTE;</w:t>
      </w:r>
    </w:p>
    <w:p w14:paraId="186D7DD0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BYTE x, y[10], * z;</w:t>
      </w:r>
    </w:p>
    <w:p w14:paraId="3B804FD5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/>
          <w:sz w:val="28"/>
          <w:szCs w:val="28"/>
        </w:rPr>
      </w:pPr>
    </w:p>
    <w:p w14:paraId="44836BDB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typedef struct {double x; double y;} rect;</w:t>
      </w:r>
    </w:p>
    <w:p w14:paraId="00CD835C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673508E2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rect r1 = {3.0, 6.0};</w:t>
      </w:r>
    </w:p>
    <w:p w14:paraId="78A2A33C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rect r2;</w:t>
      </w:r>
    </w:p>
    <w:p w14:paraId="125D3800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1D3A0D94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{double x; double y;} r1= {3.0, 6.0};</w:t>
      </w:r>
    </w:p>
    <w:p w14:paraId="5727955F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struct {double x; double y;} r2;</w:t>
      </w:r>
    </w:p>
    <w:p w14:paraId="249A369A" w14:textId="77777777" w:rsidR="004E2285" w:rsidRPr="00804C17" w:rsidRDefault="004E2285" w:rsidP="00772C13">
      <w:pPr>
        <w:wordWrap/>
        <w:adjustRightInd w:val="0"/>
        <w:spacing w:after="0" w:line="240" w:lineRule="auto"/>
        <w:ind w:leftChars="700" w:left="1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r2 = r1;</w:t>
      </w:r>
    </w:p>
    <w:p w14:paraId="2D2D51A2" w14:textId="77777777" w:rsidR="009A639B" w:rsidRPr="00804C17" w:rsidRDefault="009A639B" w:rsidP="009A639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3EA17E55" w14:textId="77777777" w:rsidR="004E2285" w:rsidRPr="00804C17" w:rsidRDefault="00491AC2" w:rsidP="004857C0">
      <w:pPr>
        <w:pStyle w:val="2"/>
      </w:pPr>
      <w:r w:rsidRPr="00804C17">
        <w:t xml:space="preserve">14.11 </w:t>
      </w:r>
      <w:r w:rsidR="004E2285" w:rsidRPr="00804C17">
        <w:t>Fancy Declarations</w:t>
      </w:r>
    </w:p>
    <w:p w14:paraId="54784B7C" w14:textId="77777777" w:rsidR="004E2285" w:rsidRPr="00804C17" w:rsidRDefault="004E2285" w:rsidP="004E228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</w:p>
    <w:p w14:paraId="25F4AE43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board[8][8]; // an array of arrays of int</w:t>
      </w:r>
    </w:p>
    <w:p w14:paraId="36CE0E7E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** ptr; // a pointer to a pointer to int</w:t>
      </w:r>
    </w:p>
    <w:p w14:paraId="1A0EBC8F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* risks[10]; // a 10-element array of pointers to int</w:t>
      </w:r>
    </w:p>
    <w:p w14:paraId="42648A0C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(* rusks)[10]; // a pointer to an array of 10 ints</w:t>
      </w:r>
    </w:p>
    <w:p w14:paraId="2610CEDE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* oof[3][4]; // a 3 x 4 array of pointers to int</w:t>
      </w:r>
    </w:p>
    <w:p w14:paraId="6DDCF2B0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(* uuf)[3][4]; // a pointer to a 3 x 4 array of ints</w:t>
      </w:r>
    </w:p>
    <w:p w14:paraId="5057342F" w14:textId="77777777" w:rsidR="004E2285" w:rsidRPr="00804C17" w:rsidRDefault="004E2285" w:rsidP="00234836">
      <w:pPr>
        <w:wordWrap/>
        <w:adjustRightInd w:val="0"/>
        <w:spacing w:after="0" w:line="240" w:lineRule="auto"/>
        <w:ind w:leftChars="300" w:left="6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(* uof[3])[4]; // a 3-element array of pointers to</w:t>
      </w:r>
      <w:r w:rsidR="00D12889"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4-element arrays of int</w:t>
      </w:r>
    </w:p>
    <w:p w14:paraId="3C79DECB" w14:textId="77777777" w:rsidR="001D2BFB" w:rsidRPr="00804C17" w:rsidRDefault="001D2BFB" w:rsidP="004E228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2A64E4EB" w14:textId="77777777" w:rsidR="001D2BFB" w:rsidRPr="00804C17" w:rsidRDefault="00F41CA5" w:rsidP="00615631">
      <w:pPr>
        <w:pStyle w:val="3"/>
        <w:ind w:left="640" w:hanging="640"/>
        <w:rPr>
          <w:rFonts w:cs="ITCFranklinGothicStd-Med"/>
        </w:rPr>
      </w:pPr>
      <w:r w:rsidRPr="00804C17">
        <w:t>modifiers</w:t>
      </w:r>
      <w:r w:rsidRPr="00804C17">
        <w:rPr>
          <w:rFonts w:hint="eastAsia"/>
        </w:rPr>
        <w:t>를 적용하는 순서를 이해하는 것이 필요하다</w:t>
      </w:r>
    </w:p>
    <w:p w14:paraId="7BAED6AC" w14:textId="77777777" w:rsidR="00F41CA5" w:rsidRPr="00804C17" w:rsidRDefault="001D2BFB" w:rsidP="00615631">
      <w:pPr>
        <w:pStyle w:val="4"/>
        <w:ind w:left="860" w:hanging="560"/>
        <w:rPr>
          <w:rFonts w:cs="ITCFranklinGothicStd-Med"/>
        </w:rPr>
      </w:pPr>
      <w:r w:rsidRPr="00804C17">
        <w:rPr>
          <w:rFonts w:cs="Courier"/>
        </w:rPr>
        <w:t>[]</w:t>
      </w:r>
      <w:r w:rsidR="00F41CA5" w:rsidRPr="00804C17">
        <w:rPr>
          <w:rFonts w:cs="Courier"/>
        </w:rPr>
        <w:t>:</w:t>
      </w:r>
      <w:r w:rsidRPr="00804C17">
        <w:t xml:space="preserve"> array</w:t>
      </w:r>
      <w:r w:rsidR="00F41CA5" w:rsidRPr="00804C17">
        <w:t xml:space="preserve"> </w:t>
      </w:r>
      <w:r w:rsidR="00F41CA5" w:rsidRPr="00804C17">
        <w:rPr>
          <w:rFonts w:hint="eastAsia"/>
        </w:rPr>
        <w:t>표현</w:t>
      </w:r>
      <w:r w:rsidRPr="00804C17">
        <w:t xml:space="preserve">, </w:t>
      </w:r>
      <w:r w:rsidRPr="00804C17">
        <w:rPr>
          <w:rFonts w:cs="Courier"/>
        </w:rPr>
        <w:t>()</w:t>
      </w:r>
      <w:r w:rsidR="00F41CA5" w:rsidRPr="00804C17">
        <w:rPr>
          <w:rFonts w:cs="Courier"/>
        </w:rPr>
        <w:t>:</w:t>
      </w:r>
      <w:r w:rsidRPr="00804C17">
        <w:t xml:space="preserve"> function</w:t>
      </w:r>
      <w:r w:rsidR="00F41CA5" w:rsidRPr="00804C17">
        <w:t xml:space="preserve"> </w:t>
      </w:r>
      <w:r w:rsidR="00F41CA5" w:rsidRPr="00804C17">
        <w:rPr>
          <w:rFonts w:hint="eastAsia"/>
        </w:rPr>
        <w:t xml:space="preserve">표현 </w:t>
      </w:r>
      <w:r w:rsidR="00F41CA5" w:rsidRPr="00804C17">
        <w:t xml:space="preserve">– </w:t>
      </w:r>
      <w:r w:rsidR="00F41CA5" w:rsidRPr="00804C17">
        <w:rPr>
          <w:rFonts w:hint="eastAsia"/>
        </w:rPr>
        <w:t xml:space="preserve">같은 </w:t>
      </w:r>
      <w:r w:rsidRPr="00804C17">
        <w:t>precedence</w:t>
      </w:r>
      <w:r w:rsidR="00F41CA5" w:rsidRPr="00804C17">
        <w:rPr>
          <w:rFonts w:hint="eastAsia"/>
        </w:rPr>
        <w:t>은 갖는다</w:t>
      </w:r>
    </w:p>
    <w:p w14:paraId="7D6E7360" w14:textId="77777777" w:rsidR="004E2285" w:rsidRPr="00804C17" w:rsidRDefault="00F41CA5" w:rsidP="00F41CA5">
      <w:pPr>
        <w:pStyle w:val="a6"/>
        <w:numPr>
          <w:ilvl w:val="2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ITCFranklinGothicStd-Med"/>
          <w:b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b/>
          <w:kern w:val="0"/>
          <w:sz w:val="28"/>
          <w:szCs w:val="28"/>
        </w:rPr>
        <w:t xml:space="preserve">[], () </w:t>
      </w:r>
      <w:r w:rsidR="001D2BFB" w:rsidRPr="00804C17">
        <w:rPr>
          <w:rFonts w:asciiTheme="majorHAnsi" w:eastAsiaTheme="majorHAnsi" w:hAnsiTheme="majorHAnsi" w:cs="StoneSerifStd-Medium"/>
          <w:b/>
          <w:kern w:val="0"/>
          <w:sz w:val="28"/>
          <w:szCs w:val="28"/>
        </w:rPr>
        <w:t>precedence</w:t>
      </w:r>
      <w:r w:rsidRPr="00804C17">
        <w:rPr>
          <w:rFonts w:asciiTheme="majorHAnsi" w:eastAsiaTheme="majorHAnsi" w:hAnsiTheme="majorHAnsi" w:cs="StoneSerifStd-Medium" w:hint="eastAsia"/>
          <w:b/>
          <w:kern w:val="0"/>
          <w:sz w:val="28"/>
          <w:szCs w:val="28"/>
        </w:rPr>
        <w:t xml:space="preserve">은 </w:t>
      </w:r>
      <w:r w:rsidR="001D2BFB" w:rsidRPr="007923E6">
        <w:rPr>
          <w:rFonts w:asciiTheme="majorHAnsi" w:eastAsiaTheme="majorHAnsi" w:hAnsiTheme="majorHAnsi" w:cs="Courier"/>
          <w:b/>
          <w:color w:val="FF0000"/>
          <w:kern w:val="0"/>
          <w:sz w:val="28"/>
          <w:szCs w:val="28"/>
        </w:rPr>
        <w:t xml:space="preserve">* </w:t>
      </w:r>
      <w:r w:rsidRPr="00804C17">
        <w:rPr>
          <w:rFonts w:asciiTheme="majorHAnsi" w:eastAsiaTheme="majorHAnsi" w:hAnsiTheme="majorHAnsi" w:cs="StoneSerifStd-Medium"/>
          <w:b/>
          <w:kern w:val="0"/>
          <w:sz w:val="28"/>
          <w:szCs w:val="28"/>
        </w:rPr>
        <w:t>indirection operator</w:t>
      </w:r>
      <w:r w:rsidRPr="00804C17">
        <w:rPr>
          <w:rFonts w:asciiTheme="majorHAnsi" w:eastAsiaTheme="majorHAnsi" w:hAnsiTheme="majorHAnsi" w:cs="StoneSerifStd-Medium" w:hint="eastAsia"/>
          <w:b/>
          <w:kern w:val="0"/>
          <w:sz w:val="28"/>
          <w:szCs w:val="28"/>
        </w:rPr>
        <w:t>보다 더 높다</w:t>
      </w:r>
    </w:p>
    <w:p w14:paraId="114D237D" w14:textId="77777777" w:rsidR="004E2285" w:rsidRPr="00804C17" w:rsidRDefault="001D2BFB" w:rsidP="00F41CA5">
      <w:pPr>
        <w:pStyle w:val="a6"/>
        <w:numPr>
          <w:ilvl w:val="2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* risks[10];</w:t>
      </w:r>
    </w:p>
    <w:p w14:paraId="57571E64" w14:textId="77777777" w:rsidR="001D2BFB" w:rsidRPr="00804C17" w:rsidRDefault="001D2BFB" w:rsidP="00F41CA5">
      <w:pPr>
        <w:wordWrap/>
        <w:adjustRightInd w:val="0"/>
        <w:spacing w:after="0" w:line="240" w:lineRule="auto"/>
        <w:ind w:leftChars="200" w:left="40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4435D412" w14:textId="77777777" w:rsidR="001D2BFB" w:rsidRPr="00804C17" w:rsidRDefault="001D2BFB" w:rsidP="00615631">
      <w:pPr>
        <w:pStyle w:val="4"/>
        <w:ind w:left="860" w:hanging="560"/>
        <w:rPr>
          <w:rFonts w:cs="Courier"/>
        </w:rPr>
      </w:pPr>
      <w:r w:rsidRPr="00804C17">
        <w:rPr>
          <w:rFonts w:cs="Courier"/>
        </w:rPr>
        <w:t>[]</w:t>
      </w:r>
      <w:r w:rsidR="00F41CA5" w:rsidRPr="00804C17">
        <w:rPr>
          <w:rFonts w:cs="Courier"/>
        </w:rPr>
        <w:t>,</w:t>
      </w:r>
      <w:r w:rsidRPr="00804C17">
        <w:t xml:space="preserve"> </w:t>
      </w:r>
      <w:r w:rsidRPr="00804C17">
        <w:rPr>
          <w:rFonts w:cs="Courier"/>
        </w:rPr>
        <w:t>()</w:t>
      </w:r>
      <w:r w:rsidR="00F41CA5" w:rsidRPr="00804C17">
        <w:rPr>
          <w:rFonts w:cs="Courier" w:hint="eastAsia"/>
        </w:rPr>
        <w:t xml:space="preserve">: </w:t>
      </w:r>
      <w:r w:rsidRPr="00804C17">
        <w:rPr>
          <w:rFonts w:cs="Courier"/>
        </w:rPr>
        <w:t xml:space="preserve"> </w:t>
      </w:r>
      <w:r w:rsidRPr="00804C17">
        <w:t>associate from left to right.</w:t>
      </w:r>
    </w:p>
    <w:p w14:paraId="60158609" w14:textId="77777777" w:rsidR="00F41CA5" w:rsidRPr="00804C17" w:rsidRDefault="001D2BFB" w:rsidP="00F41CA5">
      <w:pPr>
        <w:pStyle w:val="a6"/>
        <w:numPr>
          <w:ilvl w:val="2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array of 12 arrays of 50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int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s,</w:t>
      </w:r>
    </w:p>
    <w:p w14:paraId="34C3FCC2" w14:textId="77777777" w:rsidR="001D2BFB" w:rsidRPr="00804C17" w:rsidRDefault="001D2BFB" w:rsidP="00F41CA5">
      <w:pPr>
        <w:pStyle w:val="a6"/>
        <w:numPr>
          <w:ilvl w:val="3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not an array of 50 arrays of 12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int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s:</w:t>
      </w:r>
    </w:p>
    <w:p w14:paraId="5DC4711F" w14:textId="77777777" w:rsidR="001D2BFB" w:rsidRPr="00804C17" w:rsidRDefault="001D2BFB" w:rsidP="00F41CA5">
      <w:pPr>
        <w:pStyle w:val="a6"/>
        <w:numPr>
          <w:ilvl w:val="2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goods[12][50];</w:t>
      </w:r>
    </w:p>
    <w:p w14:paraId="54349983" w14:textId="77777777" w:rsidR="00F41CA5" w:rsidRPr="00804C17" w:rsidRDefault="001D2BFB" w:rsidP="00615631">
      <w:pPr>
        <w:pStyle w:val="4"/>
        <w:ind w:left="860" w:hanging="560"/>
      </w:pPr>
      <w:r w:rsidRPr="00804C17">
        <w:rPr>
          <w:rFonts w:cs="Courier"/>
        </w:rPr>
        <w:t>[]</w:t>
      </w:r>
      <w:r w:rsidR="00F41CA5" w:rsidRPr="00804C17">
        <w:rPr>
          <w:rFonts w:cs="Courier"/>
        </w:rPr>
        <w:t xml:space="preserve">, </w:t>
      </w:r>
      <w:r w:rsidRPr="00804C17">
        <w:rPr>
          <w:rFonts w:cs="Courier"/>
        </w:rPr>
        <w:t>()</w:t>
      </w:r>
      <w:r w:rsidR="00F41CA5" w:rsidRPr="00804C17">
        <w:rPr>
          <w:rFonts w:cs="Courier" w:hint="eastAsia"/>
        </w:rPr>
        <w:t>은 같은</w:t>
      </w:r>
      <w:r w:rsidRPr="00804C17">
        <w:t xml:space="preserve"> precedence</w:t>
      </w:r>
      <w:r w:rsidR="00F41CA5" w:rsidRPr="00804C17">
        <w:rPr>
          <w:rFonts w:hint="eastAsia"/>
        </w:rPr>
        <w:t xml:space="preserve">를 갖는다 그리고 </w:t>
      </w:r>
      <w:r w:rsidRPr="00804C17">
        <w:t xml:space="preserve">associate from left </w:t>
      </w:r>
      <w:r w:rsidRPr="00804C17">
        <w:lastRenderedPageBreak/>
        <w:t>to right</w:t>
      </w:r>
    </w:p>
    <w:p w14:paraId="00F21BF9" w14:textId="77777777" w:rsidR="001D2BFB" w:rsidRPr="00804C17" w:rsidRDefault="00F41CA5" w:rsidP="00F41CA5">
      <w:pPr>
        <w:pStyle w:val="a6"/>
        <w:numPr>
          <w:ilvl w:val="1"/>
          <w:numId w:val="14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 xml:space="preserve">()를 먼저 적용한 후에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[] </w:t>
      </w: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>적용</w:t>
      </w:r>
    </w:p>
    <w:p w14:paraId="6327C9B7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08725C68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ITCFranklinGothicStd-Med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(* rusks)[10];</w:t>
      </w:r>
    </w:p>
    <w:p w14:paraId="264FC871" w14:textId="77777777" w:rsidR="004E2285" w:rsidRPr="00804C17" w:rsidRDefault="001D2BFB" w:rsidP="004E228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makes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rusks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a pointer to an array of 10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int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s:</w:t>
      </w:r>
    </w:p>
    <w:p w14:paraId="5DC9558A" w14:textId="77777777" w:rsidR="001D2BFB" w:rsidRPr="00804C17" w:rsidRDefault="001D2BFB" w:rsidP="004E228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0FE37BB5" w14:textId="77777777" w:rsidR="001D2BFB" w:rsidRPr="00804C17" w:rsidRDefault="001D2BFB" w:rsidP="004E2285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* oof[3][4];</w:t>
      </w:r>
    </w:p>
    <w:p w14:paraId="250D89CD" w14:textId="77777777" w:rsidR="00F41CA5" w:rsidRPr="00804C17" w:rsidRDefault="001D2BFB" w:rsidP="00F41CA5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[3]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has higher precedence than the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*</w:t>
      </w:r>
    </w:p>
    <w:p w14:paraId="136C360C" w14:textId="77777777" w:rsidR="001D2BFB" w:rsidRPr="00804C17" w:rsidRDefault="00F41CA5" w:rsidP="00F41CA5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[3]</w:t>
      </w:r>
      <w:r w:rsidRPr="00804C17">
        <w:rPr>
          <w:rFonts w:asciiTheme="majorHAnsi" w:eastAsiaTheme="majorHAnsi" w:hAnsiTheme="majorHAnsi" w:cs="Courier" w:hint="eastAsia"/>
          <w:kern w:val="0"/>
          <w:sz w:val="28"/>
          <w:szCs w:val="28"/>
        </w:rPr>
        <w:t xml:space="preserve">이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[4]</w:t>
      </w:r>
      <w:r w:rsidRPr="00804C17">
        <w:rPr>
          <w:rFonts w:asciiTheme="majorHAnsi" w:eastAsiaTheme="majorHAnsi" w:hAnsiTheme="majorHAnsi" w:cs="Courier" w:hint="eastAsia"/>
          <w:kern w:val="0"/>
          <w:sz w:val="28"/>
          <w:szCs w:val="28"/>
        </w:rPr>
        <w:t>보다 먼저 적용</w:t>
      </w:r>
    </w:p>
    <w:p w14:paraId="39622328" w14:textId="77777777" w:rsidR="001D2BFB" w:rsidRPr="00804C17" w:rsidRDefault="001D2BFB" w:rsidP="00000E36">
      <w:pPr>
        <w:pStyle w:val="a6"/>
        <w:numPr>
          <w:ilvl w:val="0"/>
          <w:numId w:val="1"/>
        </w:numPr>
        <w:wordWrap/>
        <w:adjustRightInd w:val="0"/>
        <w:spacing w:after="0" w:line="240" w:lineRule="auto"/>
        <w:ind w:leftChars="0"/>
        <w:jc w:val="left"/>
        <w:rPr>
          <w:rFonts w:asciiTheme="majorHAnsi" w:eastAsiaTheme="majorHAnsi" w:hAnsiTheme="majorHAnsi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oof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is a three-element array of four-element arrays of pointers to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int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, or, for short, a 3</w:t>
      </w:r>
      <w:r w:rsidRPr="00804C17">
        <w:rPr>
          <w:rFonts w:asciiTheme="majorHAnsi" w:eastAsiaTheme="majorHAnsi" w:hAnsiTheme="majorHAnsi" w:cs="StoneSerifStd-Medium" w:hint="eastAsia"/>
          <w:kern w:val="0"/>
          <w:sz w:val="28"/>
          <w:szCs w:val="28"/>
        </w:rPr>
        <w:t>×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 xml:space="preserve">4 array of pointers to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int </w:t>
      </w:r>
      <w:r w:rsidRPr="00804C17">
        <w:rPr>
          <w:rFonts w:asciiTheme="majorHAnsi" w:eastAsiaTheme="majorHAnsi" w:hAnsiTheme="majorHAnsi" w:cs="StoneSerifStd-Medium"/>
          <w:kern w:val="0"/>
          <w:sz w:val="28"/>
          <w:szCs w:val="28"/>
        </w:rPr>
        <w:t>.</w:t>
      </w:r>
    </w:p>
    <w:p w14:paraId="04EB833C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5A165622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25F33F2E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(* uuf)[3][4];</w:t>
      </w:r>
    </w:p>
    <w:p w14:paraId="7FCB7F9B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3CEB4A7B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29951D30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char * fump(int); // </w:t>
      </w:r>
      <w:r w:rsidRPr="00804C17">
        <w:rPr>
          <w:rFonts w:asciiTheme="majorHAnsi" w:eastAsiaTheme="majorHAnsi" w:hAnsiTheme="majorHAnsi" w:cs="Courier"/>
          <w:b/>
          <w:kern w:val="0"/>
          <w:sz w:val="28"/>
          <w:szCs w:val="28"/>
        </w:rPr>
        <w:t>function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returning pointer to char</w:t>
      </w:r>
    </w:p>
    <w:p w14:paraId="588D7F5F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char (* frump)(int); // </w:t>
      </w:r>
      <w:r w:rsidRPr="00804C17">
        <w:rPr>
          <w:rFonts w:asciiTheme="majorHAnsi" w:eastAsiaTheme="majorHAnsi" w:hAnsiTheme="majorHAnsi" w:cs="Courier"/>
          <w:b/>
          <w:kern w:val="0"/>
          <w:sz w:val="28"/>
          <w:szCs w:val="28"/>
        </w:rPr>
        <w:t>pointer to a function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that returns type char</w:t>
      </w:r>
    </w:p>
    <w:p w14:paraId="475C3D8C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char (* flump[3])(int);// </w:t>
      </w:r>
      <w:r w:rsidRPr="00804C17">
        <w:rPr>
          <w:rFonts w:asciiTheme="majorHAnsi" w:eastAsiaTheme="majorHAnsi" w:hAnsiTheme="majorHAnsi" w:cs="Courier"/>
          <w:b/>
          <w:kern w:val="0"/>
          <w:sz w:val="28"/>
          <w:szCs w:val="28"/>
        </w:rPr>
        <w:t>array of 3 pointers to functions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that</w:t>
      </w:r>
      <w:r w:rsidR="00D12889" w:rsidRPr="00804C17">
        <w:rPr>
          <w:rFonts w:asciiTheme="majorHAnsi" w:eastAsiaTheme="majorHAnsi" w:hAnsiTheme="majorHAnsi" w:cs="Courier"/>
          <w:kern w:val="0"/>
          <w:sz w:val="28"/>
          <w:szCs w:val="28"/>
        </w:rPr>
        <w:t xml:space="preserve"> </w:t>
      </w: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return type char</w:t>
      </w:r>
    </w:p>
    <w:p w14:paraId="38B1FC20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1F22306B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typdef int arr5[5];</w:t>
      </w:r>
    </w:p>
    <w:p w14:paraId="7DA835B6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typedef arr5 * p_arr5;</w:t>
      </w:r>
    </w:p>
    <w:p w14:paraId="392173D7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typedef p_arr5 arrp10[10];</w:t>
      </w:r>
    </w:p>
    <w:p w14:paraId="5365C829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arr5 togs; // togs an array of 5 int</w:t>
      </w:r>
    </w:p>
    <w:p w14:paraId="02BCAA8F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_arr5 p2; // p2 a pointer to an array of 5 int</w:t>
      </w:r>
    </w:p>
    <w:p w14:paraId="1AE7E560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arrp10 ap; // ap an array of 10 pointers to array-of-5-int</w:t>
      </w:r>
    </w:p>
    <w:p w14:paraId="4D575AE9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</w:p>
    <w:p w14:paraId="2B476E9E" w14:textId="77777777" w:rsidR="001D2BFB" w:rsidRPr="00804C17" w:rsidRDefault="00491AC2" w:rsidP="004857C0">
      <w:pPr>
        <w:pStyle w:val="2"/>
      </w:pPr>
      <w:r w:rsidRPr="00804C17">
        <w:t xml:space="preserve">14.12 </w:t>
      </w:r>
      <w:r w:rsidR="001D2BFB" w:rsidRPr="00804C17">
        <w:t>Functions and Pointers</w:t>
      </w:r>
    </w:p>
    <w:p w14:paraId="6E6B724C" w14:textId="77777777" w:rsidR="001D2BFB" w:rsidRPr="00804C17" w:rsidRDefault="001D2BFB" w:rsidP="00615631">
      <w:pPr>
        <w:pStyle w:val="3"/>
        <w:ind w:left="640" w:hanging="640"/>
      </w:pPr>
      <w:r w:rsidRPr="00804C17">
        <w:t>pointers</w:t>
      </w:r>
      <w:r w:rsidR="00F41CA5" w:rsidRPr="00804C17">
        <w:rPr>
          <w:rFonts w:hint="eastAsia"/>
        </w:rPr>
        <w:t xml:space="preserve">가 </w:t>
      </w:r>
      <w:r w:rsidRPr="00804C17">
        <w:t>functions</w:t>
      </w:r>
      <w:r w:rsidR="00F41CA5" w:rsidRPr="00804C17">
        <w:rPr>
          <w:rFonts w:hint="eastAsia"/>
        </w:rPr>
        <w:t>을 가리키는 것이 가능하다</w:t>
      </w:r>
    </w:p>
    <w:p w14:paraId="2B0CB1B7" w14:textId="77777777" w:rsidR="001D2BFB" w:rsidRPr="00804C17" w:rsidRDefault="001D2BFB" w:rsidP="00615631">
      <w:pPr>
        <w:pStyle w:val="3"/>
        <w:ind w:left="640" w:hanging="640"/>
      </w:pPr>
      <w:r w:rsidRPr="00804C17">
        <w:t>function pointer</w:t>
      </w:r>
      <w:r w:rsidR="00F41CA5" w:rsidRPr="00804C17">
        <w:rPr>
          <w:rFonts w:hint="eastAsia"/>
        </w:rPr>
        <w:t xml:space="preserve">가 또 다른 </w:t>
      </w:r>
      <w:r w:rsidR="00F41CA5" w:rsidRPr="00804C17">
        <w:t>function</w:t>
      </w:r>
      <w:r w:rsidR="00F41CA5" w:rsidRPr="00804C17">
        <w:rPr>
          <w:rFonts w:hint="eastAsia"/>
        </w:rPr>
        <w:t xml:space="preserve">의 </w:t>
      </w:r>
      <w:r w:rsidRPr="00804C17">
        <w:t>argument</w:t>
      </w:r>
      <w:r w:rsidR="00F41CA5" w:rsidRPr="00804C17">
        <w:rPr>
          <w:rFonts w:hint="eastAsia"/>
        </w:rPr>
        <w:t>로서 사용될 수 있다</w:t>
      </w:r>
    </w:p>
    <w:p w14:paraId="210A86BC" w14:textId="77777777" w:rsidR="001D2BFB" w:rsidRPr="00804C17" w:rsidRDefault="00434FCF" w:rsidP="00615631">
      <w:pPr>
        <w:pStyle w:val="4"/>
        <w:ind w:left="860" w:hanging="560"/>
      </w:pPr>
      <w:r w:rsidRPr="00804C17">
        <w:rPr>
          <w:rFonts w:cs="Courier"/>
        </w:rPr>
        <w:t xml:space="preserve">qsort() </w:t>
      </w:r>
      <w:r w:rsidR="000867B3" w:rsidRPr="00804C17">
        <w:t>function</w:t>
      </w:r>
      <w:r w:rsidR="000867B3" w:rsidRPr="00804C17">
        <w:rPr>
          <w:rFonts w:hint="eastAsia"/>
        </w:rPr>
        <w:t xml:space="preserve">은 </w:t>
      </w:r>
      <w:r w:rsidRPr="00804C17">
        <w:t xml:space="preserve">integer, string, </w:t>
      </w:r>
      <w:r w:rsidR="000867B3" w:rsidRPr="00804C17">
        <w:rPr>
          <w:rFonts w:hint="eastAsia"/>
        </w:rPr>
        <w:t>또는</w:t>
      </w:r>
      <w:r w:rsidRPr="00804C17">
        <w:t xml:space="preserve"> structure</w:t>
      </w:r>
      <w:r w:rsidR="000867B3" w:rsidRPr="00804C17">
        <w:rPr>
          <w:rFonts w:hint="eastAsia"/>
        </w:rPr>
        <w:t xml:space="preserve">를 </w:t>
      </w:r>
      <w:r w:rsidR="000867B3" w:rsidRPr="00804C17">
        <w:t>sort</w:t>
      </w:r>
      <w:r w:rsidR="000867B3" w:rsidRPr="00804C17">
        <w:rPr>
          <w:rFonts w:hint="eastAsia"/>
        </w:rPr>
        <w:t xml:space="preserve">하는 함수를 </w:t>
      </w:r>
      <w:r w:rsidR="000867B3" w:rsidRPr="00804C17">
        <w:t>argument</w:t>
      </w:r>
      <w:r w:rsidR="000867B3" w:rsidRPr="00804C17">
        <w:rPr>
          <w:rFonts w:hint="eastAsia"/>
        </w:rPr>
        <w:t>로 전달할 수 있다</w:t>
      </w:r>
      <w:r w:rsidRPr="00804C17">
        <w:t>.</w:t>
      </w:r>
    </w:p>
    <w:p w14:paraId="2BDF9830" w14:textId="77777777" w:rsidR="001D2BFB" w:rsidRPr="00804C17" w:rsidRDefault="00434FCF" w:rsidP="00615631">
      <w:pPr>
        <w:pStyle w:val="5"/>
        <w:ind w:left="1060" w:hanging="560"/>
      </w:pPr>
      <w:r w:rsidRPr="00804C17">
        <w:t>pointer to a function</w:t>
      </w:r>
      <w:r w:rsidR="000867B3" w:rsidRPr="00804C17">
        <w:rPr>
          <w:rFonts w:hint="eastAsia"/>
        </w:rPr>
        <w:t xml:space="preserve">은 </w:t>
      </w:r>
      <w:r w:rsidRPr="00804C17">
        <w:t>function</w:t>
      </w:r>
      <w:r w:rsidR="00D12889" w:rsidRPr="00804C17">
        <w:t xml:space="preserve"> </w:t>
      </w:r>
      <w:r w:rsidR="000867B3" w:rsidRPr="00804C17">
        <w:t>code</w:t>
      </w:r>
      <w:r w:rsidR="000867B3" w:rsidRPr="00804C17">
        <w:rPr>
          <w:rFonts w:hint="eastAsia"/>
        </w:rPr>
        <w:t xml:space="preserve">의 시작 부분을 가리키는 </w:t>
      </w:r>
      <w:r w:rsidR="000867B3" w:rsidRPr="00804C17">
        <w:t>address</w:t>
      </w:r>
      <w:r w:rsidR="000867B3" w:rsidRPr="00804C17">
        <w:rPr>
          <w:rFonts w:hint="eastAsia"/>
        </w:rPr>
        <w:t>를 가리킨다</w:t>
      </w:r>
    </w:p>
    <w:p w14:paraId="3BDE44A0" w14:textId="77777777" w:rsidR="000867B3" w:rsidRPr="00804C17" w:rsidRDefault="00434FCF" w:rsidP="00615631">
      <w:pPr>
        <w:pStyle w:val="5"/>
        <w:ind w:left="1060" w:hanging="560"/>
      </w:pPr>
      <w:r w:rsidRPr="00804C17">
        <w:t>function type</w:t>
      </w:r>
      <w:r w:rsidR="000867B3" w:rsidRPr="00804C17">
        <w:rPr>
          <w:rFonts w:hint="eastAsia"/>
        </w:rPr>
        <w:t>을 지정하기 위하여</w:t>
      </w:r>
      <w:r w:rsidRPr="00804C17">
        <w:t xml:space="preserve"> function signature</w:t>
      </w:r>
      <w:r w:rsidR="000867B3" w:rsidRPr="00804C17">
        <w:rPr>
          <w:rFonts w:hint="eastAsia"/>
        </w:rPr>
        <w:t>를 사용한다</w:t>
      </w:r>
    </w:p>
    <w:p w14:paraId="58FB8A23" w14:textId="77777777" w:rsidR="001D2BFB" w:rsidRPr="00804C17" w:rsidRDefault="00434FCF" w:rsidP="000E4312">
      <w:pPr>
        <w:wordWrap/>
        <w:adjustRightInd w:val="0"/>
        <w:spacing w:after="0" w:line="240" w:lineRule="auto"/>
        <w:ind w:firstLine="80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ToUpper(char *); // convert string to uppercase</w:t>
      </w:r>
    </w:p>
    <w:p w14:paraId="44EF3CA7" w14:textId="77777777" w:rsidR="00434FCF" w:rsidRPr="00804C17" w:rsidRDefault="00434FCF" w:rsidP="00615631">
      <w:pPr>
        <w:pStyle w:val="3"/>
        <w:ind w:left="640" w:hanging="640"/>
      </w:pPr>
      <w:r w:rsidRPr="00804C17">
        <w:t>pointer</w:t>
      </w:r>
      <w:r w:rsidR="000867B3" w:rsidRPr="00804C17">
        <w:t>,</w:t>
      </w:r>
      <w:r w:rsidRPr="00804C17">
        <w:t xml:space="preserve"> </w:t>
      </w:r>
      <w:r w:rsidRPr="00804C17">
        <w:rPr>
          <w:rFonts w:cs="Courier"/>
        </w:rPr>
        <w:t>pf</w:t>
      </w:r>
      <w:r w:rsidR="000867B3" w:rsidRPr="00804C17">
        <w:rPr>
          <w:rFonts w:cs="Courier" w:hint="eastAsia"/>
        </w:rPr>
        <w:t>가 이</w:t>
      </w:r>
      <w:r w:rsidR="000867B3" w:rsidRPr="00804C17">
        <w:t xml:space="preserve"> function type</w:t>
      </w:r>
      <w:r w:rsidR="000867B3" w:rsidRPr="00804C17">
        <w:rPr>
          <w:rFonts w:hint="eastAsia"/>
        </w:rPr>
        <w:t>을 가리킨다</w:t>
      </w:r>
      <w:r w:rsidRPr="00804C17">
        <w:t>:</w:t>
      </w:r>
    </w:p>
    <w:p w14:paraId="28F6A7A3" w14:textId="77777777" w:rsidR="001D2BFB" w:rsidRPr="00804C17" w:rsidRDefault="00434FCF" w:rsidP="000E4312">
      <w:pPr>
        <w:wordWrap/>
        <w:adjustRightInd w:val="0"/>
        <w:spacing w:after="0" w:line="240" w:lineRule="auto"/>
        <w:ind w:firstLine="800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(*pf)(char *); // pf a pointer-to-function</w:t>
      </w:r>
    </w:p>
    <w:p w14:paraId="1989F14F" w14:textId="77777777" w:rsidR="001D2BFB" w:rsidRPr="00804C17" w:rsidRDefault="00434FCF" w:rsidP="00615631">
      <w:pPr>
        <w:pStyle w:val="3"/>
        <w:ind w:left="640" w:hanging="640"/>
      </w:pPr>
      <w:r w:rsidRPr="00804C17">
        <w:rPr>
          <w:rFonts w:cs="Courier"/>
        </w:rPr>
        <w:t xml:space="preserve">pf </w:t>
      </w:r>
      <w:r w:rsidRPr="00804C17">
        <w:t>is a pointer to a function.</w:t>
      </w:r>
    </w:p>
    <w:p w14:paraId="5BFB160D" w14:textId="77777777" w:rsidR="00434FCF" w:rsidRPr="00804C17" w:rsidRDefault="00434FCF" w:rsidP="00615631">
      <w:pPr>
        <w:pStyle w:val="4"/>
        <w:ind w:left="860" w:hanging="560"/>
      </w:pPr>
      <w:r w:rsidRPr="00804C17">
        <w:rPr>
          <w:rFonts w:cs="Courier"/>
        </w:rPr>
        <w:t xml:space="preserve">(*pf) </w:t>
      </w:r>
      <w:r w:rsidRPr="00804C17">
        <w:t>function</w:t>
      </w:r>
      <w:r w:rsidR="000867B3" w:rsidRPr="00804C17">
        <w:rPr>
          <w:rFonts w:hint="eastAsia"/>
        </w:rPr>
        <w:t xml:space="preserve">은 </w:t>
      </w:r>
      <w:r w:rsidRPr="00804C17">
        <w:rPr>
          <w:rFonts w:cs="Courier"/>
        </w:rPr>
        <w:t>(char *)</w:t>
      </w:r>
      <w:r w:rsidR="000867B3" w:rsidRPr="00804C17">
        <w:rPr>
          <w:rFonts w:cs="Courier" w:hint="eastAsia"/>
        </w:rPr>
        <w:t xml:space="preserve">을 </w:t>
      </w:r>
      <w:r w:rsidR="000867B3" w:rsidRPr="00804C17">
        <w:rPr>
          <w:rFonts w:cs="Courier"/>
        </w:rPr>
        <w:t xml:space="preserve">formal </w:t>
      </w:r>
      <w:r w:rsidRPr="00804C17">
        <w:t>parameter</w:t>
      </w:r>
      <w:r w:rsidR="000867B3" w:rsidRPr="00804C17">
        <w:rPr>
          <w:rFonts w:hint="eastAsia"/>
        </w:rPr>
        <w:t>로서 사용하며</w:t>
      </w:r>
      <w:r w:rsidRPr="00804C17">
        <w:t xml:space="preserve"> return type</w:t>
      </w:r>
      <w:r w:rsidR="000867B3" w:rsidRPr="00804C17">
        <w:rPr>
          <w:rFonts w:hint="eastAsia"/>
        </w:rPr>
        <w:t>은 void이다</w:t>
      </w:r>
    </w:p>
    <w:p w14:paraId="4A89CCF6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2388C3D9" w14:textId="77777777" w:rsidR="000867B3" w:rsidRPr="00804C17" w:rsidRDefault="00434FCF" w:rsidP="00615631">
      <w:pPr>
        <w:pStyle w:val="5"/>
        <w:ind w:left="1060" w:hanging="560"/>
      </w:pPr>
      <w:r w:rsidRPr="00804C17">
        <w:t>function</w:t>
      </w:r>
      <w:r w:rsidR="000867B3" w:rsidRPr="00804C17">
        <w:t xml:space="preserve"> name</w:t>
      </w:r>
      <w:r w:rsidR="000867B3" w:rsidRPr="00804C17">
        <w:rPr>
          <w:rFonts w:hint="eastAsia"/>
        </w:rPr>
        <w:t xml:space="preserve">이 </w:t>
      </w:r>
      <w:r w:rsidR="000867B3" w:rsidRPr="00804C17">
        <w:t>pointer</w:t>
      </w:r>
      <w:r w:rsidR="000867B3" w:rsidRPr="00804C17">
        <w:rPr>
          <w:rFonts w:hint="eastAsia"/>
        </w:rPr>
        <w:t>에 치환된다</w:t>
      </w:r>
    </w:p>
    <w:p w14:paraId="50CE2470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ToUpper(char *);</w:t>
      </w:r>
    </w:p>
    <w:p w14:paraId="0F58B6E8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lastRenderedPageBreak/>
        <w:t>void ToLower(char *);</w:t>
      </w:r>
    </w:p>
    <w:p w14:paraId="596D8A11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round(double);</w:t>
      </w:r>
    </w:p>
    <w:p w14:paraId="5A569952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(*pf)(char *);</w:t>
      </w:r>
    </w:p>
    <w:p w14:paraId="4744D540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ToUpper; // valid, ToUpper is address of the function</w:t>
      </w:r>
    </w:p>
    <w:p w14:paraId="36B5D8C2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ToLower; // valid, ToLower is address of the function</w:t>
      </w:r>
    </w:p>
    <w:p w14:paraId="79496284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round; // invalid, round is the wrong type of function</w:t>
      </w:r>
    </w:p>
    <w:p w14:paraId="0F554C34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ToLower(); // invalid, ToLower() is not an address</w:t>
      </w:r>
    </w:p>
    <w:p w14:paraId="5659303F" w14:textId="77777777" w:rsidR="001D2BFB" w:rsidRPr="00804C17" w:rsidRDefault="001D2BFB" w:rsidP="001D2BFB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StoneSerifStd-Medium"/>
          <w:kern w:val="0"/>
          <w:sz w:val="28"/>
          <w:szCs w:val="28"/>
        </w:rPr>
      </w:pPr>
    </w:p>
    <w:p w14:paraId="369CB40F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ToUpper(char *);</w:t>
      </w:r>
    </w:p>
    <w:p w14:paraId="34B46EC1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ToLower(char *);</w:t>
      </w:r>
    </w:p>
    <w:p w14:paraId="0909AAA6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void (*pf)(char *);</w:t>
      </w:r>
    </w:p>
    <w:p w14:paraId="52E44F30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char mis[] = "Nina Metier";</w:t>
      </w:r>
    </w:p>
    <w:p w14:paraId="1BBEB6B6" w14:textId="77777777" w:rsidR="001D2BFB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ToUpper;</w:t>
      </w:r>
    </w:p>
    <w:p w14:paraId="7E742886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(*pf)(mis); // apply ToUpper to mis (syntax 1)</w:t>
      </w:r>
    </w:p>
    <w:p w14:paraId="494396AA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 = ToLower;</w:t>
      </w:r>
    </w:p>
    <w:p w14:paraId="40F7C682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pf(mis); // apply ToLower to mis (syntax 2)</w:t>
      </w:r>
    </w:p>
    <w:p w14:paraId="7C873F64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p w14:paraId="486EA98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86A81C0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Listing 14.16 The func_ptr.c Program</w:t>
      </w:r>
    </w:p>
    <w:p w14:paraId="09007733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8000"/>
          <w:kern w:val="0"/>
          <w:sz w:val="19"/>
          <w:szCs w:val="19"/>
        </w:rPr>
        <w:t>// func_ptr.c -- uses function pointers</w:t>
      </w:r>
    </w:p>
    <w:p w14:paraId="71E987D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io.h&gt;</w:t>
      </w:r>
    </w:p>
    <w:p w14:paraId="270D124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ring.h&gt;</w:t>
      </w:r>
    </w:p>
    <w:p w14:paraId="3B84140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ctype.h&gt;</w:t>
      </w:r>
    </w:p>
    <w:p w14:paraId="5501144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includ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&lt;stdlib.h&gt;</w:t>
      </w:r>
    </w:p>
    <w:p w14:paraId="2573C96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6603281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#defin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81</w:t>
      </w:r>
    </w:p>
    <w:p w14:paraId="222533B3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83D28D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menu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D55105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eatline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read through end of line</w:t>
      </w:r>
    </w:p>
    <w:p w14:paraId="33605E4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f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30CA12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oUpper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convert string to uppercase</w:t>
      </w:r>
    </w:p>
    <w:p w14:paraId="668E4DB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oLower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convert string to uppercase</w:t>
      </w:r>
    </w:p>
    <w:p w14:paraId="7C47964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ranspose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transpose cases</w:t>
      </w:r>
    </w:p>
    <w:p w14:paraId="615D223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Dummy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eave string unaltered</w:t>
      </w:r>
    </w:p>
    <w:p w14:paraId="4CF6A51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D277E8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5F2CE1F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line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57E5CF6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opy[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];</w:t>
      </w:r>
    </w:p>
    <w:p w14:paraId="2652298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choice;</w:t>
      </w:r>
    </w:p>
    <w:p w14:paraId="3910506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*pfun)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oints a function having a</w:t>
      </w:r>
    </w:p>
    <w:p w14:paraId="41EA2F6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 char * argument and no</w:t>
      </w:r>
    </w:p>
    <w:p w14:paraId="50295909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 return value</w:t>
      </w:r>
    </w:p>
    <w:p w14:paraId="5D49873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fun = Dummy;</w:t>
      </w:r>
    </w:p>
    <w:p w14:paraId="68D4ED6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a string (empty line to quit)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4BA4202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s_gets(line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LE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 !=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UL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&amp;&amp; line[0]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27301B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4115992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(choice = showmenu()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4A0641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482DF0F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switch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choice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switch sets pointer</w:t>
      </w:r>
    </w:p>
    <w:p w14:paraId="25834AA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8D4486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u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: pfun = ToUpper;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42EA7FC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l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: pfun = ToLower;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3935698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t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: pfun = Transpose;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511F727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a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o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: pfun = Dummy;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break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3E77C93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146F892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trcpy(copy, line);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make copy for show()</w:t>
      </w:r>
    </w:p>
    <w:p w14:paraId="15EDFAF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show(pfun, copy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use selected function</w:t>
      </w:r>
    </w:p>
    <w:p w14:paraId="65C155A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44FFE0E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a string (empty line to quit)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763D3B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3BBDC62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Bye!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7A66D81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au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67D1770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17F9144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0;</w:t>
      </w:r>
    </w:p>
    <w:p w14:paraId="498CCE6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39D705A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menu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08FFE4E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5BFC5B1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ns;</w:t>
      </w:r>
    </w:p>
    <w:p w14:paraId="7B3F428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Enter menu choice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44E8A96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u) uppercase l) lowerca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CB6FB2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t) transposed case o) original case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02CEE0B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n) next string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590820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ans = getchar(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get response</w:t>
      </w:r>
    </w:p>
    <w:p w14:paraId="23D86E4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ans = tolower(ans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convert to lowercase</w:t>
      </w:r>
    </w:p>
    <w:p w14:paraId="410B8BA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eatline(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72FA960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strchr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ulton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ans) ==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NULL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1259B7F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16F39F0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"Please enter a u, l, t, o, or n:"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B27B12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ans = tolower(getchar());</w:t>
      </w:r>
    </w:p>
    <w:p w14:paraId="5CC3B2B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eatline();</w:t>
      </w:r>
    </w:p>
    <w:p w14:paraId="5AAC850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27792AC0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ans;</w:t>
      </w:r>
    </w:p>
    <w:p w14:paraId="6E69D83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D98DFB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eatline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1CCA732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DB1522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6A95C9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;</w:t>
      </w:r>
    </w:p>
    <w:p w14:paraId="1A52C09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73B3144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oUpper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81CF2A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996DACC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B5498E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77BAD9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= toupp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1EC040F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++;</w:t>
      </w:r>
    </w:p>
    <w:p w14:paraId="508A2BC3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5FBDA95C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0A17203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oLower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343C9AA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1404DD7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19B1FDCC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5C623879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= tolow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3F1D711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++;</w:t>
      </w:r>
    </w:p>
    <w:p w14:paraId="6788783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lastRenderedPageBreak/>
        <w:tab/>
        <w:t>}</w:t>
      </w:r>
    </w:p>
    <w:p w14:paraId="7978AF4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25E9BDD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Transpose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1325BD9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29E7692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DB9DD74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4E716E4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islow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)</w:t>
      </w:r>
    </w:p>
    <w:p w14:paraId="70A06A0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= toupp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510F013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isupp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)</w:t>
      </w:r>
    </w:p>
    <w:p w14:paraId="05D6FF38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= tolower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2409B38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++;</w:t>
      </w:r>
    </w:p>
    <w:p w14:paraId="233A0882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0465265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377D8E09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Dummy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66BEB759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3D8CC77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8000"/>
          <w:kern w:val="0"/>
          <w:sz w:val="19"/>
          <w:szCs w:val="19"/>
        </w:rPr>
        <w:t>// leaves string unchanged</w:t>
      </w:r>
    </w:p>
    <w:p w14:paraId="5CCE17C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6972C91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ow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void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f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)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7399601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5E08C319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(*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fp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apply chosen function to str</w:t>
      </w:r>
    </w:p>
    <w:p w14:paraId="11318774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pu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lay result</w:t>
      </w:r>
    </w:p>
    <w:p w14:paraId="342619C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34B88AD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s_gets(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26B32AE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{</w:t>
      </w:r>
    </w:p>
    <w:p w14:paraId="4280CC3C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ret_val;</w:t>
      </w:r>
    </w:p>
    <w:p w14:paraId="6227F31C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har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* find;</w:t>
      </w:r>
    </w:p>
    <w:p w14:paraId="31A666C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ret_val = fgets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kern w:val="0"/>
          <w:sz w:val="19"/>
          <w:szCs w:val="19"/>
        </w:rPr>
        <w:t>stdi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;</w:t>
      </w:r>
    </w:p>
    <w:p w14:paraId="57C2499E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ret_val)</w:t>
      </w:r>
    </w:p>
    <w:p w14:paraId="538F245D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{</w:t>
      </w:r>
    </w:p>
    <w:p w14:paraId="3572E83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find = strchr(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s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look for newline</w:t>
      </w:r>
    </w:p>
    <w:p w14:paraId="1442629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f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find)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if the address is not NULL,</w:t>
      </w:r>
    </w:p>
    <w:p w14:paraId="51CC0215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  <w:t xml:space="preserve">*find 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0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place a null character there</w:t>
      </w:r>
    </w:p>
    <w:p w14:paraId="1A78BC51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else</w:t>
      </w:r>
    </w:p>
    <w:p w14:paraId="24DD3D5A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whil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(getchar() != </w:t>
      </w:r>
      <w:r>
        <w:rPr>
          <w:rFonts w:ascii="Consolas" w:hAnsi="Consolas" w:cs="Consolas"/>
          <w:color w:val="A31515"/>
          <w:kern w:val="0"/>
          <w:sz w:val="19"/>
          <w:szCs w:val="19"/>
        </w:rPr>
        <w:t>'\n'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)</w:t>
      </w:r>
    </w:p>
    <w:p w14:paraId="56877BF0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continue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// dispose of rest of line</w:t>
      </w:r>
    </w:p>
    <w:p w14:paraId="26AA82A7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  <w:t>}</w:t>
      </w:r>
    </w:p>
    <w:p w14:paraId="7662F9AF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return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ret_val;</w:t>
      </w:r>
    </w:p>
    <w:p w14:paraId="4E11B78B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>}</w:t>
      </w:r>
    </w:p>
    <w:p w14:paraId="18BB2AD6" w14:textId="77777777" w:rsidR="00A8567F" w:rsidRDefault="00A8567F" w:rsidP="00A8567F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6B97DB2F" w14:textId="77777777" w:rsidR="00434FCF" w:rsidRPr="00804C17" w:rsidRDefault="00434FCF" w:rsidP="00434FCF">
      <w:pPr>
        <w:wordWrap/>
        <w:adjustRightInd w:val="0"/>
        <w:spacing w:after="0" w:line="240" w:lineRule="auto"/>
        <w:jc w:val="left"/>
        <w:rPr>
          <w:rFonts w:asciiTheme="majorHAnsi" w:eastAsiaTheme="majorHAnsi" w:hAnsiTheme="majorHAnsi"/>
          <w:sz w:val="28"/>
          <w:szCs w:val="28"/>
        </w:rPr>
      </w:pPr>
    </w:p>
    <w:sectPr w:rsidR="00434FCF" w:rsidRPr="00804C1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7AEEA2" w14:textId="77777777" w:rsidR="00036487" w:rsidRDefault="00036487" w:rsidP="00ED7859">
      <w:pPr>
        <w:spacing w:after="0" w:line="240" w:lineRule="auto"/>
      </w:pPr>
      <w:r>
        <w:separator/>
      </w:r>
    </w:p>
  </w:endnote>
  <w:endnote w:type="continuationSeparator" w:id="0">
    <w:p w14:paraId="0046EA8E" w14:textId="77777777" w:rsidR="00036487" w:rsidRDefault="00036487" w:rsidP="00ED7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toneSerifStd-Medium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ITCFranklinGothicStd-Med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toneSerifStd-MediumItalic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ZapfDingbatsStd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B2469" w14:textId="77777777" w:rsidR="00036487" w:rsidRDefault="00036487" w:rsidP="00ED7859">
      <w:pPr>
        <w:spacing w:after="0" w:line="240" w:lineRule="auto"/>
      </w:pPr>
      <w:r>
        <w:separator/>
      </w:r>
    </w:p>
  </w:footnote>
  <w:footnote w:type="continuationSeparator" w:id="0">
    <w:p w14:paraId="456A4F3A" w14:textId="77777777" w:rsidR="00036487" w:rsidRDefault="00036487" w:rsidP="00ED7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4043"/>
    <w:multiLevelType w:val="hybridMultilevel"/>
    <w:tmpl w:val="F97A7F4E"/>
    <w:lvl w:ilvl="0" w:tplc="47D662B4">
      <w:start w:val="1"/>
      <w:numFmt w:val="bullet"/>
      <w:pStyle w:val="5"/>
      <w:lvlText w:val=""/>
      <w:lvlJc w:val="left"/>
      <w:pPr>
        <w:ind w:left="10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0" w:hanging="400"/>
      </w:pPr>
      <w:rPr>
        <w:rFonts w:ascii="Wingdings" w:hAnsi="Wingdings" w:hint="default"/>
      </w:rPr>
    </w:lvl>
  </w:abstractNum>
  <w:abstractNum w:abstractNumId="1" w15:restartNumberingAfterBreak="0">
    <w:nsid w:val="0A4F2FC4"/>
    <w:multiLevelType w:val="hybridMultilevel"/>
    <w:tmpl w:val="57F81942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4622A8E"/>
    <w:multiLevelType w:val="hybridMultilevel"/>
    <w:tmpl w:val="5208883C"/>
    <w:lvl w:ilvl="0" w:tplc="0E702A24">
      <w:start w:val="1"/>
      <w:numFmt w:val="bullet"/>
      <w:pStyle w:val="4"/>
      <w:lvlText w:val=""/>
      <w:lvlJc w:val="left"/>
      <w:pPr>
        <w:ind w:left="9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3" w15:restartNumberingAfterBreak="0">
    <w:nsid w:val="1FDF624C"/>
    <w:multiLevelType w:val="hybridMultilevel"/>
    <w:tmpl w:val="B580959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0F21C4B"/>
    <w:multiLevelType w:val="hybridMultilevel"/>
    <w:tmpl w:val="EA44C87E"/>
    <w:lvl w:ilvl="0" w:tplc="15D86BB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FE235C8"/>
    <w:multiLevelType w:val="hybridMultilevel"/>
    <w:tmpl w:val="CDFCB478"/>
    <w:lvl w:ilvl="0" w:tplc="BF301D68">
      <w:start w:val="14"/>
      <w:numFmt w:val="bullet"/>
      <w:lvlText w:val="-"/>
      <w:lvlJc w:val="left"/>
      <w:pPr>
        <w:ind w:left="104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00"/>
      </w:pPr>
      <w:rPr>
        <w:rFonts w:ascii="Wingdings" w:hAnsi="Wingdings" w:hint="default"/>
      </w:rPr>
    </w:lvl>
  </w:abstractNum>
  <w:abstractNum w:abstractNumId="6" w15:restartNumberingAfterBreak="0">
    <w:nsid w:val="36855132"/>
    <w:multiLevelType w:val="hybridMultilevel"/>
    <w:tmpl w:val="544A0D78"/>
    <w:lvl w:ilvl="0" w:tplc="E97AA3A4">
      <w:numFmt w:val="bullet"/>
      <w:lvlText w:val="■"/>
      <w:lvlJc w:val="left"/>
      <w:pPr>
        <w:ind w:left="1160" w:hanging="360"/>
      </w:pPr>
      <w:rPr>
        <w:rFonts w:ascii="바탕" w:eastAsia="바탕" w:hAnsi="바탕" w:cs="바탕" w:hint="eastAsia"/>
        <w:sz w:val="8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3E0C0347"/>
    <w:multiLevelType w:val="hybridMultilevel"/>
    <w:tmpl w:val="09402432"/>
    <w:lvl w:ilvl="0" w:tplc="DFF65F30">
      <w:start w:val="8543"/>
      <w:numFmt w:val="bullet"/>
      <w:lvlText w:val=""/>
      <w:lvlJc w:val="left"/>
      <w:pPr>
        <w:ind w:left="1190" w:hanging="390"/>
      </w:pPr>
      <w:rPr>
        <w:rFonts w:ascii="Wingdings" w:eastAsiaTheme="minorHAnsi" w:hAnsi="Wingdings" w:cs="Courier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476D7019"/>
    <w:multiLevelType w:val="hybridMultilevel"/>
    <w:tmpl w:val="88CECDA4"/>
    <w:lvl w:ilvl="0" w:tplc="15D86BB8">
      <w:start w:val="1"/>
      <w:numFmt w:val="decimal"/>
      <w:lvlText w:val="%1."/>
      <w:lvlJc w:val="left"/>
      <w:pPr>
        <w:ind w:left="760" w:hanging="360"/>
      </w:pPr>
      <w:rPr>
        <w:rFonts w:hint="default"/>
        <w:b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63D2E33"/>
    <w:multiLevelType w:val="hybridMultilevel"/>
    <w:tmpl w:val="40A4251C"/>
    <w:lvl w:ilvl="0" w:tplc="BF301D68">
      <w:start w:val="14"/>
      <w:numFmt w:val="bullet"/>
      <w:lvlText w:val="-"/>
      <w:lvlJc w:val="left"/>
      <w:pPr>
        <w:ind w:left="9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00"/>
      </w:pPr>
      <w:rPr>
        <w:rFonts w:ascii="Wingdings" w:hAnsi="Wingdings" w:hint="default"/>
      </w:rPr>
    </w:lvl>
  </w:abstractNum>
  <w:abstractNum w:abstractNumId="10" w15:restartNumberingAfterBreak="0">
    <w:nsid w:val="62D4289B"/>
    <w:multiLevelType w:val="hybridMultilevel"/>
    <w:tmpl w:val="000AFC52"/>
    <w:lvl w:ilvl="0" w:tplc="76B6C6EC">
      <w:start w:val="1"/>
      <w:numFmt w:val="bullet"/>
      <w:pStyle w:val="3"/>
      <w:lvlText w:val=""/>
      <w:lvlJc w:val="left"/>
      <w:pPr>
        <w:ind w:left="-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300" w:hanging="400"/>
      </w:pPr>
      <w:rPr>
        <w:rFonts w:ascii="Wingdings" w:hAnsi="Wingdings" w:hint="default"/>
      </w:rPr>
    </w:lvl>
  </w:abstractNum>
  <w:abstractNum w:abstractNumId="11" w15:restartNumberingAfterBreak="0">
    <w:nsid w:val="64B41AF8"/>
    <w:multiLevelType w:val="hybridMultilevel"/>
    <w:tmpl w:val="9D5A297A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65DF6AB1"/>
    <w:multiLevelType w:val="hybridMultilevel"/>
    <w:tmpl w:val="56020ADE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6AC2674B"/>
    <w:multiLevelType w:val="hybridMultilevel"/>
    <w:tmpl w:val="D37A6FDC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97AA3A4">
      <w:numFmt w:val="bullet"/>
      <w:lvlText w:val="■"/>
      <w:lvlJc w:val="left"/>
      <w:pPr>
        <w:ind w:left="1560" w:hanging="360"/>
      </w:pPr>
      <w:rPr>
        <w:rFonts w:ascii="바탕" w:eastAsia="바탕" w:hAnsi="바탕" w:cs="바탕" w:hint="eastAsia"/>
        <w:sz w:val="8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BFD0F97"/>
    <w:multiLevelType w:val="hybridMultilevel"/>
    <w:tmpl w:val="726E5FC0"/>
    <w:lvl w:ilvl="0" w:tplc="BF301D68">
      <w:start w:val="14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E9922A3"/>
    <w:multiLevelType w:val="hybridMultilevel"/>
    <w:tmpl w:val="024A34FE"/>
    <w:lvl w:ilvl="0" w:tplc="B61A7B40">
      <w:start w:val="1"/>
      <w:numFmt w:val="bullet"/>
      <w:pStyle w:val="6"/>
      <w:lvlText w:val="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7D7B3931"/>
    <w:multiLevelType w:val="hybridMultilevel"/>
    <w:tmpl w:val="87AAFA46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7" w15:restartNumberingAfterBreak="0">
    <w:nsid w:val="7D950339"/>
    <w:multiLevelType w:val="hybridMultilevel"/>
    <w:tmpl w:val="9174B50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3"/>
  </w:num>
  <w:num w:numId="2">
    <w:abstractNumId w:val="7"/>
  </w:num>
  <w:num w:numId="3">
    <w:abstractNumId w:val="3"/>
  </w:num>
  <w:num w:numId="4">
    <w:abstractNumId w:val="5"/>
  </w:num>
  <w:num w:numId="5">
    <w:abstractNumId w:val="12"/>
  </w:num>
  <w:num w:numId="6">
    <w:abstractNumId w:val="14"/>
  </w:num>
  <w:num w:numId="7">
    <w:abstractNumId w:val="9"/>
  </w:num>
  <w:num w:numId="8">
    <w:abstractNumId w:val="16"/>
  </w:num>
  <w:num w:numId="9">
    <w:abstractNumId w:val="6"/>
  </w:num>
  <w:num w:numId="10">
    <w:abstractNumId w:val="1"/>
  </w:num>
  <w:num w:numId="11">
    <w:abstractNumId w:val="11"/>
  </w:num>
  <w:num w:numId="12">
    <w:abstractNumId w:val="17"/>
  </w:num>
  <w:num w:numId="13">
    <w:abstractNumId w:val="4"/>
  </w:num>
  <w:num w:numId="14">
    <w:abstractNumId w:val="8"/>
  </w:num>
  <w:num w:numId="15">
    <w:abstractNumId w:val="10"/>
  </w:num>
  <w:num w:numId="16">
    <w:abstractNumId w:val="2"/>
  </w:num>
  <w:num w:numId="17">
    <w:abstractNumId w:val="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QwszU0NDCwMLIyUdpeDU4uLM/DyQAuNaAOMXnPwsAAAA"/>
  </w:docVars>
  <w:rsids>
    <w:rsidRoot w:val="0079075C"/>
    <w:rsid w:val="00000E36"/>
    <w:rsid w:val="00012AFC"/>
    <w:rsid w:val="00020826"/>
    <w:rsid w:val="00025F5A"/>
    <w:rsid w:val="00030B3F"/>
    <w:rsid w:val="00035B91"/>
    <w:rsid w:val="00036487"/>
    <w:rsid w:val="00036965"/>
    <w:rsid w:val="00062182"/>
    <w:rsid w:val="00062BB1"/>
    <w:rsid w:val="000867B3"/>
    <w:rsid w:val="000A4306"/>
    <w:rsid w:val="000C17D9"/>
    <w:rsid w:val="000C40C8"/>
    <w:rsid w:val="000E4312"/>
    <w:rsid w:val="000F0009"/>
    <w:rsid w:val="00114EC5"/>
    <w:rsid w:val="00123831"/>
    <w:rsid w:val="0019065C"/>
    <w:rsid w:val="00192B57"/>
    <w:rsid w:val="001A0C7D"/>
    <w:rsid w:val="001B2AB0"/>
    <w:rsid w:val="001D2BFB"/>
    <w:rsid w:val="001F02CB"/>
    <w:rsid w:val="00213169"/>
    <w:rsid w:val="00213C70"/>
    <w:rsid w:val="0022619E"/>
    <w:rsid w:val="0023282F"/>
    <w:rsid w:val="00234836"/>
    <w:rsid w:val="002357B2"/>
    <w:rsid w:val="00262B15"/>
    <w:rsid w:val="002810B6"/>
    <w:rsid w:val="0028372C"/>
    <w:rsid w:val="002A4246"/>
    <w:rsid w:val="002E1A5B"/>
    <w:rsid w:val="002E3FAC"/>
    <w:rsid w:val="002E4E38"/>
    <w:rsid w:val="00310390"/>
    <w:rsid w:val="00311A58"/>
    <w:rsid w:val="00324F71"/>
    <w:rsid w:val="00337F4A"/>
    <w:rsid w:val="00353E21"/>
    <w:rsid w:val="00377842"/>
    <w:rsid w:val="003F5232"/>
    <w:rsid w:val="004240D0"/>
    <w:rsid w:val="00434FCF"/>
    <w:rsid w:val="00443748"/>
    <w:rsid w:val="00443FA6"/>
    <w:rsid w:val="004638F9"/>
    <w:rsid w:val="00477549"/>
    <w:rsid w:val="004857C0"/>
    <w:rsid w:val="00491AC2"/>
    <w:rsid w:val="00495C0D"/>
    <w:rsid w:val="00496962"/>
    <w:rsid w:val="00497CC9"/>
    <w:rsid w:val="004A6949"/>
    <w:rsid w:val="004B4586"/>
    <w:rsid w:val="004E2285"/>
    <w:rsid w:val="004E7A27"/>
    <w:rsid w:val="004F6F20"/>
    <w:rsid w:val="005029C7"/>
    <w:rsid w:val="00510956"/>
    <w:rsid w:val="00516CAA"/>
    <w:rsid w:val="00517278"/>
    <w:rsid w:val="00521BF2"/>
    <w:rsid w:val="0052362F"/>
    <w:rsid w:val="00527CCB"/>
    <w:rsid w:val="005300FA"/>
    <w:rsid w:val="00535579"/>
    <w:rsid w:val="00537D5C"/>
    <w:rsid w:val="00566812"/>
    <w:rsid w:val="005711DB"/>
    <w:rsid w:val="005724B7"/>
    <w:rsid w:val="00583898"/>
    <w:rsid w:val="00584B41"/>
    <w:rsid w:val="005B5891"/>
    <w:rsid w:val="005C7E4C"/>
    <w:rsid w:val="005D1F02"/>
    <w:rsid w:val="005D4BC3"/>
    <w:rsid w:val="005D56F0"/>
    <w:rsid w:val="00615631"/>
    <w:rsid w:val="006528FA"/>
    <w:rsid w:val="006C101D"/>
    <w:rsid w:val="006D7451"/>
    <w:rsid w:val="006E59F4"/>
    <w:rsid w:val="0070076C"/>
    <w:rsid w:val="00707D85"/>
    <w:rsid w:val="00720F97"/>
    <w:rsid w:val="00733237"/>
    <w:rsid w:val="00772C13"/>
    <w:rsid w:val="007858B8"/>
    <w:rsid w:val="0079075C"/>
    <w:rsid w:val="007923E6"/>
    <w:rsid w:val="007A1B1D"/>
    <w:rsid w:val="007A3D56"/>
    <w:rsid w:val="007B5682"/>
    <w:rsid w:val="007B6CF7"/>
    <w:rsid w:val="007D15F2"/>
    <w:rsid w:val="007F04DD"/>
    <w:rsid w:val="007F0558"/>
    <w:rsid w:val="00802278"/>
    <w:rsid w:val="008025FE"/>
    <w:rsid w:val="0080272A"/>
    <w:rsid w:val="00803CAB"/>
    <w:rsid w:val="00804C17"/>
    <w:rsid w:val="00833FB4"/>
    <w:rsid w:val="0084377F"/>
    <w:rsid w:val="008571F2"/>
    <w:rsid w:val="00857A8F"/>
    <w:rsid w:val="00893752"/>
    <w:rsid w:val="00893D59"/>
    <w:rsid w:val="00895FF4"/>
    <w:rsid w:val="008A7B83"/>
    <w:rsid w:val="008B1CBD"/>
    <w:rsid w:val="008B43F7"/>
    <w:rsid w:val="008C01CE"/>
    <w:rsid w:val="008D49EC"/>
    <w:rsid w:val="008E0773"/>
    <w:rsid w:val="009406B0"/>
    <w:rsid w:val="009569DE"/>
    <w:rsid w:val="00961B58"/>
    <w:rsid w:val="009663D5"/>
    <w:rsid w:val="009A639B"/>
    <w:rsid w:val="009C51DE"/>
    <w:rsid w:val="009C52E0"/>
    <w:rsid w:val="009C57B3"/>
    <w:rsid w:val="009F1BDF"/>
    <w:rsid w:val="00A03AD6"/>
    <w:rsid w:val="00A1299A"/>
    <w:rsid w:val="00A410FF"/>
    <w:rsid w:val="00A5088C"/>
    <w:rsid w:val="00A52053"/>
    <w:rsid w:val="00A6439D"/>
    <w:rsid w:val="00A82728"/>
    <w:rsid w:val="00A8567F"/>
    <w:rsid w:val="00A900B2"/>
    <w:rsid w:val="00A96000"/>
    <w:rsid w:val="00AA5E1F"/>
    <w:rsid w:val="00AC2F80"/>
    <w:rsid w:val="00AD2796"/>
    <w:rsid w:val="00AF6479"/>
    <w:rsid w:val="00B119A2"/>
    <w:rsid w:val="00B217C0"/>
    <w:rsid w:val="00B25E3F"/>
    <w:rsid w:val="00B326C4"/>
    <w:rsid w:val="00B42525"/>
    <w:rsid w:val="00B634A6"/>
    <w:rsid w:val="00B84B5A"/>
    <w:rsid w:val="00BA134D"/>
    <w:rsid w:val="00BC24F3"/>
    <w:rsid w:val="00BC29A4"/>
    <w:rsid w:val="00BC779F"/>
    <w:rsid w:val="00BE2177"/>
    <w:rsid w:val="00BF2D19"/>
    <w:rsid w:val="00C06665"/>
    <w:rsid w:val="00C155A1"/>
    <w:rsid w:val="00C2022A"/>
    <w:rsid w:val="00C36D31"/>
    <w:rsid w:val="00C84A33"/>
    <w:rsid w:val="00C9188C"/>
    <w:rsid w:val="00CA68C9"/>
    <w:rsid w:val="00CB12DF"/>
    <w:rsid w:val="00CB3251"/>
    <w:rsid w:val="00CE22DD"/>
    <w:rsid w:val="00CF3043"/>
    <w:rsid w:val="00D0080A"/>
    <w:rsid w:val="00D01873"/>
    <w:rsid w:val="00D04D7B"/>
    <w:rsid w:val="00D12889"/>
    <w:rsid w:val="00D141AF"/>
    <w:rsid w:val="00D373A2"/>
    <w:rsid w:val="00D3767D"/>
    <w:rsid w:val="00D43FA4"/>
    <w:rsid w:val="00D61FC1"/>
    <w:rsid w:val="00D65395"/>
    <w:rsid w:val="00D842B9"/>
    <w:rsid w:val="00D95713"/>
    <w:rsid w:val="00DA52B8"/>
    <w:rsid w:val="00DC4676"/>
    <w:rsid w:val="00DC689A"/>
    <w:rsid w:val="00DE2F37"/>
    <w:rsid w:val="00DE436C"/>
    <w:rsid w:val="00E3220B"/>
    <w:rsid w:val="00E845A4"/>
    <w:rsid w:val="00E87775"/>
    <w:rsid w:val="00E971F0"/>
    <w:rsid w:val="00EA1130"/>
    <w:rsid w:val="00EA6800"/>
    <w:rsid w:val="00ED4813"/>
    <w:rsid w:val="00ED7859"/>
    <w:rsid w:val="00EE4197"/>
    <w:rsid w:val="00EE4FFE"/>
    <w:rsid w:val="00EF0C2E"/>
    <w:rsid w:val="00F04FA6"/>
    <w:rsid w:val="00F27ED3"/>
    <w:rsid w:val="00F41CA5"/>
    <w:rsid w:val="00F93E2D"/>
    <w:rsid w:val="00FA0C38"/>
    <w:rsid w:val="00FA3BC6"/>
    <w:rsid w:val="00FD351F"/>
    <w:rsid w:val="00FD5020"/>
    <w:rsid w:val="00FD6039"/>
    <w:rsid w:val="00FE1C30"/>
    <w:rsid w:val="00FE726A"/>
    <w:rsid w:val="00FE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2F0E83"/>
  <w15:docId w15:val="{E5F150E3-A7D0-43C5-AC9E-4570417E7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F02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F2D19"/>
    <w:pPr>
      <w:keepNext/>
      <w:outlineLvl w:val="0"/>
    </w:pPr>
    <w:rPr>
      <w:rFonts w:asciiTheme="majorHAnsi" w:eastAsiaTheme="majorEastAsia" w:hAnsiTheme="majorHAnsi" w:cstheme="majorBidi"/>
      <w:color w:val="FF0000"/>
      <w:sz w:val="36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F2D19"/>
    <w:pPr>
      <w:keepNext/>
      <w:outlineLvl w:val="1"/>
    </w:pPr>
    <w:rPr>
      <w:rFonts w:asciiTheme="majorHAnsi" w:eastAsiaTheme="majorEastAsia" w:hAnsiTheme="majorHAnsi" w:cstheme="majorBidi"/>
      <w:color w:val="C00000"/>
      <w:sz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516CAA"/>
    <w:pPr>
      <w:keepNext/>
      <w:numPr>
        <w:numId w:val="15"/>
      </w:numPr>
      <w:ind w:left="200" w:hangingChars="200" w:hanging="200"/>
      <w:outlineLvl w:val="2"/>
    </w:pPr>
    <w:rPr>
      <w:rFonts w:asciiTheme="majorHAnsi" w:eastAsiaTheme="majorEastAsia" w:hAnsiTheme="majorHAnsi" w:cstheme="majorBidi"/>
      <w:sz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516CAA"/>
    <w:pPr>
      <w:keepNext/>
      <w:numPr>
        <w:numId w:val="16"/>
      </w:numPr>
      <w:ind w:leftChars="150" w:left="150" w:hangingChars="200" w:hanging="200"/>
      <w:outlineLvl w:val="3"/>
    </w:pPr>
    <w:rPr>
      <w:b/>
      <w:bCs/>
      <w:sz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516CAA"/>
    <w:pPr>
      <w:keepNext/>
      <w:numPr>
        <w:numId w:val="17"/>
      </w:numPr>
      <w:ind w:leftChars="250" w:left="250" w:hangingChars="200" w:hanging="200"/>
      <w:outlineLvl w:val="4"/>
    </w:pPr>
    <w:rPr>
      <w:rFonts w:asciiTheme="majorHAnsi" w:eastAsiaTheme="majorEastAsia" w:hAnsiTheme="majorHAnsi" w:cstheme="majorBidi"/>
      <w:color w:val="0070C0"/>
      <w:sz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4638F9"/>
    <w:pPr>
      <w:keepNext/>
      <w:numPr>
        <w:numId w:val="18"/>
      </w:numPr>
      <w:ind w:leftChars="400" w:left="400" w:hangingChars="200" w:hanging="200"/>
      <w:outlineLvl w:val="5"/>
    </w:pPr>
    <w:rPr>
      <w:b/>
      <w:bCs/>
      <w:color w:val="00B0F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2E4E3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2E4E3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ED785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ED7859"/>
  </w:style>
  <w:style w:type="paragraph" w:styleId="a5">
    <w:name w:val="footer"/>
    <w:basedOn w:val="a"/>
    <w:link w:val="Char1"/>
    <w:uiPriority w:val="99"/>
    <w:unhideWhenUsed/>
    <w:rsid w:val="00ED785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ED7859"/>
  </w:style>
  <w:style w:type="paragraph" w:styleId="a6">
    <w:name w:val="List Paragraph"/>
    <w:basedOn w:val="a"/>
    <w:uiPriority w:val="34"/>
    <w:qFormat/>
    <w:rsid w:val="00497CC9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BF2D19"/>
    <w:rPr>
      <w:rFonts w:asciiTheme="majorHAnsi" w:eastAsiaTheme="majorEastAsia" w:hAnsiTheme="majorHAnsi" w:cstheme="majorBidi"/>
      <w:color w:val="FF0000"/>
      <w:sz w:val="36"/>
      <w:szCs w:val="28"/>
    </w:rPr>
  </w:style>
  <w:style w:type="character" w:customStyle="1" w:styleId="2Char">
    <w:name w:val="제목 2 Char"/>
    <w:basedOn w:val="a0"/>
    <w:link w:val="2"/>
    <w:uiPriority w:val="9"/>
    <w:rsid w:val="00BF2D19"/>
    <w:rPr>
      <w:rFonts w:asciiTheme="majorHAnsi" w:eastAsiaTheme="majorEastAsia" w:hAnsiTheme="majorHAnsi" w:cstheme="majorBidi"/>
      <w:color w:val="C00000"/>
      <w:sz w:val="36"/>
    </w:rPr>
  </w:style>
  <w:style w:type="character" w:customStyle="1" w:styleId="3Char">
    <w:name w:val="제목 3 Char"/>
    <w:basedOn w:val="a0"/>
    <w:link w:val="3"/>
    <w:uiPriority w:val="9"/>
    <w:rsid w:val="00516CAA"/>
    <w:rPr>
      <w:rFonts w:asciiTheme="majorHAnsi" w:eastAsiaTheme="majorEastAsia" w:hAnsiTheme="majorHAnsi" w:cstheme="majorBidi"/>
      <w:sz w:val="32"/>
    </w:rPr>
  </w:style>
  <w:style w:type="character" w:customStyle="1" w:styleId="4Char">
    <w:name w:val="제목 4 Char"/>
    <w:basedOn w:val="a0"/>
    <w:link w:val="4"/>
    <w:uiPriority w:val="9"/>
    <w:rsid w:val="00516CAA"/>
    <w:rPr>
      <w:b/>
      <w:bCs/>
      <w:sz w:val="28"/>
    </w:rPr>
  </w:style>
  <w:style w:type="character" w:customStyle="1" w:styleId="5Char">
    <w:name w:val="제목 5 Char"/>
    <w:basedOn w:val="a0"/>
    <w:link w:val="5"/>
    <w:uiPriority w:val="9"/>
    <w:rsid w:val="00516CAA"/>
    <w:rPr>
      <w:rFonts w:asciiTheme="majorHAnsi" w:eastAsiaTheme="majorEastAsia" w:hAnsiTheme="majorHAnsi" w:cstheme="majorBidi"/>
      <w:color w:val="0070C0"/>
      <w:sz w:val="28"/>
    </w:rPr>
  </w:style>
  <w:style w:type="character" w:customStyle="1" w:styleId="6Char">
    <w:name w:val="제목 6 Char"/>
    <w:basedOn w:val="a0"/>
    <w:link w:val="6"/>
    <w:uiPriority w:val="9"/>
    <w:rsid w:val="004638F9"/>
    <w:rPr>
      <w:b/>
      <w:bCs/>
      <w:color w:val="00B0F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4689</Words>
  <Characters>26730</Characters>
  <Application>Microsoft Office Word</Application>
  <DocSecurity>0</DocSecurity>
  <Lines>222</Lines>
  <Paragraphs>6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hee Hong</dc:creator>
  <cp:keywords/>
  <dc:description/>
  <cp:lastModifiedBy>user</cp:lastModifiedBy>
  <cp:revision>48</cp:revision>
  <dcterms:created xsi:type="dcterms:W3CDTF">2018-12-06T01:23:00Z</dcterms:created>
  <dcterms:modified xsi:type="dcterms:W3CDTF">2019-12-03T02:45:00Z</dcterms:modified>
</cp:coreProperties>
</file>